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CDD6C" w14:textId="77777777" w:rsidR="00732D4E" w:rsidRPr="00C67DB5" w:rsidRDefault="00732D4E" w:rsidP="005D6BA4">
      <w:pPr>
        <w:rPr>
          <w:rFonts w:ascii="Times New Roman" w:hAnsi="Times New Roman" w:cs="Times New Roman"/>
        </w:rPr>
      </w:pPr>
    </w:p>
    <w:p w14:paraId="0D7B587A" w14:textId="77777777" w:rsidR="006F549A" w:rsidRPr="00C67DB5" w:rsidRDefault="00CA12B7" w:rsidP="005D6BA4">
      <w:pPr>
        <w:pStyle w:val="Heading1"/>
        <w:rPr>
          <w:rFonts w:ascii="Times New Roman" w:hAnsi="Times New Roman" w:cs="Times New Roman"/>
          <w:szCs w:val="24"/>
        </w:rPr>
      </w:pPr>
      <w:bookmarkStart w:id="0" w:name="_Toc141808614"/>
      <w:r w:rsidRPr="00C67DB5">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ED7843" w:rsidRDefault="00ED7843"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ED7843" w:rsidRDefault="00ED7843" w:rsidP="00760387">
                      <w:pPr>
                        <w:jc w:val="right"/>
                      </w:pPr>
                    </w:p>
                  </w:txbxContent>
                </v:textbox>
                <w10:wrap type="square" anchorx="margin"/>
              </v:shape>
            </w:pict>
          </mc:Fallback>
        </mc:AlternateContent>
      </w:r>
      <w:r w:rsidR="00927A83" w:rsidRPr="00C67DB5">
        <w:rPr>
          <w:rFonts w:ascii="Times New Roman" w:hAnsi="Times New Roman" w:cs="Times New Roman"/>
          <w:szCs w:val="24"/>
        </w:rPr>
        <w:t>Project Report</w:t>
      </w:r>
      <w:bookmarkEnd w:id="0"/>
    </w:p>
    <w:p w14:paraId="4FFE0301" w14:textId="77777777" w:rsidR="000A7CB9" w:rsidRPr="00C67DB5" w:rsidRDefault="000A7CB9" w:rsidP="00256196">
      <w:pPr>
        <w:pStyle w:val="LithanBodyTextNormal"/>
        <w:rPr>
          <w:rFonts w:ascii="Times New Roman" w:hAnsi="Times New Roman" w:cs="Times New Roman"/>
          <w:sz w:val="24"/>
          <w:szCs w:val="24"/>
        </w:rPr>
      </w:pPr>
    </w:p>
    <w:p w14:paraId="5EC63087" w14:textId="77777777" w:rsidR="00157CEB" w:rsidRPr="00C67DB5"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C67DB5"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C67DB5" w:rsidRDefault="00513002"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r w:rsidR="004D31B4" w:rsidRPr="00C67DB5"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Qualification Name (NICF)</w:t>
            </w:r>
          </w:p>
        </w:tc>
        <w:tc>
          <w:tcPr>
            <w:tcW w:w="7229" w:type="dxa"/>
            <w:shd w:val="clear" w:color="auto" w:fill="auto"/>
            <w:vAlign w:val="center"/>
            <w:hideMark/>
          </w:tcPr>
          <w:p w14:paraId="126F4049" w14:textId="0F5F07F7" w:rsidR="004D31B4" w:rsidRPr="00C67DB5" w:rsidRDefault="009A45E5" w:rsidP="00BC24E3">
            <w:pPr>
              <w:pStyle w:val="LithanTableContentNormal"/>
              <w:rPr>
                <w:rFonts w:ascii="Times New Roman" w:hAnsi="Times New Roman" w:cs="Times New Roman"/>
                <w:sz w:val="24"/>
                <w:szCs w:val="24"/>
              </w:rPr>
            </w:pPr>
            <w:r w:rsidRPr="00C67DB5">
              <w:rPr>
                <w:rFonts w:ascii="Times New Roman" w:hAnsi="Times New Roman" w:cs="Times New Roman"/>
                <w:sz w:val="24"/>
                <w:szCs w:val="24"/>
                <w:lang w:bidi="ta-IN"/>
              </w:rPr>
              <w:t xml:space="preserve">NICF-Advanced Certificate in </w:t>
            </w:r>
            <w:proofErr w:type="spellStart"/>
            <w:r w:rsidRPr="00C67DB5">
              <w:rPr>
                <w:rFonts w:ascii="Times New Roman" w:hAnsi="Times New Roman" w:cs="Times New Roman"/>
                <w:sz w:val="24"/>
                <w:szCs w:val="24"/>
                <w:lang w:bidi="ta-IN"/>
              </w:rPr>
              <w:t>Infocomm</w:t>
            </w:r>
            <w:proofErr w:type="spellEnd"/>
            <w:r w:rsidRPr="00C67DB5">
              <w:rPr>
                <w:rFonts w:ascii="Times New Roman" w:hAnsi="Times New Roman" w:cs="Times New Roman"/>
                <w:sz w:val="24"/>
                <w:szCs w:val="24"/>
                <w:lang w:bidi="ta-IN"/>
              </w:rPr>
              <w:t xml:space="preserve"> Technology (Software and Applications)</w:t>
            </w:r>
          </w:p>
        </w:tc>
      </w:tr>
      <w:tr w:rsidR="004D31B4" w:rsidRPr="00C67DB5"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r w:rsidR="004D31B4" w:rsidRPr="00C67DB5"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C67DB5" w:rsidRDefault="00481490" w:rsidP="00806FF1">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bl>
    <w:p w14:paraId="35E28D89" w14:textId="77777777" w:rsidR="008C1FBF" w:rsidRPr="00C67DB5"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C67DB5"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Assessor name</w:t>
            </w:r>
          </w:p>
        </w:tc>
      </w:tr>
      <w:tr w:rsidR="00EA2D8C" w:rsidRPr="00C67DB5"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E1BBC74" w:rsidR="00EA2D8C" w:rsidRPr="00C67DB5" w:rsidRDefault="0054594E" w:rsidP="00EA2D8C">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lang w:val="id-ID"/>
              </w:rPr>
              <w:t xml:space="preserve">            </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ubmitted on</w:t>
            </w:r>
          </w:p>
        </w:tc>
      </w:tr>
      <w:tr w:rsidR="00EA2D8C" w:rsidRPr="00C67DB5"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7777777" w:rsidR="00EA2D8C" w:rsidRPr="00C67DB5"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C67DB5"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C67DB5" w:rsidRDefault="00EA2D8C" w:rsidP="00EA2D8C">
            <w:pPr>
              <w:pStyle w:val="LithanBodyTextNormal"/>
              <w:rPr>
                <w:rFonts w:ascii="Times New Roman" w:hAnsi="Times New Roman" w:cs="Times New Roman"/>
                <w:color w:val="FF0000"/>
                <w:sz w:val="24"/>
                <w:szCs w:val="24"/>
              </w:rPr>
            </w:pPr>
          </w:p>
        </w:tc>
      </w:tr>
      <w:tr w:rsidR="00EA2D8C" w:rsidRPr="00C67DB5"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C67DB5"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C67DB5" w:rsidRDefault="00637CCA" w:rsidP="00637CCA">
            <w:pPr>
              <w:pStyle w:val="LithanTableContentBold"/>
              <w:rPr>
                <w:rFonts w:ascii="Times New Roman" w:hAnsi="Times New Roman" w:cs="Times New Roman"/>
                <w:sz w:val="24"/>
                <w:szCs w:val="24"/>
              </w:rPr>
            </w:pPr>
            <w:proofErr w:type="gramStart"/>
            <w:r w:rsidRPr="00C67DB5">
              <w:rPr>
                <w:rFonts w:ascii="Times New Roman" w:hAnsi="Times New Roman" w:cs="Times New Roman"/>
                <w:sz w:val="24"/>
                <w:szCs w:val="24"/>
              </w:rPr>
              <w:t xml:space="preserve">Project </w:t>
            </w:r>
            <w:r w:rsidR="00EA2D8C" w:rsidRPr="00C67DB5">
              <w:rPr>
                <w:rFonts w:ascii="Times New Roman" w:hAnsi="Times New Roman" w:cs="Times New Roman"/>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C67DB5" w:rsidRDefault="009A45E5" w:rsidP="00BC24E3">
            <w:pPr>
              <w:pStyle w:val="LithanTableContentBold"/>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bl>
    <w:p w14:paraId="6ACBCD31" w14:textId="197B42B1" w:rsidR="00EA2D8C" w:rsidRPr="00C67DB5"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C67DB5"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C67DB5" w:rsidRDefault="00EA2D8C" w:rsidP="003A0B97">
            <w:pPr>
              <w:pStyle w:val="LithanTableContentBold"/>
              <w:rPr>
                <w:rFonts w:ascii="Times New Roman" w:hAnsi="Times New Roman" w:cs="Times New Roman"/>
                <w:sz w:val="24"/>
                <w:szCs w:val="24"/>
              </w:rPr>
            </w:pPr>
            <w:r w:rsidRPr="00C67DB5">
              <w:rPr>
                <w:rFonts w:ascii="Times New Roman" w:hAnsi="Times New Roman" w:cs="Times New Roman"/>
                <w:sz w:val="24"/>
                <w:szCs w:val="24"/>
              </w:rPr>
              <w:t>Learner declaration</w:t>
            </w:r>
          </w:p>
        </w:tc>
      </w:tr>
      <w:tr w:rsidR="00EA2D8C" w:rsidRPr="00C67DB5"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C67DB5" w:rsidRDefault="00EA2D8C" w:rsidP="003A0B97">
            <w:pPr>
              <w:pStyle w:val="LithanBodyTextNormal"/>
              <w:rPr>
                <w:rFonts w:ascii="Times New Roman" w:hAnsi="Times New Roman" w:cs="Times New Roman"/>
                <w:sz w:val="24"/>
                <w:szCs w:val="24"/>
              </w:rPr>
            </w:pPr>
            <w:r w:rsidRPr="00C67DB5">
              <w:rPr>
                <w:rFonts w:ascii="Times New Roman" w:hAnsi="Times New Roman" w:cs="Times New Roman"/>
                <w:sz w:val="24"/>
                <w:szCs w:val="24"/>
              </w:rPr>
              <w:t>I certify that the work submitted for this assignment is my own and research sources are fully acknowledged.</w:t>
            </w:r>
          </w:p>
          <w:p w14:paraId="461E92EC" w14:textId="49198E20" w:rsidR="00EA2D8C" w:rsidRPr="00C67DB5" w:rsidRDefault="00EA2D8C" w:rsidP="003A0B97">
            <w:pPr>
              <w:pStyle w:val="LithanBodyTextNormal"/>
              <w:rPr>
                <w:rFonts w:ascii="Times New Roman" w:hAnsi="Times New Roman" w:cs="Times New Roman"/>
                <w:sz w:val="24"/>
                <w:szCs w:val="24"/>
              </w:rPr>
            </w:pPr>
          </w:p>
          <w:p w14:paraId="1DF7531C" w14:textId="1275DD8B" w:rsidR="00EA2D8C" w:rsidRPr="00C67DB5" w:rsidRDefault="00EA2D8C" w:rsidP="003A0B97">
            <w:pPr>
              <w:pStyle w:val="LithanBodyTextNormal"/>
              <w:rPr>
                <w:rFonts w:ascii="Times New Roman" w:hAnsi="Times New Roman" w:cs="Times New Roman"/>
                <w:sz w:val="24"/>
                <w:szCs w:val="24"/>
              </w:rPr>
            </w:pPr>
          </w:p>
          <w:p w14:paraId="343C17D0" w14:textId="77777777" w:rsidR="00EA2D8C" w:rsidRPr="00C67DB5" w:rsidRDefault="00EA2D8C" w:rsidP="003A0B97">
            <w:pPr>
              <w:pStyle w:val="LithanBodyTextNormal"/>
              <w:rPr>
                <w:rFonts w:ascii="Times New Roman" w:hAnsi="Times New Roman" w:cs="Times New Roman"/>
                <w:sz w:val="24"/>
                <w:szCs w:val="24"/>
              </w:rPr>
            </w:pPr>
          </w:p>
          <w:p w14:paraId="006A5AB6" w14:textId="4781C298" w:rsidR="00EA2D8C" w:rsidRPr="00C67DB5" w:rsidRDefault="00EA2D8C" w:rsidP="003A0B97">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rPr>
              <w:t xml:space="preserve">Student signature: </w:t>
            </w:r>
            <w:r w:rsidRPr="00C67DB5">
              <w:rPr>
                <w:rFonts w:ascii="Times New Roman" w:hAnsi="Times New Roman" w:cs="Times New Roman"/>
                <w:sz w:val="24"/>
                <w:szCs w:val="24"/>
              </w:rPr>
              <w:tab/>
            </w:r>
            <w:r w:rsidR="0054594E"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Date: </w:t>
            </w:r>
            <w:r w:rsidR="00C272CB" w:rsidRPr="00C67DB5">
              <w:rPr>
                <w:rFonts w:ascii="Times New Roman" w:hAnsi="Times New Roman" w:cs="Times New Roman"/>
                <w:sz w:val="24"/>
                <w:szCs w:val="24"/>
                <w:lang w:val="id-ID"/>
              </w:rPr>
              <w:t>August 2023</w:t>
            </w:r>
          </w:p>
        </w:tc>
      </w:tr>
    </w:tbl>
    <w:p w14:paraId="6577D90E" w14:textId="77777777" w:rsidR="00EA2D8C" w:rsidRPr="00C67DB5" w:rsidRDefault="00EA2D8C" w:rsidP="00EA2D8C">
      <w:pPr>
        <w:rPr>
          <w:rFonts w:ascii="Times New Roman" w:hAnsi="Times New Roman" w:cs="Times New Roman"/>
          <w:sz w:val="24"/>
          <w:szCs w:val="24"/>
        </w:rPr>
      </w:pPr>
    </w:p>
    <w:p w14:paraId="41CED1B4" w14:textId="77777777" w:rsidR="00EA2D8C" w:rsidRPr="00C67DB5" w:rsidRDefault="00EA2D8C" w:rsidP="00EA2D8C">
      <w:pPr>
        <w:rPr>
          <w:rFonts w:ascii="Times New Roman" w:hAnsi="Times New Roman" w:cs="Times New Roman"/>
          <w:sz w:val="24"/>
          <w:szCs w:val="24"/>
        </w:rPr>
      </w:pPr>
    </w:p>
    <w:p w14:paraId="2C8009C1" w14:textId="77777777" w:rsidR="00EA2D8C" w:rsidRPr="00C67DB5" w:rsidRDefault="00EA2D8C" w:rsidP="00EA2D8C">
      <w:pPr>
        <w:rPr>
          <w:rFonts w:ascii="Times New Roman" w:hAnsi="Times New Roman" w:cs="Times New Roman"/>
          <w:sz w:val="24"/>
          <w:szCs w:val="24"/>
        </w:rPr>
        <w:sectPr w:rsidR="00EA2D8C" w:rsidRPr="00C67DB5" w:rsidSect="00EE3FC5">
          <w:pgSz w:w="11901" w:h="16840" w:code="9"/>
          <w:pgMar w:top="567" w:right="567" w:bottom="567" w:left="567" w:header="567" w:footer="567" w:gutter="0"/>
          <w:pgNumType w:start="0"/>
          <w:cols w:space="720"/>
          <w:noEndnote/>
          <w:docGrid w:linePitch="299"/>
        </w:sectPr>
      </w:pPr>
    </w:p>
    <w:p w14:paraId="22F4764B" w14:textId="6DACDFCD" w:rsidR="00637CCA" w:rsidRPr="00C67DB5" w:rsidRDefault="00D97E1E" w:rsidP="00610D6C">
      <w:pPr>
        <w:pStyle w:val="LithanIndex"/>
        <w:numPr>
          <w:ilvl w:val="0"/>
          <w:numId w:val="0"/>
        </w:numPr>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lastRenderedPageBreak/>
        <w:tab/>
      </w:r>
    </w:p>
    <w:p w14:paraId="2CAE51A0" w14:textId="535571AD" w:rsidR="00243C09" w:rsidRPr="00C67DB5" w:rsidRDefault="00243C09" w:rsidP="00481490">
      <w:pPr>
        <w:pStyle w:val="LithanIndex"/>
        <w:numPr>
          <w:ilvl w:val="0"/>
          <w:numId w:val="0"/>
        </w:numPr>
        <w:ind w:left="357"/>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tab/>
      </w:r>
    </w:p>
    <w:sdt>
      <w:sdtPr>
        <w:rPr>
          <w:rFonts w:ascii="Times New Roman" w:eastAsiaTheme="minorHAnsi" w:hAnsi="Times New Roman" w:cs="Times New Roman"/>
          <w:color w:val="auto"/>
          <w:sz w:val="22"/>
          <w:szCs w:val="22"/>
          <w:lang w:val="en-SG"/>
        </w:rPr>
        <w:id w:val="465327998"/>
        <w:docPartObj>
          <w:docPartGallery w:val="Table of Contents"/>
          <w:docPartUnique/>
        </w:docPartObj>
      </w:sdtPr>
      <w:sdtEndPr>
        <w:rPr>
          <w:b/>
          <w:bCs/>
          <w:noProof/>
        </w:rPr>
      </w:sdtEndPr>
      <w:sdtContent>
        <w:p w14:paraId="23C20609" w14:textId="0AEC9D4E" w:rsidR="00610D6C" w:rsidRPr="00C67DB5" w:rsidRDefault="00610D6C">
          <w:pPr>
            <w:pStyle w:val="TOCHeading"/>
            <w:rPr>
              <w:rFonts w:ascii="Times New Roman" w:hAnsi="Times New Roman" w:cs="Times New Roman"/>
            </w:rPr>
          </w:pPr>
          <w:r w:rsidRPr="00C67DB5">
            <w:rPr>
              <w:rFonts w:ascii="Times New Roman" w:hAnsi="Times New Roman" w:cs="Times New Roman"/>
            </w:rPr>
            <w:t>Contents</w:t>
          </w:r>
        </w:p>
        <w:p w14:paraId="57908E8E" w14:textId="524217F1" w:rsidR="009C0742" w:rsidRPr="00C67DB5" w:rsidRDefault="00610D6C">
          <w:pPr>
            <w:pStyle w:val="TOC1"/>
            <w:tabs>
              <w:tab w:val="left" w:pos="440"/>
              <w:tab w:val="right" w:leader="dot" w:pos="9622"/>
            </w:tabs>
            <w:rPr>
              <w:rFonts w:ascii="Times New Roman" w:eastAsiaTheme="minorEastAsia" w:hAnsi="Times New Roman" w:cs="Times New Roman"/>
              <w:noProof/>
              <w:lang w:val="id-ID" w:eastAsia="id-ID"/>
            </w:rPr>
          </w:pPr>
          <w:r w:rsidRPr="00C67DB5">
            <w:rPr>
              <w:rFonts w:ascii="Times New Roman" w:hAnsi="Times New Roman" w:cs="Times New Roman"/>
            </w:rPr>
            <w:fldChar w:fldCharType="begin"/>
          </w:r>
          <w:r w:rsidRPr="00C67DB5">
            <w:rPr>
              <w:rFonts w:ascii="Times New Roman" w:hAnsi="Times New Roman" w:cs="Times New Roman"/>
            </w:rPr>
            <w:instrText xml:space="preserve"> TOC \o "1-3" \h \z \u </w:instrText>
          </w:r>
          <w:r w:rsidRPr="00C67DB5">
            <w:rPr>
              <w:rFonts w:ascii="Times New Roman" w:hAnsi="Times New Roman" w:cs="Times New Roman"/>
            </w:rPr>
            <w:fldChar w:fldCharType="separate"/>
          </w:r>
          <w:hyperlink w:anchor="_Toc141808614" w:history="1">
            <w:r w:rsidR="009C0742" w:rsidRPr="00C67DB5">
              <w:rPr>
                <w:rStyle w:val="Hyperlink"/>
                <w:rFonts w:ascii="Times New Roman" w:hAnsi="Times New Roman" w:cs="Times New Roman"/>
                <w:noProof/>
              </w:rPr>
              <w:t>1.</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Project Report</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4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0</w:t>
            </w:r>
            <w:r w:rsidR="009C0742" w:rsidRPr="00C67DB5">
              <w:rPr>
                <w:rFonts w:ascii="Times New Roman" w:hAnsi="Times New Roman" w:cs="Times New Roman"/>
                <w:noProof/>
                <w:webHidden/>
              </w:rPr>
              <w:fldChar w:fldCharType="end"/>
            </w:r>
          </w:hyperlink>
        </w:p>
        <w:p w14:paraId="5FB9C104" w14:textId="578EC35B"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15" w:history="1">
            <w:r w:rsidR="009C0742" w:rsidRPr="00C67DB5">
              <w:rPr>
                <w:rStyle w:val="Hyperlink"/>
                <w:rFonts w:ascii="Times New Roman" w:hAnsi="Times New Roman" w:cs="Times New Roman"/>
                <w:noProof/>
              </w:rPr>
              <w:t>1.</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Project Background</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5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2</w:t>
            </w:r>
            <w:r w:rsidR="009C0742" w:rsidRPr="00C67DB5">
              <w:rPr>
                <w:rFonts w:ascii="Times New Roman" w:hAnsi="Times New Roman" w:cs="Times New Roman"/>
                <w:noProof/>
                <w:webHidden/>
              </w:rPr>
              <w:fldChar w:fldCharType="end"/>
            </w:r>
          </w:hyperlink>
        </w:p>
        <w:p w14:paraId="742E91B7" w14:textId="6174BE67"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16" w:history="1">
            <w:r w:rsidR="009C0742" w:rsidRPr="00C67DB5">
              <w:rPr>
                <w:rStyle w:val="Hyperlink"/>
                <w:rFonts w:ascii="Times New Roman" w:hAnsi="Times New Roman" w:cs="Times New Roman"/>
                <w:noProof/>
              </w:rPr>
              <w:t>2.</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Project Objective</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6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3</w:t>
            </w:r>
            <w:r w:rsidR="009C0742" w:rsidRPr="00C67DB5">
              <w:rPr>
                <w:rFonts w:ascii="Times New Roman" w:hAnsi="Times New Roman" w:cs="Times New Roman"/>
                <w:noProof/>
                <w:webHidden/>
              </w:rPr>
              <w:fldChar w:fldCharType="end"/>
            </w:r>
          </w:hyperlink>
        </w:p>
        <w:p w14:paraId="3998FC76" w14:textId="48999F86" w:rsidR="009C0742" w:rsidRPr="00C67DB5" w:rsidRDefault="00ED7843">
          <w:pPr>
            <w:pStyle w:val="TOC2"/>
            <w:tabs>
              <w:tab w:val="right" w:leader="dot" w:pos="9622"/>
            </w:tabs>
            <w:rPr>
              <w:rFonts w:ascii="Times New Roman" w:eastAsiaTheme="minorEastAsia" w:hAnsi="Times New Roman" w:cs="Times New Roman"/>
              <w:noProof/>
              <w:lang w:val="id-ID" w:eastAsia="id-ID"/>
            </w:rPr>
          </w:pPr>
          <w:hyperlink w:anchor="_Toc141808617" w:history="1">
            <w:r w:rsidR="009C0742" w:rsidRPr="00C67DB5">
              <w:rPr>
                <w:rStyle w:val="Hyperlink"/>
                <w:rFonts w:ascii="Times New Roman" w:hAnsi="Times New Roman" w:cs="Times New Roman"/>
                <w:b/>
                <w:bCs/>
                <w:noProof/>
              </w:rPr>
              <w:t>2.1 Test Scope:</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7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3</w:t>
            </w:r>
            <w:r w:rsidR="009C0742" w:rsidRPr="00C67DB5">
              <w:rPr>
                <w:rFonts w:ascii="Times New Roman" w:hAnsi="Times New Roman" w:cs="Times New Roman"/>
                <w:noProof/>
                <w:webHidden/>
              </w:rPr>
              <w:fldChar w:fldCharType="end"/>
            </w:r>
          </w:hyperlink>
        </w:p>
        <w:p w14:paraId="3D1A12C2" w14:textId="430AEF26" w:rsidR="009C0742" w:rsidRPr="00C67DB5" w:rsidRDefault="00ED7843">
          <w:pPr>
            <w:pStyle w:val="TOC2"/>
            <w:tabs>
              <w:tab w:val="right" w:leader="dot" w:pos="9622"/>
            </w:tabs>
            <w:rPr>
              <w:rFonts w:ascii="Times New Roman" w:eastAsiaTheme="minorEastAsia" w:hAnsi="Times New Roman" w:cs="Times New Roman"/>
              <w:noProof/>
              <w:lang w:val="id-ID" w:eastAsia="id-ID"/>
            </w:rPr>
          </w:pPr>
          <w:hyperlink w:anchor="_Toc141808618" w:history="1">
            <w:r w:rsidR="009C0742" w:rsidRPr="00C67DB5">
              <w:rPr>
                <w:rStyle w:val="Hyperlink"/>
                <w:rFonts w:ascii="Times New Roman" w:hAnsi="Times New Roman" w:cs="Times New Roman"/>
                <w:b/>
                <w:bCs/>
                <w:noProof/>
              </w:rPr>
              <w:t>2.2 Preparation of test script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8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3</w:t>
            </w:r>
            <w:r w:rsidR="009C0742" w:rsidRPr="00C67DB5">
              <w:rPr>
                <w:rFonts w:ascii="Times New Roman" w:hAnsi="Times New Roman" w:cs="Times New Roman"/>
                <w:noProof/>
                <w:webHidden/>
              </w:rPr>
              <w:fldChar w:fldCharType="end"/>
            </w:r>
          </w:hyperlink>
        </w:p>
        <w:p w14:paraId="2C4E78CA" w14:textId="5316B597" w:rsidR="009C0742" w:rsidRPr="00C67DB5" w:rsidRDefault="00ED7843">
          <w:pPr>
            <w:pStyle w:val="TOC2"/>
            <w:tabs>
              <w:tab w:val="right" w:leader="dot" w:pos="9622"/>
            </w:tabs>
            <w:rPr>
              <w:rFonts w:ascii="Times New Roman" w:eastAsiaTheme="minorEastAsia" w:hAnsi="Times New Roman" w:cs="Times New Roman"/>
              <w:noProof/>
              <w:lang w:val="id-ID" w:eastAsia="id-ID"/>
            </w:rPr>
          </w:pPr>
          <w:hyperlink w:anchor="_Toc141808619" w:history="1">
            <w:r w:rsidR="009C0742" w:rsidRPr="00C67DB5">
              <w:rPr>
                <w:rStyle w:val="Hyperlink"/>
                <w:rFonts w:ascii="Times New Roman" w:hAnsi="Times New Roman" w:cs="Times New Roman"/>
                <w:b/>
                <w:bCs/>
                <w:noProof/>
              </w:rPr>
              <w:t>2.3 Test Execution:</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19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3</w:t>
            </w:r>
            <w:r w:rsidR="009C0742" w:rsidRPr="00C67DB5">
              <w:rPr>
                <w:rFonts w:ascii="Times New Roman" w:hAnsi="Times New Roman" w:cs="Times New Roman"/>
                <w:noProof/>
                <w:webHidden/>
              </w:rPr>
              <w:fldChar w:fldCharType="end"/>
            </w:r>
          </w:hyperlink>
        </w:p>
        <w:p w14:paraId="597CAED4" w14:textId="72EC0BF6"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20" w:history="1">
            <w:r w:rsidR="009C0742" w:rsidRPr="00C67DB5">
              <w:rPr>
                <w:rStyle w:val="Hyperlink"/>
                <w:rFonts w:ascii="Times New Roman" w:hAnsi="Times New Roman" w:cs="Times New Roman"/>
                <w:noProof/>
              </w:rPr>
              <w:t>3.</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Project Requirements Specification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0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4</w:t>
            </w:r>
            <w:r w:rsidR="009C0742" w:rsidRPr="00C67DB5">
              <w:rPr>
                <w:rFonts w:ascii="Times New Roman" w:hAnsi="Times New Roman" w:cs="Times New Roman"/>
                <w:noProof/>
                <w:webHidden/>
              </w:rPr>
              <w:fldChar w:fldCharType="end"/>
            </w:r>
          </w:hyperlink>
        </w:p>
        <w:p w14:paraId="1F4BE5DE" w14:textId="62876B5D"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21" w:history="1">
            <w:r w:rsidR="009C0742" w:rsidRPr="00C67DB5">
              <w:rPr>
                <w:rStyle w:val="Hyperlink"/>
                <w:rFonts w:ascii="Times New Roman" w:hAnsi="Times New Roman" w:cs="Times New Roman"/>
                <w:noProof/>
              </w:rPr>
              <w:t>4.</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Task 1</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1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6</w:t>
            </w:r>
            <w:r w:rsidR="009C0742" w:rsidRPr="00C67DB5">
              <w:rPr>
                <w:rFonts w:ascii="Times New Roman" w:hAnsi="Times New Roman" w:cs="Times New Roman"/>
                <w:noProof/>
                <w:webHidden/>
              </w:rPr>
              <w:fldChar w:fldCharType="end"/>
            </w:r>
          </w:hyperlink>
        </w:p>
        <w:p w14:paraId="3DBE29E0" w14:textId="499CBC1D" w:rsidR="009C0742" w:rsidRPr="00C67DB5" w:rsidRDefault="00ED7843">
          <w:pPr>
            <w:pStyle w:val="TOC2"/>
            <w:tabs>
              <w:tab w:val="left" w:pos="1100"/>
              <w:tab w:val="right" w:leader="dot" w:pos="9622"/>
            </w:tabs>
            <w:rPr>
              <w:rFonts w:ascii="Times New Roman" w:eastAsiaTheme="minorEastAsia" w:hAnsi="Times New Roman" w:cs="Times New Roman"/>
              <w:noProof/>
              <w:lang w:val="id-ID" w:eastAsia="id-ID"/>
            </w:rPr>
          </w:pPr>
          <w:hyperlink w:anchor="_Toc141808622" w:history="1">
            <w:r w:rsidR="009C0742" w:rsidRPr="00C67DB5">
              <w:rPr>
                <w:rStyle w:val="Hyperlink"/>
                <w:rFonts w:ascii="Times New Roman" w:hAnsi="Times New Roman" w:cs="Times New Roman"/>
                <w:b/>
                <w:bCs/>
                <w:noProof/>
                <w:lang w:val="id-ID"/>
              </w:rPr>
              <w:t>4.1.1.</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b/>
                <w:bCs/>
                <w:noProof/>
              </w:rPr>
              <w:t>Functional requirement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2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6</w:t>
            </w:r>
            <w:r w:rsidR="009C0742" w:rsidRPr="00C67DB5">
              <w:rPr>
                <w:rFonts w:ascii="Times New Roman" w:hAnsi="Times New Roman" w:cs="Times New Roman"/>
                <w:noProof/>
                <w:webHidden/>
              </w:rPr>
              <w:fldChar w:fldCharType="end"/>
            </w:r>
          </w:hyperlink>
        </w:p>
        <w:p w14:paraId="43594101" w14:textId="0026780F" w:rsidR="009C0742" w:rsidRPr="00C67DB5" w:rsidRDefault="00ED7843">
          <w:pPr>
            <w:pStyle w:val="TOC2"/>
            <w:tabs>
              <w:tab w:val="left" w:pos="1100"/>
              <w:tab w:val="right" w:leader="dot" w:pos="9622"/>
            </w:tabs>
            <w:rPr>
              <w:rFonts w:ascii="Times New Roman" w:eastAsiaTheme="minorEastAsia" w:hAnsi="Times New Roman" w:cs="Times New Roman"/>
              <w:noProof/>
              <w:lang w:val="id-ID" w:eastAsia="id-ID"/>
            </w:rPr>
          </w:pPr>
          <w:hyperlink w:anchor="_Toc141808623" w:history="1">
            <w:r w:rsidR="009C0742" w:rsidRPr="00C67DB5">
              <w:rPr>
                <w:rStyle w:val="Hyperlink"/>
                <w:rFonts w:ascii="Times New Roman" w:hAnsi="Times New Roman" w:cs="Times New Roman"/>
                <w:b/>
                <w:bCs/>
                <w:noProof/>
              </w:rPr>
              <w:t>4.1.2.</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b/>
                <w:bCs/>
                <w:noProof/>
              </w:rPr>
              <w:t>Non-Functional Requirement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3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9</w:t>
            </w:r>
            <w:r w:rsidR="009C0742" w:rsidRPr="00C67DB5">
              <w:rPr>
                <w:rFonts w:ascii="Times New Roman" w:hAnsi="Times New Roman" w:cs="Times New Roman"/>
                <w:noProof/>
                <w:webHidden/>
              </w:rPr>
              <w:fldChar w:fldCharType="end"/>
            </w:r>
          </w:hyperlink>
        </w:p>
        <w:p w14:paraId="521F99E8" w14:textId="235A028F" w:rsidR="009C0742" w:rsidRPr="00C67DB5" w:rsidRDefault="00ED7843">
          <w:pPr>
            <w:pStyle w:val="TOC2"/>
            <w:tabs>
              <w:tab w:val="left" w:pos="1100"/>
              <w:tab w:val="right" w:leader="dot" w:pos="9622"/>
            </w:tabs>
            <w:rPr>
              <w:rFonts w:ascii="Times New Roman" w:eastAsiaTheme="minorEastAsia" w:hAnsi="Times New Roman" w:cs="Times New Roman"/>
              <w:noProof/>
              <w:lang w:val="id-ID" w:eastAsia="id-ID"/>
            </w:rPr>
          </w:pPr>
          <w:hyperlink w:anchor="_Toc141808624" w:history="1">
            <w:r w:rsidR="009C0742" w:rsidRPr="00C67DB5">
              <w:rPr>
                <w:rStyle w:val="Hyperlink"/>
                <w:rFonts w:ascii="Times New Roman" w:hAnsi="Times New Roman" w:cs="Times New Roman"/>
                <w:b/>
                <w:bCs/>
                <w:noProof/>
              </w:rPr>
              <w:t>4.1.3.</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b/>
                <w:bCs/>
                <w:noProof/>
              </w:rPr>
              <w:t>Technical Environment Requirement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4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9</w:t>
            </w:r>
            <w:r w:rsidR="009C0742" w:rsidRPr="00C67DB5">
              <w:rPr>
                <w:rFonts w:ascii="Times New Roman" w:hAnsi="Times New Roman" w:cs="Times New Roman"/>
                <w:noProof/>
                <w:webHidden/>
              </w:rPr>
              <w:fldChar w:fldCharType="end"/>
            </w:r>
          </w:hyperlink>
        </w:p>
        <w:p w14:paraId="21602B41" w14:textId="3302780C" w:rsidR="009C0742" w:rsidRPr="00C67DB5" w:rsidRDefault="00ED7843">
          <w:pPr>
            <w:pStyle w:val="TOC2"/>
            <w:tabs>
              <w:tab w:val="left" w:pos="1100"/>
              <w:tab w:val="right" w:leader="dot" w:pos="9622"/>
            </w:tabs>
            <w:rPr>
              <w:rFonts w:ascii="Times New Roman" w:eastAsiaTheme="minorEastAsia" w:hAnsi="Times New Roman" w:cs="Times New Roman"/>
              <w:noProof/>
              <w:lang w:val="id-ID" w:eastAsia="id-ID"/>
            </w:rPr>
          </w:pPr>
          <w:hyperlink w:anchor="_Toc141808625" w:history="1">
            <w:r w:rsidR="009C0742" w:rsidRPr="00C67DB5">
              <w:rPr>
                <w:rStyle w:val="Hyperlink"/>
                <w:rFonts w:ascii="Times New Roman" w:hAnsi="Times New Roman" w:cs="Times New Roman"/>
                <w:b/>
                <w:bCs/>
                <w:noProof/>
              </w:rPr>
              <w:t>4.1.4.</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b/>
                <w:bCs/>
                <w:noProof/>
              </w:rPr>
              <w:t>Testing Requirements</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5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10</w:t>
            </w:r>
            <w:r w:rsidR="009C0742" w:rsidRPr="00C67DB5">
              <w:rPr>
                <w:rFonts w:ascii="Times New Roman" w:hAnsi="Times New Roman" w:cs="Times New Roman"/>
                <w:noProof/>
                <w:webHidden/>
              </w:rPr>
              <w:fldChar w:fldCharType="end"/>
            </w:r>
          </w:hyperlink>
        </w:p>
        <w:p w14:paraId="01682B84" w14:textId="3B634E2A"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26" w:history="1">
            <w:r w:rsidR="009C0742" w:rsidRPr="00C67DB5">
              <w:rPr>
                <w:rStyle w:val="Hyperlink"/>
                <w:rFonts w:ascii="Times New Roman" w:hAnsi="Times New Roman" w:cs="Times New Roman"/>
                <w:noProof/>
              </w:rPr>
              <w:t>5.</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Task 2</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6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11</w:t>
            </w:r>
            <w:r w:rsidR="009C0742" w:rsidRPr="00C67DB5">
              <w:rPr>
                <w:rFonts w:ascii="Times New Roman" w:hAnsi="Times New Roman" w:cs="Times New Roman"/>
                <w:noProof/>
                <w:webHidden/>
              </w:rPr>
              <w:fldChar w:fldCharType="end"/>
            </w:r>
          </w:hyperlink>
        </w:p>
        <w:p w14:paraId="145A24B2" w14:textId="35437354"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27" w:history="1">
            <w:r w:rsidR="009C0742" w:rsidRPr="00C67DB5">
              <w:rPr>
                <w:rStyle w:val="Hyperlink"/>
                <w:rFonts w:ascii="Times New Roman" w:hAnsi="Times New Roman" w:cs="Times New Roman"/>
                <w:noProof/>
              </w:rPr>
              <w:t>6.</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Task 3</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7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13</w:t>
            </w:r>
            <w:r w:rsidR="009C0742" w:rsidRPr="00C67DB5">
              <w:rPr>
                <w:rFonts w:ascii="Times New Roman" w:hAnsi="Times New Roman" w:cs="Times New Roman"/>
                <w:noProof/>
                <w:webHidden/>
              </w:rPr>
              <w:fldChar w:fldCharType="end"/>
            </w:r>
          </w:hyperlink>
        </w:p>
        <w:p w14:paraId="613E8DEA" w14:textId="598B7174" w:rsidR="009C0742" w:rsidRPr="00C67DB5" w:rsidRDefault="00ED7843">
          <w:pPr>
            <w:pStyle w:val="TOC1"/>
            <w:tabs>
              <w:tab w:val="left" w:pos="440"/>
              <w:tab w:val="right" w:leader="dot" w:pos="9622"/>
            </w:tabs>
            <w:rPr>
              <w:rFonts w:ascii="Times New Roman" w:eastAsiaTheme="minorEastAsia" w:hAnsi="Times New Roman" w:cs="Times New Roman"/>
              <w:noProof/>
              <w:lang w:val="id-ID" w:eastAsia="id-ID"/>
            </w:rPr>
          </w:pPr>
          <w:hyperlink w:anchor="_Toc141808628" w:history="1">
            <w:r w:rsidR="009C0742" w:rsidRPr="00C67DB5">
              <w:rPr>
                <w:rStyle w:val="Hyperlink"/>
                <w:rFonts w:ascii="Times New Roman" w:hAnsi="Times New Roman" w:cs="Times New Roman"/>
                <w:noProof/>
              </w:rPr>
              <w:t>7.</w:t>
            </w:r>
            <w:r w:rsidR="009C0742" w:rsidRPr="00C67DB5">
              <w:rPr>
                <w:rFonts w:ascii="Times New Roman" w:eastAsiaTheme="minorEastAsia" w:hAnsi="Times New Roman" w:cs="Times New Roman"/>
                <w:noProof/>
                <w:lang w:val="id-ID" w:eastAsia="id-ID"/>
              </w:rPr>
              <w:tab/>
            </w:r>
            <w:r w:rsidR="009C0742" w:rsidRPr="00C67DB5">
              <w:rPr>
                <w:rStyle w:val="Hyperlink"/>
                <w:rFonts w:ascii="Times New Roman" w:hAnsi="Times New Roman" w:cs="Times New Roman"/>
                <w:noProof/>
              </w:rPr>
              <w:t>Task 4</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8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13</w:t>
            </w:r>
            <w:r w:rsidR="009C0742" w:rsidRPr="00C67DB5">
              <w:rPr>
                <w:rFonts w:ascii="Times New Roman" w:hAnsi="Times New Roman" w:cs="Times New Roman"/>
                <w:noProof/>
                <w:webHidden/>
              </w:rPr>
              <w:fldChar w:fldCharType="end"/>
            </w:r>
          </w:hyperlink>
        </w:p>
        <w:p w14:paraId="37D739C4" w14:textId="33F1DDDD" w:rsidR="009C0742" w:rsidRPr="00C67DB5" w:rsidRDefault="00ED7843">
          <w:pPr>
            <w:pStyle w:val="TOC2"/>
            <w:tabs>
              <w:tab w:val="right" w:leader="dot" w:pos="9622"/>
            </w:tabs>
            <w:rPr>
              <w:rFonts w:ascii="Times New Roman" w:eastAsiaTheme="minorEastAsia" w:hAnsi="Times New Roman" w:cs="Times New Roman"/>
              <w:noProof/>
              <w:lang w:val="id-ID" w:eastAsia="id-ID"/>
            </w:rPr>
          </w:pPr>
          <w:hyperlink w:anchor="_Toc141808629" w:history="1">
            <w:r w:rsidR="009C0742" w:rsidRPr="00C67DB5">
              <w:rPr>
                <w:rStyle w:val="Hyperlink"/>
                <w:rFonts w:ascii="Times New Roman" w:hAnsi="Times New Roman" w:cs="Times New Roman"/>
                <w:b/>
                <w:bCs/>
                <w:noProof/>
                <w:lang w:val="id-ID" w:eastAsia="zh-CN"/>
              </w:rPr>
              <w:t xml:space="preserve">7.4.1. </w:t>
            </w:r>
            <w:r w:rsidR="009C0742" w:rsidRPr="00C67DB5">
              <w:rPr>
                <w:rStyle w:val="Hyperlink"/>
                <w:rFonts w:ascii="Times New Roman" w:hAnsi="Times New Roman" w:cs="Times New Roman"/>
                <w:b/>
                <w:bCs/>
                <w:noProof/>
                <w:lang w:val="en-US" w:eastAsia="zh-CN"/>
              </w:rPr>
              <w:t>Scheduling</w:t>
            </w:r>
            <w:r w:rsidR="009C0742" w:rsidRPr="00C67DB5">
              <w:rPr>
                <w:rFonts w:ascii="Times New Roman" w:hAnsi="Times New Roman" w:cs="Times New Roman"/>
                <w:noProof/>
                <w:webHidden/>
              </w:rPr>
              <w:tab/>
            </w:r>
            <w:r w:rsidR="009C0742" w:rsidRPr="00C67DB5">
              <w:rPr>
                <w:rFonts w:ascii="Times New Roman" w:hAnsi="Times New Roman" w:cs="Times New Roman"/>
                <w:noProof/>
                <w:webHidden/>
              </w:rPr>
              <w:fldChar w:fldCharType="begin"/>
            </w:r>
            <w:r w:rsidR="009C0742" w:rsidRPr="00C67DB5">
              <w:rPr>
                <w:rFonts w:ascii="Times New Roman" w:hAnsi="Times New Roman" w:cs="Times New Roman"/>
                <w:noProof/>
                <w:webHidden/>
              </w:rPr>
              <w:instrText xml:space="preserve"> PAGEREF _Toc141808629 \h </w:instrText>
            </w:r>
            <w:r w:rsidR="009C0742" w:rsidRPr="00C67DB5">
              <w:rPr>
                <w:rFonts w:ascii="Times New Roman" w:hAnsi="Times New Roman" w:cs="Times New Roman"/>
                <w:noProof/>
                <w:webHidden/>
              </w:rPr>
            </w:r>
            <w:r w:rsidR="009C0742" w:rsidRPr="00C67DB5">
              <w:rPr>
                <w:rFonts w:ascii="Times New Roman" w:hAnsi="Times New Roman" w:cs="Times New Roman"/>
                <w:noProof/>
                <w:webHidden/>
              </w:rPr>
              <w:fldChar w:fldCharType="separate"/>
            </w:r>
            <w:r w:rsidR="009C0742" w:rsidRPr="00C67DB5">
              <w:rPr>
                <w:rFonts w:ascii="Times New Roman" w:hAnsi="Times New Roman" w:cs="Times New Roman"/>
                <w:noProof/>
                <w:webHidden/>
              </w:rPr>
              <w:t>13</w:t>
            </w:r>
            <w:r w:rsidR="009C0742" w:rsidRPr="00C67DB5">
              <w:rPr>
                <w:rFonts w:ascii="Times New Roman" w:hAnsi="Times New Roman" w:cs="Times New Roman"/>
                <w:noProof/>
                <w:webHidden/>
              </w:rPr>
              <w:fldChar w:fldCharType="end"/>
            </w:r>
          </w:hyperlink>
        </w:p>
        <w:p w14:paraId="656E4C47" w14:textId="56CFD7A3" w:rsidR="00610D6C" w:rsidRPr="00C67DB5" w:rsidRDefault="00610D6C">
          <w:pPr>
            <w:rPr>
              <w:rFonts w:ascii="Times New Roman" w:hAnsi="Times New Roman" w:cs="Times New Roman"/>
            </w:rPr>
          </w:pPr>
          <w:r w:rsidRPr="00C67DB5">
            <w:rPr>
              <w:rFonts w:ascii="Times New Roman" w:hAnsi="Times New Roman" w:cs="Times New Roman"/>
              <w:b/>
              <w:bCs/>
              <w:noProof/>
            </w:rPr>
            <w:fldChar w:fldCharType="end"/>
          </w:r>
        </w:p>
      </w:sdtContent>
    </w:sdt>
    <w:p w14:paraId="367E42C3" w14:textId="77777777" w:rsidR="00EA2D8C" w:rsidRPr="00C67DB5" w:rsidRDefault="00EA2D8C" w:rsidP="00EA2D8C">
      <w:pPr>
        <w:rPr>
          <w:rFonts w:ascii="Times New Roman" w:hAnsi="Times New Roman" w:cs="Times New Roman"/>
          <w:b/>
          <w:sz w:val="24"/>
          <w:szCs w:val="24"/>
        </w:rPr>
      </w:pPr>
    </w:p>
    <w:p w14:paraId="24D4124D" w14:textId="77777777" w:rsidR="00EA2D8C" w:rsidRPr="00C67DB5" w:rsidRDefault="00EA2D8C" w:rsidP="00EA2D8C">
      <w:pPr>
        <w:rPr>
          <w:rFonts w:ascii="Times New Roman" w:hAnsi="Times New Roman" w:cs="Times New Roman"/>
          <w:b/>
          <w:sz w:val="24"/>
          <w:szCs w:val="24"/>
        </w:rPr>
      </w:pPr>
    </w:p>
    <w:p w14:paraId="76CED72E" w14:textId="77777777" w:rsidR="00EA2D8C" w:rsidRPr="00C67DB5" w:rsidRDefault="00EA2D8C" w:rsidP="00EA2D8C">
      <w:pPr>
        <w:rPr>
          <w:rFonts w:ascii="Times New Roman" w:hAnsi="Times New Roman" w:cs="Times New Roman"/>
          <w:b/>
          <w:sz w:val="24"/>
          <w:szCs w:val="24"/>
        </w:rPr>
      </w:pPr>
    </w:p>
    <w:p w14:paraId="7821FD4A" w14:textId="77777777" w:rsidR="00EA2D8C" w:rsidRPr="00C67DB5" w:rsidRDefault="00EA2D8C" w:rsidP="00EA2D8C">
      <w:pPr>
        <w:rPr>
          <w:rFonts w:ascii="Times New Roman" w:hAnsi="Times New Roman" w:cs="Times New Roman"/>
          <w:b/>
          <w:sz w:val="24"/>
          <w:szCs w:val="24"/>
        </w:rPr>
      </w:pPr>
    </w:p>
    <w:p w14:paraId="4AFEEA35" w14:textId="77777777" w:rsidR="00EA2D8C" w:rsidRPr="00C67DB5" w:rsidRDefault="00EA2D8C" w:rsidP="00EA2D8C">
      <w:pPr>
        <w:rPr>
          <w:rFonts w:ascii="Times New Roman" w:hAnsi="Times New Roman" w:cs="Times New Roman"/>
          <w:b/>
          <w:sz w:val="24"/>
          <w:szCs w:val="24"/>
        </w:rPr>
      </w:pPr>
    </w:p>
    <w:p w14:paraId="306BC381" w14:textId="77777777" w:rsidR="00EA2D8C" w:rsidRPr="00C67DB5" w:rsidRDefault="00EA2D8C" w:rsidP="00EA2D8C">
      <w:pPr>
        <w:rPr>
          <w:rFonts w:ascii="Times New Roman" w:hAnsi="Times New Roman" w:cs="Times New Roman"/>
          <w:b/>
          <w:sz w:val="24"/>
          <w:szCs w:val="24"/>
        </w:rPr>
      </w:pPr>
    </w:p>
    <w:p w14:paraId="3137F3F2" w14:textId="77777777" w:rsidR="00EA2D8C" w:rsidRPr="00C67DB5" w:rsidRDefault="00EA2D8C" w:rsidP="00EA2D8C">
      <w:pPr>
        <w:rPr>
          <w:rFonts w:ascii="Times New Roman" w:hAnsi="Times New Roman" w:cs="Times New Roman"/>
          <w:b/>
          <w:sz w:val="24"/>
          <w:szCs w:val="24"/>
          <w:u w:val="single"/>
        </w:rPr>
      </w:pPr>
      <w:r w:rsidRPr="00C67DB5">
        <w:rPr>
          <w:rFonts w:ascii="Times New Roman" w:hAnsi="Times New Roman" w:cs="Times New Roman"/>
          <w:b/>
          <w:sz w:val="24"/>
          <w:szCs w:val="24"/>
          <w:u w:val="single"/>
        </w:rPr>
        <w:br w:type="page"/>
      </w:r>
    </w:p>
    <w:p w14:paraId="4A965AB6" w14:textId="5E281E65" w:rsidR="00266A18" w:rsidRPr="00C67DB5" w:rsidRDefault="00E97F3C" w:rsidP="00B70387">
      <w:pPr>
        <w:pStyle w:val="Heading1"/>
        <w:numPr>
          <w:ilvl w:val="0"/>
          <w:numId w:val="17"/>
        </w:numPr>
        <w:rPr>
          <w:rFonts w:ascii="Times New Roman" w:hAnsi="Times New Roman" w:cs="Times New Roman"/>
          <w:sz w:val="32"/>
          <w:szCs w:val="28"/>
        </w:rPr>
      </w:pPr>
      <w:bookmarkStart w:id="1" w:name="_Toc141808615"/>
      <w:r w:rsidRPr="00C67DB5">
        <w:rPr>
          <w:rFonts w:ascii="Times New Roman" w:hAnsi="Times New Roman" w:cs="Times New Roman"/>
          <w:sz w:val="32"/>
          <w:szCs w:val="28"/>
        </w:rPr>
        <w:lastRenderedPageBreak/>
        <w:t>Project Background</w:t>
      </w:r>
      <w:bookmarkEnd w:id="1"/>
    </w:p>
    <w:p w14:paraId="4422FAE2" w14:textId="77777777" w:rsidR="00AB7B3E" w:rsidRPr="00C67DB5" w:rsidRDefault="00AB7B3E" w:rsidP="00AB7B3E">
      <w:pPr>
        <w:rPr>
          <w:rFonts w:ascii="Times New Roman" w:hAnsi="Times New Roman" w:cs="Times New Roman"/>
          <w:lang w:val="en-US" w:eastAsia="zh-CN"/>
        </w:rPr>
      </w:pPr>
    </w:p>
    <w:p w14:paraId="271732C4" w14:textId="746E2F3F" w:rsidR="00653618" w:rsidRDefault="00653618" w:rsidP="00ED7843">
      <w:pPr>
        <w:spacing w:after="0" w:line="240" w:lineRule="auto"/>
        <w:ind w:left="720"/>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involves developing a community portal for Software Developers, similar to LinkedIn, for ABC Jobs Pte Ltd. This portal aims to connect programmers and software administrators, enabling them to register, find other users, view profiles, send messages, post job opportunities, and more. This project is part of the NICF-Capstone Project using Java, and students must have completed previous modules, including UI Framework (Module 3), Database Design and Implementation (Module 4), and Web Development Foundation (Module 5).</w:t>
      </w:r>
    </w:p>
    <w:p w14:paraId="42178AFC" w14:textId="77777777" w:rsidR="00ED7843" w:rsidRPr="00C67DB5" w:rsidRDefault="00ED7843" w:rsidP="00ED7843">
      <w:pPr>
        <w:spacing w:after="0" w:line="240" w:lineRule="auto"/>
        <w:ind w:left="720"/>
        <w:jc w:val="both"/>
        <w:rPr>
          <w:rFonts w:ascii="Times New Roman" w:eastAsia="Times New Roman" w:hAnsi="Times New Roman" w:cs="Times New Roman"/>
          <w:color w:val="0E101A"/>
          <w:sz w:val="24"/>
          <w:szCs w:val="24"/>
          <w:lang w:val="id-ID" w:eastAsia="id-ID"/>
        </w:rPr>
      </w:pPr>
    </w:p>
    <w:p w14:paraId="5AFEA58F" w14:textId="4C5265FC" w:rsidR="00653618" w:rsidRPr="00C67DB5" w:rsidRDefault="00653618" w:rsidP="00ED7843">
      <w:pPr>
        <w:spacing w:after="0" w:line="240" w:lineRule="auto"/>
        <w:ind w:left="720"/>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will be a Summative Assessment for students in the "NICF-Capstone Project using Java" course. Students must design, plan, and test the community portal they developed in Module 5. In this project, Students must develop features required in Capstone Project and do the testing phase.</w:t>
      </w:r>
    </w:p>
    <w:p w14:paraId="762238DC"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19EC4EEE"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Main Page:</w:t>
      </w:r>
    </w:p>
    <w:p w14:paraId="199CAF72"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community portal consists of several main pages, including:</w:t>
      </w:r>
    </w:p>
    <w:p w14:paraId="2B03579F"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3A4532DF"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Home</w:t>
      </w:r>
    </w:p>
    <w:p w14:paraId="0BBD732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Page</w:t>
      </w:r>
    </w:p>
    <w:p w14:paraId="7DF64B7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Page</w:t>
      </w:r>
    </w:p>
    <w:p w14:paraId="6CBB1BC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Update Profile Page</w:t>
      </w:r>
    </w:p>
    <w:p w14:paraId="6126919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ind User Pages</w:t>
      </w:r>
    </w:p>
    <w:p w14:paraId="1FAB3887"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Search Results Page</w:t>
      </w:r>
    </w:p>
    <w:p w14:paraId="06A44626"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ublic Profile Page</w:t>
      </w:r>
    </w:p>
    <w:p w14:paraId="6723CEA2"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Email</w:t>
      </w:r>
    </w:p>
    <w:p w14:paraId="63BB0AD8"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ogin page</w:t>
      </w:r>
    </w:p>
    <w:p w14:paraId="199BF33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page</w:t>
      </w:r>
    </w:p>
    <w:p w14:paraId="0ECD2F7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Confirmation Page</w:t>
      </w:r>
    </w:p>
    <w:p w14:paraId="70A19B99"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02DB3A77"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following functions are part of the Database Design &amp; Will be improved as features are required in Capstone Project, Depending on time availability.</w:t>
      </w:r>
    </w:p>
    <w:p w14:paraId="2F5EA0B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5C47D915" w14:textId="5493D919"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Send messages</w:t>
      </w:r>
    </w:p>
    <w:p w14:paraId="4B5FD43E"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Messages</w:t>
      </w:r>
    </w:p>
    <w:p w14:paraId="365E31A8"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on Message Boards</w:t>
      </w:r>
    </w:p>
    <w:p w14:paraId="56A3B96B"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Message Board List</w:t>
      </w:r>
    </w:p>
    <w:p w14:paraId="620D3155"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Threads</w:t>
      </w:r>
    </w:p>
    <w:p w14:paraId="2F2A8690"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Job Opportunities</w:t>
      </w:r>
    </w:p>
    <w:p w14:paraId="0D78FF62" w14:textId="70441F16"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Job Opportunities &amp; Feedback</w:t>
      </w:r>
    </w:p>
    <w:p w14:paraId="00697653" w14:textId="68ECEDD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646D714D" w14:textId="55A08C8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B3C3D63" w14:textId="210BBBBC"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A2DDAAF" w14:textId="2C2B5F0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6E9D8F4" w14:textId="2434C5B6"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7918C05" w14:textId="45B5586F"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90E7224" w14:textId="1A3DA46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49D998CD" w14:textId="3BC7DAF2"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D275405" w14:textId="68CF496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3403C40" w14:textId="02544DC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7397056" w14:textId="71977C4B"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B882D20" w14:textId="1238036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9E7A45F" w14:textId="1699801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9D3D94F" w14:textId="77777777"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522E31E" w14:textId="0CFF830D" w:rsidR="00EA2D8C" w:rsidRPr="00C67DB5" w:rsidRDefault="00637CCA" w:rsidP="00AB7B3E">
      <w:pPr>
        <w:pStyle w:val="Heading1"/>
        <w:rPr>
          <w:rFonts w:ascii="Times New Roman" w:hAnsi="Times New Roman" w:cs="Times New Roman"/>
          <w:sz w:val="32"/>
          <w:szCs w:val="28"/>
        </w:rPr>
      </w:pPr>
      <w:bookmarkStart w:id="2" w:name="_Toc141808616"/>
      <w:r w:rsidRPr="00C67DB5">
        <w:rPr>
          <w:rFonts w:ascii="Times New Roman" w:hAnsi="Times New Roman" w:cs="Times New Roman"/>
          <w:sz w:val="32"/>
          <w:szCs w:val="28"/>
        </w:rPr>
        <w:t>Project Objective</w:t>
      </w:r>
      <w:bookmarkEnd w:id="2"/>
    </w:p>
    <w:p w14:paraId="4153401F" w14:textId="77777777" w:rsidR="00AB7B3E" w:rsidRPr="00C67DB5" w:rsidRDefault="00AB7B3E" w:rsidP="00AB7B3E">
      <w:pPr>
        <w:rPr>
          <w:rFonts w:ascii="Times New Roman" w:hAnsi="Times New Roman" w:cs="Times New Roman"/>
          <w:lang w:val="en-US" w:eastAsia="zh-CN"/>
        </w:rPr>
      </w:pPr>
    </w:p>
    <w:p w14:paraId="057F0F07" w14:textId="77777777" w:rsidR="00C11F62" w:rsidRPr="00C67DB5" w:rsidRDefault="00C11F62" w:rsidP="00ED7843">
      <w:pPr>
        <w:pStyle w:val="NormalWeb"/>
        <w:spacing w:before="0" w:beforeAutospacing="0" w:after="0" w:afterAutospacing="0"/>
        <w:ind w:left="1440"/>
        <w:jc w:val="both"/>
        <w:rPr>
          <w:color w:val="0E101A"/>
        </w:rPr>
      </w:pPr>
      <w:r w:rsidRPr="00C67DB5">
        <w:rPr>
          <w:color w:val="0E101A"/>
        </w:rPr>
        <w:t>The project objective of this project is to define the test scope and establish a plan for the tests, preparation of test scripts, and execution of the tests. As such, we aim to ensure that the community portal for Software Developers functions effectively, meets specified requirements, and provides a seamless user experience.</w:t>
      </w:r>
    </w:p>
    <w:p w14:paraId="76702CF2" w14:textId="77777777" w:rsidR="00C11F62" w:rsidRPr="00C67DB5" w:rsidRDefault="00C11F62" w:rsidP="00AB7B3E">
      <w:pPr>
        <w:pStyle w:val="NormalWeb"/>
        <w:spacing w:before="0" w:beforeAutospacing="0" w:after="0" w:afterAutospacing="0"/>
        <w:ind w:left="720"/>
        <w:jc w:val="both"/>
        <w:rPr>
          <w:color w:val="0E101A"/>
        </w:rPr>
      </w:pPr>
    </w:p>
    <w:p w14:paraId="487942F7" w14:textId="77777777" w:rsidR="00C11F62" w:rsidRPr="00C67DB5" w:rsidRDefault="00C11F62" w:rsidP="00A502D2">
      <w:pPr>
        <w:pStyle w:val="Heading2"/>
        <w:ind w:firstLine="720"/>
        <w:rPr>
          <w:rFonts w:ascii="Times New Roman" w:hAnsi="Times New Roman" w:cs="Times New Roman"/>
          <w:color w:val="auto"/>
          <w:sz w:val="28"/>
          <w:szCs w:val="28"/>
        </w:rPr>
      </w:pPr>
      <w:bookmarkStart w:id="3" w:name="_Toc141808617"/>
      <w:r w:rsidRPr="00C67DB5">
        <w:rPr>
          <w:rStyle w:val="Strong"/>
          <w:rFonts w:ascii="Times New Roman" w:hAnsi="Times New Roman" w:cs="Times New Roman"/>
          <w:color w:val="auto"/>
          <w:sz w:val="28"/>
          <w:szCs w:val="28"/>
        </w:rPr>
        <w:t>2.1 Test Scope:</w:t>
      </w:r>
      <w:bookmarkEnd w:id="3"/>
    </w:p>
    <w:p w14:paraId="6F0ACBBA" w14:textId="77777777" w:rsidR="00C11F62" w:rsidRPr="00C67DB5" w:rsidRDefault="00C11F62" w:rsidP="00AB7B3E">
      <w:pPr>
        <w:pStyle w:val="NormalWeb"/>
        <w:spacing w:before="0" w:beforeAutospacing="0" w:after="0" w:afterAutospacing="0"/>
        <w:ind w:left="720"/>
        <w:jc w:val="both"/>
        <w:rPr>
          <w:color w:val="0E101A"/>
        </w:rPr>
      </w:pPr>
    </w:p>
    <w:p w14:paraId="0C36A226"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In Scope:</w:t>
      </w:r>
    </w:p>
    <w:p w14:paraId="26F73DC9"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Post and Apply for Job:</w:t>
      </w:r>
    </w:p>
    <w:p w14:paraId="760A0169" w14:textId="27261CA1" w:rsidR="00C11F62" w:rsidRDefault="00C11F62" w:rsidP="00A502D2">
      <w:pPr>
        <w:pStyle w:val="NormalWeb"/>
        <w:spacing w:before="0" w:beforeAutospacing="0" w:after="0" w:afterAutospacing="0"/>
        <w:ind w:left="1440"/>
        <w:jc w:val="both"/>
        <w:rPr>
          <w:color w:val="0E101A"/>
        </w:rPr>
      </w:pPr>
      <w:r w:rsidRPr="00C67DB5">
        <w:rPr>
          <w:color w:val="0E101A"/>
        </w:rPr>
        <w:t>Test coverage includes functionality related to posting job opportunities and applying for those jobs within the community portal.</w:t>
      </w:r>
    </w:p>
    <w:p w14:paraId="7C25050E" w14:textId="77777777" w:rsidR="00ED7843" w:rsidRPr="00C67DB5" w:rsidRDefault="00ED7843" w:rsidP="00A502D2">
      <w:pPr>
        <w:pStyle w:val="NormalWeb"/>
        <w:spacing w:before="0" w:beforeAutospacing="0" w:after="0" w:afterAutospacing="0"/>
        <w:ind w:left="1440"/>
        <w:jc w:val="both"/>
        <w:rPr>
          <w:color w:val="0E101A"/>
        </w:rPr>
      </w:pPr>
    </w:p>
    <w:p w14:paraId="78E51E97"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Thread:</w:t>
      </w:r>
    </w:p>
    <w:p w14:paraId="08D37408"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ing will include functionality to create threads where users can start discussions and post replies to those threads within the community portal.</w:t>
      </w:r>
    </w:p>
    <w:p w14:paraId="3316FD0C" w14:textId="77777777" w:rsidR="00C11F62" w:rsidRPr="00C67DB5" w:rsidRDefault="00C11F62" w:rsidP="00A502D2">
      <w:pPr>
        <w:pStyle w:val="NormalWeb"/>
        <w:spacing w:before="0" w:beforeAutospacing="0" w:after="0" w:afterAutospacing="0"/>
        <w:ind w:left="1440"/>
        <w:jc w:val="both"/>
        <w:rPr>
          <w:color w:val="0E101A"/>
        </w:rPr>
      </w:pPr>
    </w:p>
    <w:p w14:paraId="13F67A4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Out of scope:</w:t>
      </w:r>
    </w:p>
    <w:p w14:paraId="71BE6D47"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Registration Functionality:</w:t>
      </w:r>
      <w:r w:rsidRPr="00C67DB5">
        <w:rPr>
          <w:color w:val="0E101A"/>
        </w:rPr>
        <w:t> Tested the user registration process, including displaying a thank you page and sending a registration confirmation email.</w:t>
      </w:r>
    </w:p>
    <w:p w14:paraId="31733B6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Search:</w:t>
      </w:r>
      <w:r w:rsidRPr="00C67DB5">
        <w:rPr>
          <w:color w:val="0E101A"/>
        </w:rPr>
        <w:t> Functionality validation allows users to search for other users based on parameters such as First Name, Last Name, Company Name, City, and Country.</w:t>
      </w:r>
    </w:p>
    <w:p w14:paraId="2CBB772D"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View User Profile:</w:t>
      </w:r>
      <w:r w:rsidRPr="00C67DB5">
        <w:rPr>
          <w:color w:val="0E101A"/>
        </w:rPr>
        <w:t> Ensure users can view other users' public profiles after performing a search.</w:t>
      </w:r>
    </w:p>
    <w:p w14:paraId="2ED7C421"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Login and Forgot Password:</w:t>
      </w:r>
      <w:r w:rsidRPr="00C67DB5">
        <w:rPr>
          <w:color w:val="0E101A"/>
        </w:rPr>
        <w:t> Verify the login process and ability to retrieve forgotten passwords.</w:t>
      </w:r>
    </w:p>
    <w:p w14:paraId="268BE41B"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Update:</w:t>
      </w:r>
      <w:r w:rsidRPr="00C67DB5">
        <w:rPr>
          <w:color w:val="0E101A"/>
        </w:rPr>
        <w:t> Test functionality that allows users to update their profile information.</w:t>
      </w:r>
    </w:p>
    <w:p w14:paraId="5FBAA989" w14:textId="77777777" w:rsidR="00C11F62" w:rsidRPr="00C67DB5" w:rsidRDefault="00C11F62" w:rsidP="00AB7B3E">
      <w:pPr>
        <w:pStyle w:val="NormalWeb"/>
        <w:spacing w:before="0" w:beforeAutospacing="0" w:after="0" w:afterAutospacing="0"/>
        <w:ind w:left="720"/>
        <w:jc w:val="both"/>
        <w:rPr>
          <w:color w:val="0E101A"/>
        </w:rPr>
      </w:pPr>
    </w:p>
    <w:p w14:paraId="1706E2C9" w14:textId="77777777" w:rsidR="00C11F62" w:rsidRPr="00C67DB5" w:rsidRDefault="00C11F62" w:rsidP="00A502D2">
      <w:pPr>
        <w:pStyle w:val="Heading2"/>
        <w:ind w:firstLine="720"/>
        <w:rPr>
          <w:rFonts w:ascii="Times New Roman" w:hAnsi="Times New Roman" w:cs="Times New Roman"/>
          <w:color w:val="auto"/>
          <w:sz w:val="28"/>
          <w:szCs w:val="28"/>
        </w:rPr>
      </w:pPr>
      <w:bookmarkStart w:id="4" w:name="_Toc141808618"/>
      <w:r w:rsidRPr="00C67DB5">
        <w:rPr>
          <w:rStyle w:val="Strong"/>
          <w:rFonts w:ascii="Times New Roman" w:hAnsi="Times New Roman" w:cs="Times New Roman"/>
          <w:color w:val="auto"/>
          <w:sz w:val="28"/>
          <w:szCs w:val="28"/>
        </w:rPr>
        <w:t>2.2 Preparation of test scripts:</w:t>
      </w:r>
      <w:bookmarkEnd w:id="4"/>
    </w:p>
    <w:p w14:paraId="7E36EFB7" w14:textId="77777777" w:rsidR="00C11F62" w:rsidRPr="00C67DB5" w:rsidRDefault="00C11F62" w:rsidP="00AB7B3E">
      <w:pPr>
        <w:pStyle w:val="NormalWeb"/>
        <w:spacing w:before="0" w:beforeAutospacing="0" w:after="0" w:afterAutospacing="0"/>
        <w:ind w:left="720"/>
        <w:jc w:val="both"/>
        <w:rPr>
          <w:color w:val="0E101A"/>
        </w:rPr>
      </w:pPr>
    </w:p>
    <w:p w14:paraId="1C973040"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Test scripts will be prepared to ensure comprehensive test coverage for all functions within the specified test scope. Each test script will include step-by-step instructions, test data, and expected results to guide testers through the execution phase.</w:t>
      </w:r>
    </w:p>
    <w:p w14:paraId="6F22C8F6" w14:textId="77777777" w:rsidR="00C11F62" w:rsidRPr="00C67DB5" w:rsidRDefault="00C11F62" w:rsidP="00AB7B3E">
      <w:pPr>
        <w:pStyle w:val="NormalWeb"/>
        <w:spacing w:before="0" w:beforeAutospacing="0" w:after="0" w:afterAutospacing="0"/>
        <w:ind w:left="720"/>
        <w:jc w:val="both"/>
        <w:rPr>
          <w:color w:val="0E101A"/>
        </w:rPr>
      </w:pPr>
    </w:p>
    <w:p w14:paraId="24846AAC" w14:textId="77777777" w:rsidR="00C11F62" w:rsidRPr="00C67DB5" w:rsidRDefault="00C11F62" w:rsidP="00A502D2">
      <w:pPr>
        <w:pStyle w:val="Heading2"/>
        <w:ind w:firstLine="720"/>
        <w:rPr>
          <w:rFonts w:ascii="Times New Roman" w:hAnsi="Times New Roman" w:cs="Times New Roman"/>
          <w:color w:val="auto"/>
          <w:sz w:val="28"/>
          <w:szCs w:val="28"/>
        </w:rPr>
      </w:pPr>
      <w:bookmarkStart w:id="5" w:name="_Toc141808619"/>
      <w:r w:rsidRPr="00C67DB5">
        <w:rPr>
          <w:rStyle w:val="Strong"/>
          <w:rFonts w:ascii="Times New Roman" w:hAnsi="Times New Roman" w:cs="Times New Roman"/>
          <w:color w:val="auto"/>
          <w:sz w:val="28"/>
          <w:szCs w:val="28"/>
        </w:rPr>
        <w:t>2.3 Test Execution:</w:t>
      </w:r>
      <w:bookmarkEnd w:id="5"/>
    </w:p>
    <w:p w14:paraId="06FD1225" w14:textId="77777777" w:rsidR="00C11F62" w:rsidRPr="00C67DB5" w:rsidRDefault="00C11F62" w:rsidP="00AB7B3E">
      <w:pPr>
        <w:pStyle w:val="NormalWeb"/>
        <w:spacing w:before="0" w:beforeAutospacing="0" w:after="0" w:afterAutospacing="0"/>
        <w:ind w:left="720"/>
        <w:jc w:val="both"/>
        <w:rPr>
          <w:color w:val="0E101A"/>
        </w:rPr>
      </w:pPr>
    </w:p>
    <w:p w14:paraId="35ADB7C2"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 xml:space="preserve">The test execution phase will involve executing the test scripts prepared on the community portal. The tester will follow the specified steps and enter test data to assess the </w:t>
      </w:r>
      <w:proofErr w:type="spellStart"/>
      <w:r w:rsidRPr="00C67DB5">
        <w:rPr>
          <w:color w:val="0E101A"/>
        </w:rPr>
        <w:t>behavior</w:t>
      </w:r>
      <w:proofErr w:type="spellEnd"/>
      <w:r w:rsidRPr="00C67DB5">
        <w:rPr>
          <w:color w:val="0E101A"/>
        </w:rPr>
        <w:t xml:space="preserve"> of the portal and identify any issues or defects. The results will be documented, and any defects identified will be reported for further resolution.</w:t>
      </w:r>
    </w:p>
    <w:p w14:paraId="646F6EA8" w14:textId="77777777" w:rsidR="00C11F62" w:rsidRPr="00C67DB5" w:rsidRDefault="00C11F62" w:rsidP="00AB7B3E">
      <w:pPr>
        <w:pStyle w:val="NormalWeb"/>
        <w:spacing w:before="0" w:beforeAutospacing="0" w:after="0" w:afterAutospacing="0"/>
        <w:ind w:left="720"/>
        <w:jc w:val="both"/>
        <w:rPr>
          <w:color w:val="0E101A"/>
        </w:rPr>
      </w:pPr>
    </w:p>
    <w:p w14:paraId="21F5136D" w14:textId="632BE3AD" w:rsidR="00C11F62" w:rsidRPr="00C67DB5" w:rsidRDefault="00C11F62" w:rsidP="00AB7B3E">
      <w:pPr>
        <w:pStyle w:val="NormalWeb"/>
        <w:spacing w:before="0" w:beforeAutospacing="0" w:after="0" w:afterAutospacing="0"/>
        <w:ind w:left="720"/>
        <w:jc w:val="both"/>
        <w:rPr>
          <w:color w:val="0E101A"/>
        </w:rPr>
      </w:pPr>
      <w:r w:rsidRPr="00C67DB5">
        <w:rPr>
          <w:color w:val="0E101A"/>
        </w:rPr>
        <w:t>By defining the test scope, preparing test scripts, and running tests, we aim to validate the functionality and reliability of the community portal for Software Developers, ensuring its readiness for deployment and subsequent enhancements during the Capstone Project.</w:t>
      </w:r>
    </w:p>
    <w:p w14:paraId="25CA4B7A" w14:textId="5CBE42D0" w:rsidR="00A502D2" w:rsidRPr="00C67DB5" w:rsidRDefault="00A502D2" w:rsidP="00AB7B3E">
      <w:pPr>
        <w:pStyle w:val="NormalWeb"/>
        <w:spacing w:before="0" w:beforeAutospacing="0" w:after="0" w:afterAutospacing="0"/>
        <w:ind w:left="720"/>
        <w:jc w:val="both"/>
        <w:rPr>
          <w:color w:val="0E101A"/>
        </w:rPr>
      </w:pPr>
    </w:p>
    <w:p w14:paraId="0A1607F2" w14:textId="0A3B955A" w:rsidR="00A502D2" w:rsidRPr="00C67DB5" w:rsidRDefault="00A502D2" w:rsidP="00AB7B3E">
      <w:pPr>
        <w:pStyle w:val="NormalWeb"/>
        <w:spacing w:before="0" w:beforeAutospacing="0" w:after="0" w:afterAutospacing="0"/>
        <w:ind w:left="720"/>
        <w:jc w:val="both"/>
        <w:rPr>
          <w:color w:val="0E101A"/>
        </w:rPr>
      </w:pPr>
    </w:p>
    <w:p w14:paraId="2ADD4748" w14:textId="060467BB" w:rsidR="00A502D2" w:rsidRPr="00C67DB5" w:rsidRDefault="00A502D2" w:rsidP="00AB7B3E">
      <w:pPr>
        <w:pStyle w:val="NormalWeb"/>
        <w:spacing w:before="0" w:beforeAutospacing="0" w:after="0" w:afterAutospacing="0"/>
        <w:ind w:left="720"/>
        <w:jc w:val="both"/>
        <w:rPr>
          <w:color w:val="0E101A"/>
        </w:rPr>
      </w:pPr>
    </w:p>
    <w:p w14:paraId="720C2ADA" w14:textId="57D4D6B1" w:rsidR="00A502D2" w:rsidRPr="00C67DB5" w:rsidRDefault="00A502D2" w:rsidP="00AB7B3E">
      <w:pPr>
        <w:pStyle w:val="NormalWeb"/>
        <w:spacing w:before="0" w:beforeAutospacing="0" w:after="0" w:afterAutospacing="0"/>
        <w:ind w:left="720"/>
        <w:jc w:val="both"/>
        <w:rPr>
          <w:color w:val="0E101A"/>
        </w:rPr>
      </w:pPr>
    </w:p>
    <w:p w14:paraId="1B3D3AEA" w14:textId="77777777" w:rsidR="00A502D2" w:rsidRPr="00C67DB5" w:rsidRDefault="00A502D2" w:rsidP="00AB7B3E">
      <w:pPr>
        <w:pStyle w:val="NormalWeb"/>
        <w:spacing w:before="0" w:beforeAutospacing="0" w:after="0" w:afterAutospacing="0"/>
        <w:ind w:left="720"/>
        <w:jc w:val="both"/>
        <w:rPr>
          <w:color w:val="0E101A"/>
        </w:rPr>
      </w:pPr>
    </w:p>
    <w:p w14:paraId="733BF237" w14:textId="70F8812E" w:rsidR="00EA2D8C" w:rsidRPr="00C67DB5" w:rsidRDefault="00F1786C" w:rsidP="001D3EB5">
      <w:pPr>
        <w:pStyle w:val="Heading1"/>
        <w:rPr>
          <w:rFonts w:ascii="Times New Roman" w:hAnsi="Times New Roman" w:cs="Times New Roman"/>
          <w:sz w:val="32"/>
          <w:szCs w:val="28"/>
        </w:rPr>
      </w:pPr>
      <w:bookmarkStart w:id="6" w:name="_Toc141808620"/>
      <w:r w:rsidRPr="00C67DB5">
        <w:rPr>
          <w:rFonts w:ascii="Times New Roman" w:hAnsi="Times New Roman" w:cs="Times New Roman"/>
          <w:sz w:val="32"/>
          <w:szCs w:val="28"/>
        </w:rPr>
        <w:t>Project Requirements Specifications</w:t>
      </w:r>
      <w:bookmarkEnd w:id="6"/>
    </w:p>
    <w:p w14:paraId="6B3B2C07"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High-Level Community Portal Functional Features:</w:t>
      </w:r>
    </w:p>
    <w:p w14:paraId="5814F629" w14:textId="77777777" w:rsidR="002829CF" w:rsidRPr="00C67DB5" w:rsidRDefault="002829CF" w:rsidP="002829CF">
      <w:pPr>
        <w:pStyle w:val="NormalWeb"/>
        <w:spacing w:before="0" w:beforeAutospacing="0" w:after="0" w:afterAutospacing="0"/>
        <w:ind w:left="720"/>
        <w:jc w:val="both"/>
        <w:rPr>
          <w:color w:val="0E101A"/>
        </w:rPr>
      </w:pPr>
    </w:p>
    <w:p w14:paraId="3734793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Software Programmers:</w:t>
      </w:r>
    </w:p>
    <w:p w14:paraId="731AB8D2" w14:textId="77777777" w:rsidR="002829CF" w:rsidRPr="00C67DB5" w:rsidRDefault="002829CF" w:rsidP="002829CF">
      <w:pPr>
        <w:pStyle w:val="NormalWeb"/>
        <w:spacing w:before="0" w:beforeAutospacing="0" w:after="0" w:afterAutospacing="0"/>
        <w:ind w:left="720"/>
        <w:jc w:val="both"/>
        <w:rPr>
          <w:color w:val="0E101A"/>
        </w:rPr>
      </w:pPr>
    </w:p>
    <w:p w14:paraId="633156EF"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Software Programmers can log in to their accounts using their credentials.</w:t>
      </w:r>
    </w:p>
    <w:p w14:paraId="76E0F865"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Register</w:t>
      </w:r>
      <w:r w:rsidRPr="00C67DB5">
        <w:rPr>
          <w:color w:val="0E101A"/>
        </w:rPr>
        <w:t>: New Software Programmers can create an account and register on the community portal.</w:t>
      </w:r>
    </w:p>
    <w:p w14:paraId="2FA6384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w:t>
      </w:r>
      <w:r w:rsidRPr="00C67DB5">
        <w:rPr>
          <w:color w:val="0E101A"/>
        </w:rPr>
        <w:t> Software Programmers can log out of their accounts to end their session.</w:t>
      </w:r>
    </w:p>
    <w:p w14:paraId="16C9996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Update Profile: </w:t>
      </w:r>
      <w:r w:rsidRPr="00C67DB5">
        <w:rPr>
          <w:color w:val="0E101A"/>
        </w:rPr>
        <w:t>Software Programmers can edit and update their profile information.</w:t>
      </w:r>
    </w:p>
    <w:p w14:paraId="4F0E6180"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arch User</w:t>
      </w:r>
      <w:r w:rsidRPr="00C67DB5">
        <w:rPr>
          <w:color w:val="0E101A"/>
        </w:rPr>
        <w:t>: The Software programmer can search for other users by parameters like First Name, Last Name, Company Name, and City.</w:t>
      </w:r>
    </w:p>
    <w:p w14:paraId="75BF52F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View Public Profiles:</w:t>
      </w:r>
      <w:r w:rsidRPr="00C67DB5">
        <w:rPr>
          <w:color w:val="0E101A"/>
        </w:rPr>
        <w:t> Programmers can view the public profiles of other users after searching for them.</w:t>
      </w:r>
    </w:p>
    <w:p w14:paraId="47DF14B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Messages:</w:t>
      </w:r>
      <w:r w:rsidRPr="00C67DB5">
        <w:rPr>
          <w:color w:val="0E101A"/>
        </w:rPr>
        <w:t> Programmers can send messages to other users on the portal.</w:t>
      </w:r>
    </w:p>
    <w:p w14:paraId="542B8148"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Create Threads:</w:t>
      </w:r>
      <w:r w:rsidRPr="00C67DB5">
        <w:rPr>
          <w:color w:val="0E101A"/>
        </w:rPr>
        <w:t> Programmers can create threads to start discussions.</w:t>
      </w:r>
    </w:p>
    <w:p w14:paraId="240B933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Replies:</w:t>
      </w:r>
      <w:r w:rsidRPr="00C67DB5">
        <w:rPr>
          <w:color w:val="0E101A"/>
        </w:rPr>
        <w:t> Programmers can post replies to existing threads.</w:t>
      </w:r>
    </w:p>
    <w:p w14:paraId="6B1B08E1"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Job Opportunities:</w:t>
      </w:r>
      <w:r w:rsidRPr="00C67DB5">
        <w:rPr>
          <w:color w:val="0E101A"/>
        </w:rPr>
        <w:t> Programmers can post job opportunities on the portal.</w:t>
      </w:r>
    </w:p>
    <w:p w14:paraId="07309B8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ist of Job Opportunities &amp; Feedback:</w:t>
      </w:r>
      <w:r w:rsidRPr="00C67DB5">
        <w:rPr>
          <w:color w:val="0E101A"/>
        </w:rPr>
        <w:t> Programmers can view the job opportunities and responses received.</w:t>
      </w:r>
    </w:p>
    <w:p w14:paraId="6ECB19DA" w14:textId="77777777" w:rsidR="002829CF" w:rsidRPr="00C67DB5" w:rsidRDefault="002829CF" w:rsidP="002829CF">
      <w:pPr>
        <w:pStyle w:val="NormalWeb"/>
        <w:spacing w:before="0" w:beforeAutospacing="0" w:after="0" w:afterAutospacing="0"/>
        <w:ind w:left="720"/>
        <w:jc w:val="both"/>
        <w:rPr>
          <w:color w:val="0E101A"/>
        </w:rPr>
      </w:pPr>
    </w:p>
    <w:p w14:paraId="00ABA68D"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Administrator:</w:t>
      </w:r>
    </w:p>
    <w:p w14:paraId="5421277E" w14:textId="77777777" w:rsidR="002829CF" w:rsidRPr="00C67DB5" w:rsidRDefault="002829CF" w:rsidP="002829CF">
      <w:pPr>
        <w:pStyle w:val="NormalWeb"/>
        <w:spacing w:before="0" w:beforeAutospacing="0" w:after="0" w:afterAutospacing="0"/>
        <w:ind w:left="720"/>
        <w:jc w:val="both"/>
        <w:rPr>
          <w:color w:val="0E101A"/>
        </w:rPr>
      </w:pPr>
    </w:p>
    <w:p w14:paraId="16F4F66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Administrators can access their accounts with their login information.</w:t>
      </w:r>
    </w:p>
    <w:p w14:paraId="4E9E76E2"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 </w:t>
      </w:r>
      <w:r w:rsidRPr="00C67DB5">
        <w:rPr>
          <w:color w:val="0E101A"/>
        </w:rPr>
        <w:t>To end their session, administrators can log out of their accounts.</w:t>
      </w:r>
    </w:p>
    <w:p w14:paraId="30439A4A"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Manage User Data:</w:t>
      </w:r>
      <w:r w:rsidRPr="00C67DB5">
        <w:rPr>
          <w:color w:val="0E101A"/>
        </w:rPr>
        <w:t> Admins can manage user data, such as user information and access rights.</w:t>
      </w:r>
    </w:p>
    <w:p w14:paraId="2C82C8B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Bulk Emails:</w:t>
      </w:r>
      <w:r w:rsidRPr="00C67DB5">
        <w:rPr>
          <w:color w:val="0E101A"/>
        </w:rPr>
        <w:t> Admins can send bulk emails to invite programmers to register on the community portal.</w:t>
      </w:r>
    </w:p>
    <w:p w14:paraId="35909D12" w14:textId="77777777" w:rsidR="002829CF" w:rsidRPr="00C67DB5" w:rsidRDefault="002829CF" w:rsidP="002829CF">
      <w:pPr>
        <w:pStyle w:val="NormalWeb"/>
        <w:spacing w:before="0" w:beforeAutospacing="0" w:after="0" w:afterAutospacing="0"/>
        <w:jc w:val="both"/>
        <w:rPr>
          <w:color w:val="0E101A"/>
        </w:rPr>
      </w:pPr>
    </w:p>
    <w:p w14:paraId="07E67AD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Test method:</w:t>
      </w:r>
    </w:p>
    <w:p w14:paraId="3003E9B1"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Functional Testing:</w:t>
      </w:r>
    </w:p>
    <w:p w14:paraId="3DCE06B7"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ser Acceptance Testing (UAT):</w:t>
      </w:r>
    </w:p>
    <w:p w14:paraId="23E47944" w14:textId="77777777" w:rsidR="002829CF" w:rsidRPr="00C67DB5" w:rsidRDefault="002829CF" w:rsidP="002829CF">
      <w:pPr>
        <w:pStyle w:val="NormalWeb"/>
        <w:spacing w:before="0" w:beforeAutospacing="0" w:after="0" w:afterAutospacing="0"/>
        <w:ind w:left="720"/>
        <w:jc w:val="both"/>
        <w:rPr>
          <w:color w:val="0E101A"/>
        </w:rPr>
      </w:pPr>
    </w:p>
    <w:p w14:paraId="0F0CF6EE"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involves testing the community portal from an end-user perspective.</w:t>
      </w:r>
    </w:p>
    <w:p w14:paraId="7F69B809"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ensures that the portal meets the requirements and expectations of the users.</w:t>
      </w:r>
    </w:p>
    <w:p w14:paraId="15C63E96" w14:textId="30338D76"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Real users participate in UAT to validate portal usability, functionality, and overall user experience.</w:t>
      </w:r>
    </w:p>
    <w:p w14:paraId="44C6AC20" w14:textId="77777777" w:rsidR="002829CF" w:rsidRPr="00C67DB5" w:rsidRDefault="002829CF" w:rsidP="002829CF">
      <w:pPr>
        <w:pStyle w:val="NormalWeb"/>
        <w:spacing w:before="0" w:beforeAutospacing="0" w:after="0" w:afterAutospacing="0"/>
        <w:ind w:left="720"/>
        <w:jc w:val="both"/>
        <w:rPr>
          <w:color w:val="0E101A"/>
        </w:rPr>
      </w:pPr>
    </w:p>
    <w:p w14:paraId="715BCA25"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nit Tests:</w:t>
      </w:r>
    </w:p>
    <w:p w14:paraId="6966DC7C" w14:textId="77777777" w:rsidR="002829CF" w:rsidRPr="00C67DB5" w:rsidRDefault="002829CF" w:rsidP="002829CF">
      <w:pPr>
        <w:pStyle w:val="NormalWeb"/>
        <w:spacing w:before="0" w:beforeAutospacing="0" w:after="0" w:afterAutospacing="0"/>
        <w:ind w:left="720"/>
        <w:jc w:val="both"/>
        <w:rPr>
          <w:color w:val="0E101A"/>
        </w:rPr>
      </w:pPr>
    </w:p>
    <w:p w14:paraId="2A256261"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ing focuses on testing individual components or portal units separately.</w:t>
      </w:r>
    </w:p>
    <w:p w14:paraId="773BFB33"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It verifies that each unit functions properly according to its design and requirements.</w:t>
      </w:r>
    </w:p>
    <w:p w14:paraId="5320DD2B" w14:textId="12B9247B"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s improve code quality and reliability by detecting and fixing defects early.</w:t>
      </w:r>
    </w:p>
    <w:p w14:paraId="63B931BD" w14:textId="77777777" w:rsidR="002829CF" w:rsidRPr="00C67DB5" w:rsidRDefault="002829CF" w:rsidP="002829CF">
      <w:pPr>
        <w:pStyle w:val="NormalWeb"/>
        <w:spacing w:before="0" w:beforeAutospacing="0" w:after="0" w:afterAutospacing="0"/>
        <w:ind w:left="720"/>
        <w:jc w:val="both"/>
        <w:rPr>
          <w:color w:val="0E101A"/>
        </w:rPr>
      </w:pPr>
    </w:p>
    <w:p w14:paraId="3D1BD7CB" w14:textId="14C633AD"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Non-Functional Testing:</w:t>
      </w:r>
    </w:p>
    <w:p w14:paraId="703259B0"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Compatibility - Cross-Browser Testing:</w:t>
      </w:r>
    </w:p>
    <w:p w14:paraId="56A7B810" w14:textId="77777777" w:rsidR="002829CF" w:rsidRPr="00C67DB5" w:rsidRDefault="002829CF" w:rsidP="002829CF">
      <w:pPr>
        <w:pStyle w:val="NormalWeb"/>
        <w:spacing w:before="0" w:beforeAutospacing="0" w:after="0" w:afterAutospacing="0"/>
        <w:ind w:left="720"/>
        <w:jc w:val="both"/>
        <w:rPr>
          <w:color w:val="0E101A"/>
        </w:rPr>
      </w:pPr>
    </w:p>
    <w:p w14:paraId="7B4D12DA" w14:textId="77777777"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This test ensures the community portal works smoothly on various web browsers (e.g., Chrome, Firefox, Edge.).</w:t>
      </w:r>
    </w:p>
    <w:p w14:paraId="56D93B9E" w14:textId="52B5FC32"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lastRenderedPageBreak/>
        <w:t>Compatibility ensures that the user interface and functionality are consistent and work as expected across browsers.</w:t>
      </w:r>
    </w:p>
    <w:p w14:paraId="2A98F085" w14:textId="484FD670" w:rsidR="002829CF" w:rsidRPr="00C67DB5" w:rsidRDefault="002829CF" w:rsidP="002829CF">
      <w:pPr>
        <w:pStyle w:val="NormalWeb"/>
        <w:spacing w:before="0" w:beforeAutospacing="0" w:after="0" w:afterAutospacing="0"/>
        <w:ind w:left="720"/>
        <w:jc w:val="both"/>
        <w:rPr>
          <w:color w:val="0E101A"/>
        </w:rPr>
      </w:pPr>
    </w:p>
    <w:p w14:paraId="39E26267" w14:textId="77777777" w:rsidR="002829CF" w:rsidRPr="00C67DB5" w:rsidRDefault="002829CF" w:rsidP="002829CF">
      <w:pPr>
        <w:pStyle w:val="NormalWeb"/>
        <w:spacing w:before="0" w:beforeAutospacing="0" w:after="0" w:afterAutospacing="0"/>
        <w:ind w:left="720"/>
        <w:jc w:val="both"/>
        <w:rPr>
          <w:color w:val="0E101A"/>
        </w:rPr>
      </w:pPr>
    </w:p>
    <w:p w14:paraId="66D0F124"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erformance Efficiency - Load Testing:</w:t>
      </w:r>
    </w:p>
    <w:p w14:paraId="737FCB33" w14:textId="566F5923" w:rsidR="002829CF" w:rsidRPr="00C67DB5" w:rsidRDefault="002829CF" w:rsidP="00B70387">
      <w:pPr>
        <w:pStyle w:val="NormalWeb"/>
        <w:numPr>
          <w:ilvl w:val="0"/>
          <w:numId w:val="37"/>
        </w:numPr>
        <w:spacing w:before="0" w:beforeAutospacing="0" w:after="0" w:afterAutospacing="0"/>
        <w:jc w:val="both"/>
        <w:rPr>
          <w:color w:val="0E101A"/>
          <w:lang w:val="id-ID"/>
        </w:rPr>
      </w:pPr>
      <w:r w:rsidRPr="00C67DB5">
        <w:rPr>
          <w:color w:val="0E101A"/>
        </w:rPr>
        <w:t>Load testing evaluates the portal's performance under expected user loads</w:t>
      </w:r>
      <w:r w:rsidRPr="00C67DB5">
        <w:rPr>
          <w:color w:val="0E101A"/>
          <w:lang w:val="id-ID"/>
        </w:rPr>
        <w:t>.</w:t>
      </w:r>
    </w:p>
    <w:p w14:paraId="08A36515" w14:textId="77777777"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It identifies the maximum number of concurrent users that the portal can handle without performance degradation.</w:t>
      </w:r>
    </w:p>
    <w:p w14:paraId="7F698C59" w14:textId="4F56D8BB"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Load testing helps optimize portal performance, ensuring it remains responsive and scalable.</w:t>
      </w:r>
    </w:p>
    <w:p w14:paraId="51C561E3" w14:textId="77777777" w:rsidR="005D6238" w:rsidRPr="00C67DB5" w:rsidRDefault="005D6238" w:rsidP="002829CF">
      <w:pPr>
        <w:pStyle w:val="NormalWeb"/>
        <w:spacing w:before="0" w:beforeAutospacing="0" w:after="0" w:afterAutospacing="0"/>
        <w:ind w:left="720"/>
        <w:jc w:val="both"/>
        <w:rPr>
          <w:color w:val="0E101A"/>
        </w:rPr>
      </w:pPr>
    </w:p>
    <w:p w14:paraId="0F3A3B9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ortability (Different Devices):</w:t>
      </w:r>
    </w:p>
    <w:p w14:paraId="480D53CB" w14:textId="77777777" w:rsidR="002829CF" w:rsidRPr="00C67DB5" w:rsidRDefault="002829CF" w:rsidP="00B70387">
      <w:pPr>
        <w:pStyle w:val="NormalWeb"/>
        <w:numPr>
          <w:ilvl w:val="0"/>
          <w:numId w:val="38"/>
        </w:numPr>
        <w:spacing w:before="0" w:beforeAutospacing="0" w:after="0" w:afterAutospacing="0"/>
        <w:jc w:val="both"/>
        <w:rPr>
          <w:color w:val="0E101A"/>
        </w:rPr>
      </w:pPr>
      <w:r w:rsidRPr="00C67DB5">
        <w:rPr>
          <w:color w:val="0E101A"/>
        </w:rPr>
        <w:t>This test evaluates the functionality and usability of the portal across multiple devices (e.g., desktops, laptops, tablets, smartphones).</w:t>
      </w:r>
    </w:p>
    <w:p w14:paraId="42546C36" w14:textId="77777777" w:rsidR="002829CF" w:rsidRPr="00C67DB5" w:rsidRDefault="002829CF" w:rsidP="002829CF">
      <w:pPr>
        <w:pStyle w:val="NormalWeb"/>
        <w:spacing w:before="0" w:beforeAutospacing="0" w:after="0" w:afterAutospacing="0"/>
        <w:ind w:left="720"/>
        <w:jc w:val="both"/>
        <w:rPr>
          <w:color w:val="0E101A"/>
        </w:rPr>
      </w:pPr>
    </w:p>
    <w:p w14:paraId="3BC828D0"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We can thoroughly evaluate community portal features by categorizing testing techniques into functional and non-functional categories. Functional testing validates the core functionality of the portal, ensuring it meets user requirements. In contrast, non-functional testing addresses critical aspects such as performance, compatibility, and portability, contributing to a robust and user-friendly portal.</w:t>
      </w:r>
    </w:p>
    <w:p w14:paraId="08D27B33" w14:textId="77777777" w:rsidR="002829CF" w:rsidRPr="00C67DB5" w:rsidRDefault="002829CF" w:rsidP="002829CF">
      <w:pPr>
        <w:pStyle w:val="NormalWeb"/>
        <w:spacing w:before="0" w:beforeAutospacing="0" w:after="0" w:afterAutospacing="0"/>
        <w:ind w:left="720"/>
        <w:jc w:val="both"/>
        <w:rPr>
          <w:color w:val="0E101A"/>
        </w:rPr>
      </w:pPr>
    </w:p>
    <w:p w14:paraId="0DCCF98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Using these selected test methods, we can systematically assess the functional features of the community portal for Software Programmers and Administrators. Thorough testing will help identify and fix any issues, ensuring that the portal meets high-quality standards and provides a smooth user experience.</w:t>
      </w:r>
    </w:p>
    <w:p w14:paraId="0326EBE3" w14:textId="77777777"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734DD124" w14:textId="1C492725"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3D6F7C93" w14:textId="790AEDD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3533429" w14:textId="1A04E7D5"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93E8F2D" w14:textId="00077F0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AA1D710" w14:textId="6DC443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55C054" w14:textId="7DC01F91"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E8801B3" w14:textId="52B60BF7"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2CF5D7B3" w14:textId="6E60C71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1C3A29E" w14:textId="19423D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3570E9" w14:textId="26396340"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02A16878" w14:textId="05316B62"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3F15363" w14:textId="6C18E40E"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DC81A65" w14:textId="77777777" w:rsidR="00EA2D8C" w:rsidRPr="00C67DB5" w:rsidRDefault="00EA2D8C" w:rsidP="00831E0D">
      <w:pPr>
        <w:pStyle w:val="Heading1"/>
        <w:rPr>
          <w:rFonts w:ascii="Times New Roman" w:hAnsi="Times New Roman" w:cs="Times New Roman"/>
          <w:sz w:val="32"/>
          <w:szCs w:val="28"/>
        </w:rPr>
      </w:pPr>
      <w:bookmarkStart w:id="7" w:name="_Toc141808621"/>
      <w:r w:rsidRPr="00C67DB5">
        <w:rPr>
          <w:rFonts w:ascii="Times New Roman" w:hAnsi="Times New Roman" w:cs="Times New Roman"/>
          <w:sz w:val="32"/>
          <w:szCs w:val="28"/>
        </w:rPr>
        <w:t>Task 1</w:t>
      </w:r>
      <w:bookmarkEnd w:id="7"/>
      <w:r w:rsidRPr="00C67DB5">
        <w:rPr>
          <w:rFonts w:ascii="Times New Roman" w:hAnsi="Times New Roman" w:cs="Times New Roman"/>
          <w:sz w:val="32"/>
          <w:szCs w:val="28"/>
        </w:rPr>
        <w:t xml:space="preserve"> </w:t>
      </w:r>
    </w:p>
    <w:p w14:paraId="60A97C9E" w14:textId="6B69967A" w:rsidR="00EA2D8C" w:rsidRPr="00C67DB5" w:rsidRDefault="00EA2D8C" w:rsidP="00E97F3C">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7E35B2" w:rsidRPr="00C67DB5">
        <w:rPr>
          <w:rFonts w:ascii="Times New Roman" w:hAnsi="Times New Roman" w:cs="Times New Roman"/>
          <w:sz w:val="24"/>
          <w:szCs w:val="24"/>
        </w:rPr>
        <w:t xml:space="preserve"> Write a brief requirement specification for the Community Portal.</w:t>
      </w:r>
    </w:p>
    <w:p w14:paraId="611E90C3" w14:textId="77777777" w:rsidR="00266A18" w:rsidRPr="00C67DB5" w:rsidRDefault="00266A18" w:rsidP="00E97F3C">
      <w:pPr>
        <w:pStyle w:val="LithanBodyTextBold"/>
        <w:rPr>
          <w:rFonts w:ascii="Times New Roman" w:hAnsi="Times New Roman" w:cs="Times New Roman"/>
          <w:sz w:val="24"/>
          <w:szCs w:val="24"/>
        </w:rPr>
      </w:pPr>
    </w:p>
    <w:p w14:paraId="70B7FB54" w14:textId="679E24B2" w:rsidR="009E71F5" w:rsidRPr="00C67DB5" w:rsidRDefault="009E71F5" w:rsidP="00B70387">
      <w:pPr>
        <w:pStyle w:val="Heading2"/>
        <w:numPr>
          <w:ilvl w:val="1"/>
          <w:numId w:val="21"/>
        </w:numPr>
        <w:rPr>
          <w:rFonts w:ascii="Times New Roman" w:hAnsi="Times New Roman" w:cs="Times New Roman"/>
          <w:b/>
          <w:bCs/>
          <w:color w:val="auto"/>
          <w:sz w:val="28"/>
          <w:szCs w:val="28"/>
          <w:lang w:val="id-ID"/>
        </w:rPr>
      </w:pPr>
      <w:bookmarkStart w:id="8" w:name="_Toc141808622"/>
      <w:r w:rsidRPr="00C67DB5">
        <w:rPr>
          <w:rFonts w:ascii="Times New Roman" w:hAnsi="Times New Roman" w:cs="Times New Roman"/>
          <w:b/>
          <w:bCs/>
          <w:color w:val="auto"/>
          <w:sz w:val="28"/>
          <w:szCs w:val="28"/>
        </w:rPr>
        <w:t>Functional requirements:</w:t>
      </w:r>
      <w:bookmarkEnd w:id="8"/>
    </w:p>
    <w:p w14:paraId="49366DCC" w14:textId="1DAB4E1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System requirements</w:t>
      </w:r>
    </w:p>
    <w:p w14:paraId="6A1903EB"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a. List of all modules to be developed</w:t>
      </w:r>
      <w:r w:rsidRPr="00C67DB5">
        <w:rPr>
          <w:rFonts w:ascii="Times New Roman" w:eastAsia="MS Gothic" w:hAnsi="Times New Roman" w:cs="Times New Roman"/>
          <w:sz w:val="24"/>
          <w:szCs w:val="24"/>
          <w:lang w:eastAsia="zh-CN"/>
        </w:rPr>
        <w:t>：</w:t>
      </w:r>
    </w:p>
    <w:p w14:paraId="25551054" w14:textId="77777777" w:rsidR="001615CF" w:rsidRPr="00C67DB5" w:rsidRDefault="001615CF" w:rsidP="001615CF">
      <w:pPr>
        <w:spacing w:after="0" w:line="240" w:lineRule="auto"/>
        <w:ind w:left="1701"/>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Module - Home:</w:t>
      </w:r>
    </w:p>
    <w:p w14:paraId="4B602EAC" w14:textId="77777777" w:rsidR="001615CF" w:rsidRPr="00C67DB5" w:rsidRDefault="001615CF" w:rsidP="001615CF">
      <w:pPr>
        <w:spacing w:after="0" w:line="240" w:lineRule="auto"/>
        <w:ind w:left="1701"/>
        <w:rPr>
          <w:rFonts w:ascii="Times New Roman" w:eastAsia="Times New Roman" w:hAnsi="Times New Roman" w:cs="Times New Roman"/>
          <w:color w:val="0E101A"/>
          <w:sz w:val="24"/>
          <w:szCs w:val="24"/>
          <w:lang w:val="id-ID" w:eastAsia="id-ID"/>
        </w:rPr>
      </w:pPr>
    </w:p>
    <w:p w14:paraId="43EB5340"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r w:rsidRPr="00C67DB5">
        <w:rPr>
          <w:rFonts w:ascii="Times New Roman" w:eastAsia="Times New Roman" w:hAnsi="Times New Roman" w:cs="Times New Roman"/>
          <w:color w:val="0E101A"/>
          <w:sz w:val="24"/>
          <w:szCs w:val="24"/>
          <w:lang w:val="id-ID" w:eastAsia="id-ID"/>
        </w:rPr>
        <w:t> The Community Portal must be able to register users with data such as First Name, Last Name, Email, Password, and City.</w:t>
      </w:r>
    </w:p>
    <w:p w14:paraId="35E5A52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w:t>
      </w:r>
      <w:r w:rsidRPr="00C67DB5">
        <w:rPr>
          <w:rFonts w:ascii="Times New Roman" w:eastAsia="Times New Roman" w:hAnsi="Times New Roman" w:cs="Times New Roman"/>
          <w:color w:val="0E101A"/>
          <w:sz w:val="24"/>
          <w:szCs w:val="24"/>
          <w:lang w:val="id-ID" w:eastAsia="id-ID"/>
        </w:rPr>
        <w:t> Registered users must be able to log in using their email and password.</w:t>
      </w:r>
    </w:p>
    <w:p w14:paraId="45FCA586"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r w:rsidRPr="00C67DB5">
        <w:rPr>
          <w:rFonts w:ascii="Times New Roman" w:eastAsia="Times New Roman" w:hAnsi="Times New Roman" w:cs="Times New Roman"/>
          <w:color w:val="0E101A"/>
          <w:sz w:val="24"/>
          <w:szCs w:val="24"/>
          <w:lang w:val="id-ID" w:eastAsia="id-ID"/>
        </w:rPr>
        <w:t> Users should have the option to request forgotten passwords if they forget them. The system must verify their email and then be given access to change the password.</w:t>
      </w:r>
    </w:p>
    <w:p w14:paraId="0866EAE9"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pdate Profile: </w:t>
      </w:r>
      <w:r w:rsidRPr="00C67DB5">
        <w:rPr>
          <w:rFonts w:ascii="Times New Roman" w:eastAsia="Times New Roman" w:hAnsi="Times New Roman" w:cs="Times New Roman"/>
          <w:color w:val="0E101A"/>
          <w:sz w:val="24"/>
          <w:szCs w:val="24"/>
          <w:lang w:val="id-ID" w:eastAsia="id-ID"/>
        </w:rPr>
        <w:t>Users can Update Profiles when successfully logged into the system.</w:t>
      </w:r>
    </w:p>
    <w:p w14:paraId="6F4EAF5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r w:rsidRPr="00C67DB5">
        <w:rPr>
          <w:rFonts w:ascii="Times New Roman" w:eastAsia="Times New Roman" w:hAnsi="Times New Roman" w:cs="Times New Roman"/>
          <w:color w:val="0E101A"/>
          <w:sz w:val="24"/>
          <w:szCs w:val="24"/>
          <w:lang w:val="id-ID" w:eastAsia="id-ID"/>
        </w:rPr>
        <w:t> The Portal will provide a public profile for each user, which other registered users can view. The profile will contain important information such as Full Name, work experience, education, and City.</w:t>
      </w:r>
    </w:p>
    <w:p w14:paraId="38A91CAE"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Other User Search:</w:t>
      </w:r>
      <w:r w:rsidRPr="00C67DB5">
        <w:rPr>
          <w:rFonts w:ascii="Times New Roman" w:eastAsia="Times New Roman" w:hAnsi="Times New Roman" w:cs="Times New Roman"/>
          <w:color w:val="0E101A"/>
          <w:sz w:val="24"/>
          <w:szCs w:val="24"/>
          <w:lang w:val="id-ID" w:eastAsia="id-ID"/>
        </w:rPr>
        <w:t> The user should be able to look up other users using criteria like First Name, Last Name, and City.</w:t>
      </w:r>
    </w:p>
    <w:p w14:paraId="4ABE2018"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7AE20D3C" w14:textId="77777777" w:rsidR="001615CF" w:rsidRPr="00C67DB5" w:rsidRDefault="001615CF" w:rsidP="001615CF">
      <w:pPr>
        <w:spacing w:after="0" w:line="240" w:lineRule="auto"/>
        <w:ind w:left="1701"/>
        <w:jc w:val="both"/>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rivate Module - Administrator/User:</w:t>
      </w:r>
    </w:p>
    <w:p w14:paraId="4D22B2C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473253F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Administrator Role:</w:t>
      </w:r>
      <w:r w:rsidRPr="00C67DB5">
        <w:rPr>
          <w:rFonts w:ascii="Times New Roman" w:eastAsia="Times New Roman" w:hAnsi="Times New Roman" w:cs="Times New Roman"/>
          <w:color w:val="0E101A"/>
          <w:sz w:val="24"/>
          <w:szCs w:val="24"/>
          <w:lang w:val="id-ID" w:eastAsia="id-ID"/>
        </w:rPr>
        <w:t> The portal will have an Administrator role with special rights to manage user data, send bulk emails, and post jobs.</w:t>
      </w:r>
    </w:p>
    <w:p w14:paraId="70CCF1D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w:t>
      </w:r>
      <w:r w:rsidRPr="00C67DB5">
        <w:rPr>
          <w:rFonts w:ascii="Times New Roman" w:eastAsia="Times New Roman" w:hAnsi="Times New Roman" w:cs="Times New Roman"/>
          <w:color w:val="0E101A"/>
          <w:sz w:val="24"/>
          <w:szCs w:val="24"/>
          <w:lang w:val="id-ID" w:eastAsia="id-ID"/>
        </w:rPr>
        <w:t> Administrators can view, edit, or delete user profiles.</w:t>
      </w:r>
    </w:p>
    <w:p w14:paraId="0167AD2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w:t>
      </w:r>
      <w:r w:rsidRPr="00C67DB5">
        <w:rPr>
          <w:rFonts w:ascii="Times New Roman" w:eastAsia="Times New Roman" w:hAnsi="Times New Roman" w:cs="Times New Roman"/>
          <w:color w:val="0E101A"/>
          <w:sz w:val="24"/>
          <w:szCs w:val="24"/>
          <w:lang w:val="id-ID" w:eastAsia="id-ID"/>
        </w:rPr>
        <w:t> Administrators must be able to send bulk emails to software programmers.</w:t>
      </w:r>
    </w:p>
    <w:p w14:paraId="0169E95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Thread:</w:t>
      </w:r>
      <w:r w:rsidRPr="00C67DB5">
        <w:rPr>
          <w:rFonts w:ascii="Times New Roman" w:eastAsia="Times New Roman" w:hAnsi="Times New Roman" w:cs="Times New Roman"/>
          <w:color w:val="0E101A"/>
          <w:sz w:val="24"/>
          <w:szCs w:val="24"/>
          <w:lang w:val="id-ID" w:eastAsia="id-ID"/>
        </w:rPr>
        <w:t> Users will see the thread on their homepage, and they can apply for jobs in the thread</w:t>
      </w:r>
    </w:p>
    <w:p w14:paraId="5728747C"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Job Posting:</w:t>
      </w:r>
      <w:r w:rsidRPr="00C67DB5">
        <w:rPr>
          <w:rFonts w:ascii="Times New Roman" w:eastAsia="Times New Roman" w:hAnsi="Times New Roman" w:cs="Times New Roman"/>
          <w:color w:val="0E101A"/>
          <w:sz w:val="24"/>
          <w:szCs w:val="24"/>
          <w:lang w:val="id-ID" w:eastAsia="id-ID"/>
        </w:rPr>
        <w:t> Users must be able to post job opportunities within the portal.</w:t>
      </w:r>
    </w:p>
    <w:p w14:paraId="407C65F0" w14:textId="77777777" w:rsidR="009E71F5" w:rsidRPr="00C67DB5" w:rsidRDefault="009E71F5" w:rsidP="001615CF">
      <w:pPr>
        <w:pStyle w:val="LithanBodyTextBold"/>
        <w:ind w:left="2673"/>
        <w:rPr>
          <w:rFonts w:ascii="Times New Roman" w:hAnsi="Times New Roman" w:cs="Times New Roman"/>
          <w:b w:val="0"/>
          <w:bCs/>
          <w:sz w:val="24"/>
          <w:szCs w:val="24"/>
        </w:rPr>
      </w:pPr>
    </w:p>
    <w:p w14:paraId="7F5F7D4D"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 xml:space="preserve">b. </w:t>
      </w:r>
      <w:bookmarkStart w:id="9" w:name="OLE_LINK2"/>
      <w:r w:rsidRPr="00C67DB5">
        <w:rPr>
          <w:rFonts w:ascii="Times New Roman" w:hAnsi="Times New Roman" w:cs="Times New Roman"/>
          <w:sz w:val="24"/>
          <w:szCs w:val="24"/>
        </w:rPr>
        <w:t>All pages in each module with a brief description and their purpose.</w:t>
      </w:r>
    </w:p>
    <w:tbl>
      <w:tblPr>
        <w:tblStyle w:val="GridTable5Dark-Accent6"/>
        <w:tblpPr w:leftFromText="180" w:rightFromText="180" w:vertAnchor="text" w:horzAnchor="margin" w:tblpXSpec="right" w:tblpY="275"/>
        <w:tblW w:w="8054" w:type="dxa"/>
        <w:tblLook w:val="04A0" w:firstRow="1" w:lastRow="0" w:firstColumn="1" w:lastColumn="0" w:noHBand="0" w:noVBand="1"/>
      </w:tblPr>
      <w:tblGrid>
        <w:gridCol w:w="2061"/>
        <w:gridCol w:w="5993"/>
      </w:tblGrid>
      <w:tr w:rsidR="00C11F62" w:rsidRPr="00C67DB5" w14:paraId="4B40CE2E" w14:textId="77777777" w:rsidTr="00C11F62">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bookmarkEnd w:id="9"/>
          <w:p w14:paraId="06582794" w14:textId="77777777" w:rsidR="00C11F62" w:rsidRPr="00C67DB5" w:rsidRDefault="00C11F62" w:rsidP="00C11F62">
            <w:pPr>
              <w:pStyle w:val="LithanBodyTextBold"/>
              <w:ind w:left="0"/>
              <w:jc w:val="left"/>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eastAsia="zh-CN"/>
              </w:rPr>
              <w:t>Web page</w:t>
            </w:r>
          </w:p>
        </w:tc>
        <w:tc>
          <w:tcPr>
            <w:tcW w:w="5993" w:type="dxa"/>
            <w:hideMark/>
          </w:tcPr>
          <w:p w14:paraId="7EF2FF80" w14:textId="77777777" w:rsidR="00C11F62" w:rsidRPr="00C67DB5" w:rsidRDefault="00C11F62" w:rsidP="00C11F62">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val="en-MY" w:eastAsia="en-US"/>
              </w:rPr>
              <w:t xml:space="preserve">Description </w:t>
            </w:r>
          </w:p>
        </w:tc>
      </w:tr>
      <w:tr w:rsidR="00C11F62" w:rsidRPr="00C67DB5" w14:paraId="1E9F3A97"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10329E25"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gistration Page</w:t>
            </w:r>
          </w:p>
        </w:tc>
        <w:tc>
          <w:tcPr>
            <w:tcW w:w="5993" w:type="dxa"/>
            <w:hideMark/>
          </w:tcPr>
          <w:p w14:paraId="00E9A658"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 xml:space="preserve">To register as a member of the community portal, </w:t>
            </w:r>
            <w:r w:rsidRPr="00C67DB5">
              <w:rPr>
                <w:rFonts w:ascii="Times New Roman" w:hAnsi="Times New Roman" w:cs="Times New Roman"/>
                <w:b w:val="0"/>
                <w:bCs/>
                <w:sz w:val="24"/>
                <w:szCs w:val="24"/>
                <w:lang w:val="id-ID" w:eastAsia="en-US"/>
              </w:rPr>
              <w:t>one must</w:t>
            </w:r>
            <w:r w:rsidRPr="00C67DB5">
              <w:rPr>
                <w:rFonts w:ascii="Times New Roman" w:hAnsi="Times New Roman" w:cs="Times New Roman"/>
                <w:b w:val="0"/>
                <w:bCs/>
                <w:sz w:val="24"/>
                <w:szCs w:val="24"/>
                <w:lang w:eastAsia="en-US"/>
              </w:rPr>
              <w:t xml:space="preserve"> fill in personal information.</w:t>
            </w:r>
          </w:p>
        </w:tc>
      </w:tr>
      <w:tr w:rsidR="00C11F62" w:rsidRPr="00C67DB5" w14:paraId="7AF7B7BF" w14:textId="77777777" w:rsidTr="00C11F62">
        <w:trPr>
          <w:trHeight w:val="542"/>
        </w:trPr>
        <w:tc>
          <w:tcPr>
            <w:cnfStyle w:val="001000000000" w:firstRow="0" w:lastRow="0" w:firstColumn="1" w:lastColumn="0" w:oddVBand="0" w:evenVBand="0" w:oddHBand="0" w:evenHBand="0" w:firstRowFirstColumn="0" w:firstRowLastColumn="0" w:lastRowFirstColumn="0" w:lastRowLastColumn="0"/>
            <w:tcW w:w="2061" w:type="dxa"/>
          </w:tcPr>
          <w:p w14:paraId="5D97644F"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Registration Confirm</w:t>
            </w:r>
          </w:p>
        </w:tc>
        <w:tc>
          <w:tcPr>
            <w:tcW w:w="5993" w:type="dxa"/>
          </w:tcPr>
          <w:p w14:paraId="13F00B8C"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lang w:val="id-ID"/>
              </w:rPr>
              <w:t>Users can get a confirmation message after registration.</w:t>
            </w:r>
          </w:p>
        </w:tc>
      </w:tr>
      <w:tr w:rsidR="00C11F62" w:rsidRPr="00C67DB5" w14:paraId="6CC33A55"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C511BF1"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 xml:space="preserve">Login </w:t>
            </w:r>
          </w:p>
        </w:tc>
        <w:tc>
          <w:tcPr>
            <w:tcW w:w="5993" w:type="dxa"/>
          </w:tcPr>
          <w:p w14:paraId="1EA9A247"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log in with data already in the database.</w:t>
            </w:r>
          </w:p>
        </w:tc>
      </w:tr>
      <w:tr w:rsidR="00C11F62" w:rsidRPr="00C67DB5" w14:paraId="5B6EE25A"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18A1C618"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Forget Password</w:t>
            </w:r>
          </w:p>
        </w:tc>
        <w:tc>
          <w:tcPr>
            <w:tcW w:w="5993" w:type="dxa"/>
          </w:tcPr>
          <w:p w14:paraId="113939E6"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w:t>
            </w:r>
            <w:proofErr w:type="spellStart"/>
            <w:r w:rsidRPr="00C67DB5">
              <w:rPr>
                <w:rFonts w:ascii="Times New Roman" w:eastAsia="Times New Roman" w:hAnsi="Times New Roman" w:cs="Times New Roman"/>
                <w:b w:val="0"/>
                <w:bCs/>
                <w:sz w:val="24"/>
                <w:lang w:val="en-GB" w:eastAsia="zh-CN"/>
              </w:rPr>
              <w:t>sers</w:t>
            </w:r>
            <w:proofErr w:type="spellEnd"/>
            <w:r w:rsidRPr="00C67DB5">
              <w:rPr>
                <w:rFonts w:ascii="Times New Roman" w:eastAsia="Times New Roman" w:hAnsi="Times New Roman" w:cs="Times New Roman"/>
                <w:b w:val="0"/>
                <w:bCs/>
                <w:sz w:val="24"/>
                <w:lang w:val="en-GB" w:eastAsia="zh-CN"/>
              </w:rPr>
              <w:t xml:space="preserve"> can forget passwords to change passwords so users can re-enter the system</w:t>
            </w:r>
            <w:r w:rsidRPr="00C67DB5">
              <w:rPr>
                <w:rFonts w:ascii="Times New Roman" w:eastAsia="Times New Roman" w:hAnsi="Times New Roman" w:cs="Times New Roman"/>
                <w:b w:val="0"/>
                <w:bCs/>
                <w:sz w:val="24"/>
                <w:lang w:val="id-ID" w:eastAsia="zh-CN"/>
              </w:rPr>
              <w:t>.</w:t>
            </w:r>
          </w:p>
        </w:tc>
      </w:tr>
      <w:tr w:rsidR="00C11F62" w:rsidRPr="00C67DB5" w14:paraId="2B33920B"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47EE8092"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lastRenderedPageBreak/>
              <w:t>Update Profile</w:t>
            </w:r>
          </w:p>
        </w:tc>
        <w:tc>
          <w:tcPr>
            <w:tcW w:w="5993" w:type="dxa"/>
          </w:tcPr>
          <w:p w14:paraId="23C72DC5"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Update </w:t>
            </w:r>
            <w:r w:rsidRPr="00C67DB5">
              <w:rPr>
                <w:rFonts w:ascii="Times New Roman" w:eastAsia="Times New Roman" w:hAnsi="Times New Roman" w:cs="Times New Roman"/>
                <w:b w:val="0"/>
                <w:bCs/>
                <w:sz w:val="24"/>
                <w:lang w:val="id-ID" w:eastAsia="zh-CN"/>
              </w:rPr>
              <w:t>Profiles</w:t>
            </w:r>
            <w:r w:rsidRPr="00C67DB5">
              <w:rPr>
                <w:rFonts w:ascii="Times New Roman" w:eastAsia="Times New Roman" w:hAnsi="Times New Roman" w:cs="Times New Roman"/>
                <w:b w:val="0"/>
                <w:bCs/>
                <w:sz w:val="24"/>
                <w:lang w:val="en-GB" w:eastAsia="zh-CN"/>
              </w:rPr>
              <w:t xml:space="preserve"> when successfully logged into the system. Users can add Education and Experience</w:t>
            </w:r>
            <w:r w:rsidRPr="00C67DB5">
              <w:rPr>
                <w:rFonts w:ascii="Times New Roman" w:eastAsia="Times New Roman" w:hAnsi="Times New Roman" w:cs="Times New Roman"/>
                <w:b w:val="0"/>
                <w:bCs/>
                <w:sz w:val="24"/>
                <w:lang w:val="id-ID" w:eastAsia="zh-CN"/>
              </w:rPr>
              <w:t>.</w:t>
            </w:r>
          </w:p>
        </w:tc>
      </w:tr>
      <w:tr w:rsidR="00C11F62" w:rsidRPr="00C67DB5" w14:paraId="5B58ADE3" w14:textId="77777777" w:rsidTr="00C11F62">
        <w:trPr>
          <w:trHeight w:val="334"/>
        </w:trPr>
        <w:tc>
          <w:tcPr>
            <w:cnfStyle w:val="001000000000" w:firstRow="0" w:lastRow="0" w:firstColumn="1" w:lastColumn="0" w:oddVBand="0" w:evenVBand="0" w:oddHBand="0" w:evenHBand="0" w:firstRowFirstColumn="0" w:firstRowLastColumn="0" w:lastRowFirstColumn="0" w:lastRowLastColumn="0"/>
            <w:tcW w:w="2061" w:type="dxa"/>
          </w:tcPr>
          <w:p w14:paraId="747681AA"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en-GB" w:eastAsia="zh-CN"/>
              </w:rPr>
              <w:t xml:space="preserve">Search </w:t>
            </w:r>
          </w:p>
        </w:tc>
        <w:tc>
          <w:tcPr>
            <w:tcW w:w="5993" w:type="dxa"/>
          </w:tcPr>
          <w:p w14:paraId="01595684"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search </w:t>
            </w:r>
            <w:r w:rsidRPr="00C67DB5">
              <w:rPr>
                <w:rFonts w:ascii="Times New Roman" w:eastAsia="Times New Roman" w:hAnsi="Times New Roman" w:cs="Times New Roman"/>
                <w:b w:val="0"/>
                <w:bCs/>
                <w:sz w:val="24"/>
                <w:lang w:val="id-ID" w:eastAsia="zh-CN"/>
              </w:rPr>
              <w:t>for other users.</w:t>
            </w:r>
          </w:p>
        </w:tc>
      </w:tr>
      <w:tr w:rsidR="00C11F62" w:rsidRPr="00C67DB5" w14:paraId="734057BC" w14:textId="77777777" w:rsidTr="00C11F62">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061" w:type="dxa"/>
          </w:tcPr>
          <w:p w14:paraId="7413D68C"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Search Result</w:t>
            </w:r>
          </w:p>
        </w:tc>
        <w:tc>
          <w:tcPr>
            <w:tcW w:w="5993" w:type="dxa"/>
          </w:tcPr>
          <w:p w14:paraId="381AB28B"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see the search result.</w:t>
            </w:r>
          </w:p>
        </w:tc>
      </w:tr>
      <w:tr w:rsidR="00C11F62" w:rsidRPr="00C67DB5" w14:paraId="17F76367"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672ADF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Others Profile</w:t>
            </w:r>
          </w:p>
        </w:tc>
        <w:tc>
          <w:tcPr>
            <w:tcW w:w="5993" w:type="dxa"/>
          </w:tcPr>
          <w:p w14:paraId="7888176B"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 xml:space="preserve">Users can </w:t>
            </w:r>
            <w:r w:rsidRPr="00C67DB5">
              <w:rPr>
                <w:rFonts w:ascii="Times New Roman" w:eastAsia="Times New Roman" w:hAnsi="Times New Roman" w:cs="Times New Roman"/>
                <w:b w:val="0"/>
                <w:bCs/>
                <w:sz w:val="24"/>
                <w:lang w:val="en-GB" w:eastAsia="zh-CN"/>
              </w:rPr>
              <w:t xml:space="preserve">view other </w:t>
            </w:r>
            <w:r w:rsidRPr="00C67DB5">
              <w:rPr>
                <w:rFonts w:ascii="Times New Roman" w:eastAsia="Times New Roman" w:hAnsi="Times New Roman" w:cs="Times New Roman"/>
                <w:b w:val="0"/>
                <w:bCs/>
                <w:sz w:val="24"/>
                <w:lang w:val="id-ID" w:eastAsia="zh-CN"/>
              </w:rPr>
              <w:t>users’</w:t>
            </w:r>
            <w:r w:rsidRPr="00C67DB5">
              <w:rPr>
                <w:rFonts w:ascii="Times New Roman" w:eastAsia="Times New Roman" w:hAnsi="Times New Roman" w:cs="Times New Roman"/>
                <w:b w:val="0"/>
                <w:bCs/>
                <w:sz w:val="24"/>
                <w:lang w:val="en-GB" w:eastAsia="zh-CN"/>
              </w:rPr>
              <w:t xml:space="preserve"> profiles</w:t>
            </w:r>
            <w:r w:rsidRPr="00C67DB5">
              <w:rPr>
                <w:rFonts w:ascii="Times New Roman" w:eastAsia="Times New Roman" w:hAnsi="Times New Roman" w:cs="Times New Roman"/>
                <w:b w:val="0"/>
                <w:bCs/>
                <w:sz w:val="24"/>
                <w:lang w:val="id-ID" w:eastAsia="zh-CN"/>
              </w:rPr>
              <w:t>.</w:t>
            </w:r>
          </w:p>
        </w:tc>
      </w:tr>
      <w:tr w:rsidR="00C11F62" w:rsidRPr="00C67DB5" w14:paraId="32B809EE" w14:textId="77777777" w:rsidTr="00C11F62">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61" w:type="dxa"/>
          </w:tcPr>
          <w:p w14:paraId="08AD1FE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Homepage</w:t>
            </w:r>
          </w:p>
        </w:tc>
        <w:tc>
          <w:tcPr>
            <w:tcW w:w="5993" w:type="dxa"/>
          </w:tcPr>
          <w:p w14:paraId="74AD2D84"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Read and react to a thread.</w:t>
            </w:r>
          </w:p>
        </w:tc>
      </w:tr>
    </w:tbl>
    <w:p w14:paraId="0D57005E" w14:textId="77777777" w:rsidR="009E71F5" w:rsidRPr="00C67DB5" w:rsidRDefault="009E71F5" w:rsidP="009E71F5">
      <w:pPr>
        <w:pStyle w:val="LithanBodyTextBold"/>
        <w:ind w:left="1953"/>
        <w:rPr>
          <w:rFonts w:ascii="Times New Roman" w:hAnsi="Times New Roman" w:cs="Times New Roman"/>
          <w:sz w:val="24"/>
          <w:szCs w:val="24"/>
        </w:rPr>
      </w:pPr>
    </w:p>
    <w:p w14:paraId="0BDFA625" w14:textId="77777777" w:rsidR="009E71F5" w:rsidRPr="00C67DB5" w:rsidRDefault="009E71F5" w:rsidP="009E71F5">
      <w:pPr>
        <w:pStyle w:val="LithanBodyTextBold"/>
        <w:ind w:left="873"/>
        <w:rPr>
          <w:rFonts w:ascii="Times New Roman" w:hAnsi="Times New Roman" w:cs="Times New Roman"/>
          <w:b w:val="0"/>
          <w:bCs/>
          <w:sz w:val="24"/>
          <w:szCs w:val="24"/>
        </w:rPr>
      </w:pPr>
    </w:p>
    <w:p w14:paraId="1DF596A9" w14:textId="492FE206"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lang w:eastAsia="zh-CN"/>
        </w:rPr>
        <w:t xml:space="preserve">c. </w:t>
      </w:r>
      <w:r w:rsidRPr="00C67DB5">
        <w:rPr>
          <w:rFonts w:ascii="Times New Roman" w:hAnsi="Times New Roman" w:cs="Times New Roman"/>
          <w:sz w:val="24"/>
          <w:szCs w:val="24"/>
        </w:rPr>
        <w:t xml:space="preserve">All pages in each module which </w:t>
      </w:r>
      <w:r w:rsidR="0024129B" w:rsidRPr="00C67DB5">
        <w:rPr>
          <w:rFonts w:ascii="Times New Roman" w:hAnsi="Times New Roman" w:cs="Times New Roman"/>
          <w:sz w:val="24"/>
          <w:szCs w:val="24"/>
          <w:lang w:val="id-ID"/>
        </w:rPr>
        <w:t>are created</w:t>
      </w:r>
      <w:r w:rsidRPr="00C67DB5">
        <w:rPr>
          <w:rFonts w:ascii="Times New Roman" w:hAnsi="Times New Roman" w:cs="Times New Roman"/>
          <w:sz w:val="24"/>
          <w:szCs w:val="24"/>
        </w:rPr>
        <w:t>, edit and view pages</w:t>
      </w:r>
    </w:p>
    <w:p w14:paraId="71A1943A" w14:textId="77777777" w:rsidR="009E71F5" w:rsidRPr="00C67DB5"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9E71F5" w:rsidRPr="00C67DB5"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b w:val="0"/>
                <w:bCs/>
                <w:sz w:val="24"/>
                <w:szCs w:val="24"/>
                <w:lang w:eastAsia="zh-CN"/>
              </w:rPr>
              <w:t>Landing</w:t>
            </w:r>
            <w:r w:rsidRPr="00C67DB5">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val="en-MY" w:eastAsia="en-US"/>
              </w:rPr>
              <w:t>View Page</w:t>
            </w:r>
          </w:p>
        </w:tc>
      </w:tr>
      <w:tr w:rsidR="009E71F5" w:rsidRPr="00C67DB5" w14:paraId="5DBA189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FD34A10" w14:textId="6EB6ECC2" w:rsidR="009E71F5"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In Page</w:t>
            </w:r>
          </w:p>
        </w:tc>
        <w:tc>
          <w:tcPr>
            <w:tcW w:w="3842" w:type="dxa"/>
            <w:tcBorders>
              <w:top w:val="single" w:sz="4" w:space="0" w:color="auto"/>
              <w:left w:val="single" w:sz="4" w:space="0" w:color="auto"/>
              <w:bottom w:val="single" w:sz="4" w:space="0" w:color="auto"/>
              <w:right w:val="single" w:sz="4" w:space="0" w:color="auto"/>
            </w:tcBorders>
          </w:tcPr>
          <w:p w14:paraId="07CCFAB1" w14:textId="583171C4" w:rsidR="009E71F5"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6C331C7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0A62A265" w14:textId="6ED4FBD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Up Page</w:t>
            </w:r>
          </w:p>
        </w:tc>
        <w:tc>
          <w:tcPr>
            <w:tcW w:w="3842" w:type="dxa"/>
            <w:tcBorders>
              <w:top w:val="single" w:sz="4" w:space="0" w:color="auto"/>
              <w:left w:val="single" w:sz="4" w:space="0" w:color="auto"/>
              <w:bottom w:val="single" w:sz="4" w:space="0" w:color="auto"/>
              <w:right w:val="single" w:sz="4" w:space="0" w:color="auto"/>
            </w:tcBorders>
          </w:tcPr>
          <w:p w14:paraId="04FCAADA" w14:textId="1D85AE2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9CB736C"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D83F65" w14:textId="5E20858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Forgot Password Page</w:t>
            </w:r>
          </w:p>
        </w:tc>
        <w:tc>
          <w:tcPr>
            <w:tcW w:w="3842" w:type="dxa"/>
            <w:tcBorders>
              <w:top w:val="single" w:sz="4" w:space="0" w:color="auto"/>
              <w:left w:val="single" w:sz="4" w:space="0" w:color="auto"/>
              <w:bottom w:val="single" w:sz="4" w:space="0" w:color="auto"/>
              <w:right w:val="single" w:sz="4" w:space="0" w:color="auto"/>
            </w:tcBorders>
          </w:tcPr>
          <w:p w14:paraId="26050632" w14:textId="7A9248D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Edit Page</w:t>
            </w:r>
          </w:p>
        </w:tc>
      </w:tr>
      <w:tr w:rsidR="0024129B" w:rsidRPr="00C67DB5" w14:paraId="26135907"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4BCEF68" w14:textId="55B7F559"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Homepage</w:t>
            </w:r>
          </w:p>
        </w:tc>
        <w:tc>
          <w:tcPr>
            <w:tcW w:w="3842" w:type="dxa"/>
            <w:tcBorders>
              <w:top w:val="single" w:sz="4" w:space="0" w:color="auto"/>
              <w:left w:val="single" w:sz="4" w:space="0" w:color="auto"/>
              <w:bottom w:val="single" w:sz="4" w:space="0" w:color="auto"/>
              <w:right w:val="single" w:sz="4" w:space="0" w:color="auto"/>
            </w:tcBorders>
          </w:tcPr>
          <w:p w14:paraId="0F3958E1" w14:textId="1AA04FE1"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24129B" w:rsidRPr="00C67DB5" w14:paraId="53DB881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F4B183D" w14:textId="21342078"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Update Profile Page</w:t>
            </w:r>
          </w:p>
        </w:tc>
        <w:tc>
          <w:tcPr>
            <w:tcW w:w="3842" w:type="dxa"/>
            <w:tcBorders>
              <w:top w:val="single" w:sz="4" w:space="0" w:color="auto"/>
              <w:left w:val="single" w:sz="4" w:space="0" w:color="auto"/>
              <w:bottom w:val="single" w:sz="4" w:space="0" w:color="auto"/>
              <w:right w:val="single" w:sz="4" w:space="0" w:color="auto"/>
            </w:tcBorders>
          </w:tcPr>
          <w:p w14:paraId="0EEDCCEE" w14:textId="2DAB76E6"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and Edit Page</w:t>
            </w:r>
          </w:p>
        </w:tc>
      </w:tr>
      <w:tr w:rsidR="0024129B" w:rsidRPr="00C67DB5" w14:paraId="20E1539D"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801056B" w14:textId="08FF0325"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eacrh Others Profile Page</w:t>
            </w:r>
          </w:p>
        </w:tc>
        <w:tc>
          <w:tcPr>
            <w:tcW w:w="3842" w:type="dxa"/>
            <w:tcBorders>
              <w:top w:val="single" w:sz="4" w:space="0" w:color="auto"/>
              <w:left w:val="single" w:sz="4" w:space="0" w:color="auto"/>
              <w:bottom w:val="single" w:sz="4" w:space="0" w:color="auto"/>
              <w:right w:val="single" w:sz="4" w:space="0" w:color="auto"/>
            </w:tcBorders>
          </w:tcPr>
          <w:p w14:paraId="4A39A7A5" w14:textId="7BAE8718"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756CDF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516C5F" w14:textId="1F6D01AD"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Others Profile Page</w:t>
            </w:r>
          </w:p>
        </w:tc>
        <w:tc>
          <w:tcPr>
            <w:tcW w:w="3842" w:type="dxa"/>
            <w:tcBorders>
              <w:top w:val="single" w:sz="4" w:space="0" w:color="auto"/>
              <w:left w:val="single" w:sz="4" w:space="0" w:color="auto"/>
              <w:bottom w:val="single" w:sz="4" w:space="0" w:color="auto"/>
              <w:right w:val="single" w:sz="4" w:space="0" w:color="auto"/>
            </w:tcBorders>
          </w:tcPr>
          <w:p w14:paraId="71B77D82" w14:textId="1907609F"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bl>
    <w:p w14:paraId="33A66028" w14:textId="77777777" w:rsidR="009E71F5" w:rsidRPr="00C67DB5" w:rsidRDefault="009E71F5" w:rsidP="009E71F5">
      <w:pPr>
        <w:pStyle w:val="LithanBodyTextBold"/>
        <w:ind w:left="873" w:firstLine="720"/>
        <w:rPr>
          <w:rFonts w:ascii="Times New Roman" w:hAnsi="Times New Roman" w:cs="Times New Roman"/>
          <w:sz w:val="24"/>
          <w:szCs w:val="24"/>
        </w:rPr>
      </w:pPr>
    </w:p>
    <w:p w14:paraId="1B69CA2B" w14:textId="77777777" w:rsidR="004903DE" w:rsidRPr="00C67DB5" w:rsidRDefault="004903DE" w:rsidP="009E71F5">
      <w:pPr>
        <w:pStyle w:val="LithanBodyTextBold"/>
        <w:ind w:left="873" w:firstLine="720"/>
        <w:rPr>
          <w:rFonts w:ascii="Times New Roman" w:hAnsi="Times New Roman" w:cs="Times New Roman"/>
          <w:sz w:val="24"/>
          <w:szCs w:val="24"/>
        </w:rPr>
        <w:sectPr w:rsidR="004903DE" w:rsidRPr="00C67DB5" w:rsidSect="00381AB4">
          <w:footerReference w:type="default" r:id="rId11"/>
          <w:footerReference w:type="first" r:id="rId1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F5FA76A" w14:textId="10C39F6C" w:rsidR="009E71F5" w:rsidRPr="00C67DB5" w:rsidRDefault="009E71F5"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lastRenderedPageBreak/>
        <w:t xml:space="preserve">d. Sitemap of Public &amp; Private Site </w:t>
      </w:r>
    </w:p>
    <w:p w14:paraId="263FF172" w14:textId="77777777" w:rsidR="001756C6" w:rsidRPr="00C67DB5" w:rsidRDefault="001756C6" w:rsidP="009E71F5">
      <w:pPr>
        <w:pStyle w:val="LithanBodyTextBold"/>
        <w:ind w:left="873" w:firstLine="720"/>
        <w:rPr>
          <w:rFonts w:ascii="Times New Roman" w:hAnsi="Times New Roman" w:cs="Times New Roman"/>
          <w:sz w:val="24"/>
          <w:szCs w:val="24"/>
        </w:rPr>
      </w:pPr>
    </w:p>
    <w:p w14:paraId="6DD491DC" w14:textId="00C17BD7"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ublic</w:t>
      </w:r>
    </w:p>
    <w:p w14:paraId="239F3B61" w14:textId="182AF867" w:rsidR="001756C6" w:rsidRPr="00C67DB5" w:rsidRDefault="001756C6" w:rsidP="009E71F5">
      <w:pPr>
        <w:pStyle w:val="LithanBodyTextBold"/>
        <w:ind w:left="873" w:firstLine="720"/>
        <w:rPr>
          <w:rFonts w:ascii="Times New Roman" w:hAnsi="Times New Roman" w:cs="Times New Roman"/>
          <w:sz w:val="24"/>
          <w:szCs w:val="24"/>
        </w:rPr>
      </w:pPr>
    </w:p>
    <w:p w14:paraId="56F2DBA0" w14:textId="72982463"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rivate</w:t>
      </w:r>
    </w:p>
    <w:p w14:paraId="3B2AC5C1" w14:textId="43884708" w:rsidR="001756C6" w:rsidRPr="00C67DB5" w:rsidRDefault="001756C6" w:rsidP="009E71F5">
      <w:pPr>
        <w:pStyle w:val="LithanBodyTextBold"/>
        <w:ind w:left="873" w:firstLine="720"/>
        <w:rPr>
          <w:rFonts w:ascii="Times New Roman" w:hAnsi="Times New Roman" w:cs="Times New Roman"/>
          <w:sz w:val="24"/>
          <w:szCs w:val="24"/>
        </w:rPr>
      </w:pPr>
    </w:p>
    <w:p w14:paraId="447D9868" w14:textId="77777777" w:rsidR="004903DE" w:rsidRPr="00C67DB5" w:rsidRDefault="004903DE" w:rsidP="00E97F3C">
      <w:pPr>
        <w:pStyle w:val="LithanBodyTextBold"/>
        <w:rPr>
          <w:rFonts w:ascii="Times New Roman" w:hAnsi="Times New Roman" w:cs="Times New Roman"/>
          <w:sz w:val="24"/>
          <w:szCs w:val="24"/>
        </w:rPr>
        <w:sectPr w:rsidR="004903DE" w:rsidRPr="00C67DB5" w:rsidSect="00D21AC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0CD6C68C" w14:textId="77777777" w:rsidR="009E71F5" w:rsidRPr="00C67DB5" w:rsidRDefault="009E71F5" w:rsidP="00E97F3C">
      <w:pPr>
        <w:pStyle w:val="LithanBodyTextBold"/>
        <w:rPr>
          <w:rFonts w:ascii="Times New Roman" w:hAnsi="Times New Roman" w:cs="Times New Roman"/>
          <w:sz w:val="24"/>
          <w:szCs w:val="24"/>
        </w:rPr>
      </w:pPr>
    </w:p>
    <w:p w14:paraId="268B98BE" w14:textId="30E697D3" w:rsidR="009E71F5" w:rsidRPr="00C67DB5" w:rsidRDefault="009E71F5" w:rsidP="00B70387">
      <w:pPr>
        <w:pStyle w:val="Heading2"/>
        <w:numPr>
          <w:ilvl w:val="1"/>
          <w:numId w:val="21"/>
        </w:numPr>
        <w:rPr>
          <w:rFonts w:ascii="Times New Roman" w:hAnsi="Times New Roman" w:cs="Times New Roman"/>
          <w:b/>
          <w:bCs/>
          <w:color w:val="auto"/>
          <w:sz w:val="28"/>
          <w:szCs w:val="28"/>
        </w:rPr>
      </w:pPr>
      <w:r w:rsidRPr="00C67DB5">
        <w:rPr>
          <w:rFonts w:ascii="Times New Roman" w:hAnsi="Times New Roman" w:cs="Times New Roman"/>
          <w:b/>
          <w:bCs/>
          <w:color w:val="auto"/>
          <w:sz w:val="28"/>
          <w:szCs w:val="28"/>
        </w:rPr>
        <w:t xml:space="preserve"> </w:t>
      </w:r>
      <w:bookmarkStart w:id="10" w:name="_Toc141808623"/>
      <w:r w:rsidRPr="00C67DB5">
        <w:rPr>
          <w:rFonts w:ascii="Times New Roman" w:hAnsi="Times New Roman" w:cs="Times New Roman"/>
          <w:b/>
          <w:bCs/>
          <w:color w:val="auto"/>
          <w:sz w:val="28"/>
          <w:szCs w:val="28"/>
        </w:rPr>
        <w:t>Non-Functional Requirements:</w:t>
      </w:r>
      <w:bookmarkEnd w:id="10"/>
    </w:p>
    <w:tbl>
      <w:tblPr>
        <w:tblStyle w:val="GridTable5Dark-Accent6"/>
        <w:tblW w:w="8413" w:type="dxa"/>
        <w:tblInd w:w="1203" w:type="dxa"/>
        <w:tblLook w:val="04A0" w:firstRow="1" w:lastRow="0" w:firstColumn="1" w:lastColumn="0" w:noHBand="0" w:noVBand="1"/>
      </w:tblPr>
      <w:tblGrid>
        <w:gridCol w:w="516"/>
        <w:gridCol w:w="1785"/>
        <w:gridCol w:w="6112"/>
      </w:tblGrid>
      <w:tr w:rsidR="00831E0D" w:rsidRPr="00C67DB5" w14:paraId="47C825A0" w14:textId="77777777" w:rsidTr="0085763E">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16" w:type="dxa"/>
          </w:tcPr>
          <w:p w14:paraId="43160494" w14:textId="77777777" w:rsidR="00831E0D" w:rsidRPr="00C67DB5" w:rsidRDefault="00831E0D" w:rsidP="00ED7843">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No</w:t>
            </w:r>
          </w:p>
        </w:tc>
        <w:tc>
          <w:tcPr>
            <w:tcW w:w="1785" w:type="dxa"/>
            <w:hideMark/>
          </w:tcPr>
          <w:p w14:paraId="3EBA8738" w14:textId="77777777" w:rsidR="00831E0D" w:rsidRPr="00C67DB5" w:rsidRDefault="00831E0D" w:rsidP="00ED7843">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Requirements</w:t>
            </w:r>
          </w:p>
        </w:tc>
        <w:tc>
          <w:tcPr>
            <w:tcW w:w="6112" w:type="dxa"/>
            <w:hideMark/>
          </w:tcPr>
          <w:p w14:paraId="14E246F0" w14:textId="77777777" w:rsidR="00831E0D" w:rsidRPr="00C67DB5" w:rsidRDefault="00831E0D" w:rsidP="00ED7843">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Purpose</w:t>
            </w:r>
          </w:p>
        </w:tc>
      </w:tr>
      <w:tr w:rsidR="00831E0D" w:rsidRPr="00C67DB5" w14:paraId="118E6254"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64584D0E" w14:textId="77777777" w:rsidR="00831E0D" w:rsidRPr="00C67DB5" w:rsidRDefault="00831E0D" w:rsidP="00ED7843">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1</w:t>
            </w:r>
          </w:p>
        </w:tc>
        <w:tc>
          <w:tcPr>
            <w:tcW w:w="1785" w:type="dxa"/>
            <w:hideMark/>
          </w:tcPr>
          <w:p w14:paraId="2A90FB70" w14:textId="77777777" w:rsidR="00831E0D" w:rsidRPr="00C67DB5" w:rsidRDefault="00831E0D" w:rsidP="00ED7843">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bCs/>
                <w:sz w:val="24"/>
                <w:lang w:val="en-US" w:eastAsia="zh-CN"/>
              </w:rPr>
              <w:t>Performance</w:t>
            </w:r>
            <w:r w:rsidRPr="00C67DB5">
              <w:rPr>
                <w:rFonts w:ascii="Times New Roman" w:eastAsia="Times New Roman" w:hAnsi="Times New Roman" w:cs="Times New Roman"/>
                <w:sz w:val="24"/>
                <w:lang w:val="en-US" w:eastAsia="zh-CN"/>
              </w:rPr>
              <w:t> </w:t>
            </w:r>
          </w:p>
        </w:tc>
        <w:tc>
          <w:tcPr>
            <w:tcW w:w="6112" w:type="dxa"/>
          </w:tcPr>
          <w:p w14:paraId="170ABA00" w14:textId="77777777" w:rsidR="00831E0D" w:rsidRPr="00C67DB5" w:rsidRDefault="00831E0D" w:rsidP="00ED7843">
            <w:pPr>
              <w:pStyle w:val="NoSpacing"/>
              <w:ind w:left="9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rPr>
              <w:t>Ensure the Community Portal operates efficiently and responds quickly to user actions.</w:t>
            </w:r>
          </w:p>
        </w:tc>
      </w:tr>
      <w:tr w:rsidR="00831E0D" w:rsidRPr="00C67DB5" w14:paraId="0793025E"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1E5ED934" w14:textId="77777777" w:rsidR="00831E0D" w:rsidRPr="00C67DB5" w:rsidRDefault="00831E0D" w:rsidP="00ED7843">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2</w:t>
            </w:r>
          </w:p>
        </w:tc>
        <w:tc>
          <w:tcPr>
            <w:tcW w:w="1785" w:type="dxa"/>
            <w:hideMark/>
          </w:tcPr>
          <w:p w14:paraId="37BF6B92" w14:textId="77777777" w:rsidR="00831E0D" w:rsidRPr="00C67DB5" w:rsidRDefault="00831E0D" w:rsidP="00ED7843">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Availability</w:t>
            </w:r>
          </w:p>
        </w:tc>
        <w:tc>
          <w:tcPr>
            <w:tcW w:w="6112" w:type="dxa"/>
          </w:tcPr>
          <w:p w14:paraId="458E850C" w14:textId="77777777" w:rsidR="00831E0D" w:rsidRPr="00C67DB5" w:rsidRDefault="00831E0D" w:rsidP="00ED7843">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Ensure the Community Portal is accessible to users with minimal downtime.</w:t>
            </w:r>
          </w:p>
        </w:tc>
      </w:tr>
      <w:tr w:rsidR="00831E0D" w:rsidRPr="00C67DB5" w14:paraId="1442FE51"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2DCE7DEE" w14:textId="77777777" w:rsidR="00831E0D" w:rsidRPr="00C67DB5" w:rsidRDefault="00831E0D" w:rsidP="00ED7843">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3</w:t>
            </w:r>
          </w:p>
        </w:tc>
        <w:tc>
          <w:tcPr>
            <w:tcW w:w="1785" w:type="dxa"/>
            <w:hideMark/>
          </w:tcPr>
          <w:p w14:paraId="65C1ECA0" w14:textId="77777777" w:rsidR="00831E0D" w:rsidRPr="00C67DB5" w:rsidRDefault="00831E0D" w:rsidP="00ED7843">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Security aspects</w:t>
            </w:r>
          </w:p>
        </w:tc>
        <w:tc>
          <w:tcPr>
            <w:tcW w:w="6112" w:type="dxa"/>
          </w:tcPr>
          <w:p w14:paraId="5B9F95CF" w14:textId="77777777" w:rsidR="00831E0D" w:rsidRPr="00C67DB5" w:rsidRDefault="00831E0D" w:rsidP="00ED7843">
            <w:pPr>
              <w:pStyle w:val="NoSpacing"/>
              <w:ind w:left="9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Protect user data, prevent unauthorized access, and ensure data privacy.</w:t>
            </w:r>
          </w:p>
        </w:tc>
      </w:tr>
      <w:tr w:rsidR="00831E0D" w:rsidRPr="00C67DB5" w14:paraId="7DD8035F"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69233447" w14:textId="77777777" w:rsidR="00831E0D" w:rsidRPr="00C67DB5" w:rsidRDefault="00831E0D" w:rsidP="00ED7843">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eastAsia="zh-CN"/>
              </w:rPr>
              <w:t>5</w:t>
            </w:r>
          </w:p>
        </w:tc>
        <w:tc>
          <w:tcPr>
            <w:tcW w:w="1785" w:type="dxa"/>
          </w:tcPr>
          <w:p w14:paraId="0699733E" w14:textId="77777777" w:rsidR="00831E0D" w:rsidRPr="00C67DB5" w:rsidRDefault="00831E0D" w:rsidP="00ED7843">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eastAsia="zh-CN"/>
              </w:rPr>
              <w:t>Database backup</w:t>
            </w:r>
          </w:p>
        </w:tc>
        <w:tc>
          <w:tcPr>
            <w:tcW w:w="6112" w:type="dxa"/>
          </w:tcPr>
          <w:p w14:paraId="47E6D722" w14:textId="77777777" w:rsidR="00831E0D" w:rsidRPr="00C67DB5" w:rsidRDefault="00831E0D" w:rsidP="00ED7843">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Regularly backup the database to prevent data loss and enable recovery in case of failures.</w:t>
            </w:r>
          </w:p>
        </w:tc>
      </w:tr>
    </w:tbl>
    <w:p w14:paraId="6F378EFF" w14:textId="77777777" w:rsidR="009E71F5" w:rsidRPr="00C67DB5" w:rsidRDefault="009E71F5" w:rsidP="009E71F5">
      <w:pPr>
        <w:pStyle w:val="LithanBodyTextBold"/>
        <w:ind w:left="1287"/>
        <w:rPr>
          <w:rFonts w:ascii="Times New Roman" w:hAnsi="Times New Roman" w:cs="Times New Roman"/>
          <w:b w:val="0"/>
          <w:sz w:val="24"/>
          <w:szCs w:val="24"/>
        </w:rPr>
      </w:pPr>
    </w:p>
    <w:p w14:paraId="0E916705" w14:textId="3A4A84C0"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1" w:name="_Toc141808624"/>
      <w:r w:rsidRPr="00C67DB5">
        <w:rPr>
          <w:rFonts w:ascii="Times New Roman" w:hAnsi="Times New Roman" w:cs="Times New Roman"/>
          <w:b/>
          <w:bCs/>
          <w:color w:val="auto"/>
          <w:sz w:val="28"/>
          <w:szCs w:val="28"/>
        </w:rPr>
        <w:t>Technical Environment Requirements</w:t>
      </w:r>
      <w:bookmarkEnd w:id="11"/>
      <w:r w:rsidRPr="00C67DB5">
        <w:rPr>
          <w:rFonts w:ascii="Times New Roman" w:hAnsi="Times New Roman" w:cs="Times New Roman"/>
          <w:b/>
          <w:bCs/>
          <w:color w:val="auto"/>
          <w:sz w:val="28"/>
          <w:szCs w:val="28"/>
        </w:rPr>
        <w:t xml:space="preserve"> </w:t>
      </w:r>
    </w:p>
    <w:p w14:paraId="7B29E0FC" w14:textId="77777777" w:rsidR="009E71F5" w:rsidRPr="00C67DB5" w:rsidRDefault="009E71F5" w:rsidP="009E71F5">
      <w:pPr>
        <w:pStyle w:val="LithanBodyTextBold"/>
        <w:rPr>
          <w:rFonts w:ascii="Times New Roman" w:hAnsi="Times New Roman" w:cs="Times New Roman"/>
          <w:sz w:val="24"/>
          <w:szCs w:val="24"/>
          <w:lang w:val="en-MY" w:eastAsia="zh-CN"/>
        </w:rPr>
      </w:pPr>
    </w:p>
    <w:p w14:paraId="04E348BD" w14:textId="5E19DFE9" w:rsidR="00831E0D"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Hardware</w:t>
      </w:r>
    </w:p>
    <w:p w14:paraId="21AFDDF7" w14:textId="77777777" w:rsidR="00ED7843" w:rsidRPr="00C67DB5" w:rsidRDefault="00ED7843" w:rsidP="00831E0D">
      <w:pPr>
        <w:pStyle w:val="NoSpacing"/>
        <w:ind w:left="1080"/>
        <w:rPr>
          <w:rFonts w:ascii="Times New Roman" w:hAnsi="Times New Roman" w:cs="Times New Roman"/>
          <w:sz w:val="24"/>
        </w:rPr>
      </w:pPr>
    </w:p>
    <w:p w14:paraId="5043A6DB"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Software</w:t>
      </w:r>
    </w:p>
    <w:p w14:paraId="4E64F7C0"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Eclipse IDE: Download and install Eclipse IDE for Java EE Developers. Ensure a version that supports Java EE development, including the necessary tools and plugins for Spring MVC development.</w:t>
      </w:r>
      <w:r w:rsidRPr="00C67DB5">
        <w:rPr>
          <w:rFonts w:ascii="Times New Roman" w:hAnsi="Times New Roman" w:cs="Times New Roman"/>
          <w:sz w:val="24"/>
          <w:lang w:val="id-ID"/>
        </w:rPr>
        <w:t xml:space="preserve"> (Eclipse Version: 4.26.0)</w:t>
      </w:r>
    </w:p>
    <w:p w14:paraId="12815293"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Spring Framework: Download and include the Spring framework libraries in your project. </w:t>
      </w:r>
      <w:r w:rsidRPr="00C67DB5">
        <w:rPr>
          <w:rFonts w:ascii="Times New Roman" w:hAnsi="Times New Roman" w:cs="Times New Roman"/>
          <w:sz w:val="24"/>
          <w:lang w:val="id-ID"/>
        </w:rPr>
        <w:t xml:space="preserve"> (Spring framework 5.2.10)</w:t>
      </w:r>
    </w:p>
    <w:p w14:paraId="0649925E"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Apache Tomcat: Install a servlet container like Apache Tomcat on your machine. </w:t>
      </w:r>
      <w:r w:rsidRPr="00C67DB5">
        <w:rPr>
          <w:rFonts w:ascii="Times New Roman" w:hAnsi="Times New Roman" w:cs="Times New Roman"/>
          <w:sz w:val="24"/>
          <w:lang w:val="id-ID"/>
        </w:rPr>
        <w:t>We</w:t>
      </w:r>
      <w:r w:rsidRPr="00C67DB5">
        <w:rPr>
          <w:rFonts w:ascii="Times New Roman" w:hAnsi="Times New Roman" w:cs="Times New Roman"/>
          <w:sz w:val="24"/>
        </w:rPr>
        <w:t xml:space="preserve"> need it to deploy and run </w:t>
      </w:r>
      <w:r w:rsidRPr="00C67DB5">
        <w:rPr>
          <w:rFonts w:ascii="Times New Roman" w:hAnsi="Times New Roman" w:cs="Times New Roman"/>
          <w:sz w:val="24"/>
          <w:lang w:val="id-ID"/>
        </w:rPr>
        <w:t>the</w:t>
      </w:r>
      <w:r w:rsidRPr="00C67DB5">
        <w:rPr>
          <w:rFonts w:ascii="Times New Roman" w:hAnsi="Times New Roman" w:cs="Times New Roman"/>
          <w:sz w:val="24"/>
        </w:rPr>
        <w:t xml:space="preserve"> Spring MVC application. Ensure that the servlet container is compatible with the version of </w:t>
      </w:r>
      <w:r w:rsidRPr="00C67DB5">
        <w:rPr>
          <w:rFonts w:ascii="Times New Roman" w:hAnsi="Times New Roman" w:cs="Times New Roman"/>
          <w:sz w:val="24"/>
          <w:lang w:val="id-ID"/>
        </w:rPr>
        <w:t xml:space="preserve">the </w:t>
      </w:r>
      <w:r w:rsidRPr="00C67DB5">
        <w:rPr>
          <w:rFonts w:ascii="Times New Roman" w:hAnsi="Times New Roman" w:cs="Times New Roman"/>
          <w:sz w:val="24"/>
        </w:rPr>
        <w:t>Spring framework you're using.</w:t>
      </w:r>
      <w:r w:rsidRPr="00C67DB5">
        <w:rPr>
          <w:rFonts w:ascii="Times New Roman" w:hAnsi="Times New Roman" w:cs="Times New Roman"/>
          <w:sz w:val="24"/>
          <w:lang w:val="id-ID"/>
        </w:rPr>
        <w:t xml:space="preserve"> (Apache Tomcat 9.0)</w:t>
      </w:r>
    </w:p>
    <w:p w14:paraId="4F80E621"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Maven or Gradle:</w:t>
      </w:r>
      <w:r w:rsidRPr="00C67DB5">
        <w:rPr>
          <w:rFonts w:ascii="Times New Roman" w:hAnsi="Times New Roman" w:cs="Times New Roman"/>
          <w:sz w:val="24"/>
          <w:lang w:val="id-ID"/>
        </w:rPr>
        <w:t xml:space="preserve"> A</w:t>
      </w:r>
      <w:r w:rsidRPr="00C67DB5">
        <w:rPr>
          <w:rFonts w:ascii="Times New Roman" w:hAnsi="Times New Roman" w:cs="Times New Roman"/>
          <w:sz w:val="24"/>
        </w:rPr>
        <w:t xml:space="preserve"> build automation tool like Maven or Gradle can simplify the project setup and manage dependencies effectively.</w:t>
      </w:r>
    </w:p>
    <w:p w14:paraId="1F0972DB"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Java Development Kit (JDK): Install the latest version of JDK on your system. Eclipse requires a compatible JDK to run.</w:t>
      </w:r>
      <w:r w:rsidRPr="00C67DB5">
        <w:rPr>
          <w:rFonts w:ascii="Times New Roman" w:hAnsi="Times New Roman" w:cs="Times New Roman"/>
          <w:sz w:val="24"/>
          <w:lang w:val="id-ID"/>
        </w:rPr>
        <w:t xml:space="preserve"> (JDK 18.0.2)</w:t>
      </w:r>
    </w:p>
    <w:p w14:paraId="4888007E" w14:textId="77777777" w:rsidR="00831E0D" w:rsidRPr="00C67DB5" w:rsidRDefault="00831E0D" w:rsidP="00831E0D">
      <w:pPr>
        <w:pStyle w:val="NoSpacing"/>
        <w:ind w:left="1080"/>
        <w:jc w:val="both"/>
        <w:rPr>
          <w:rFonts w:ascii="Times New Roman" w:hAnsi="Times New Roman" w:cs="Times New Roman"/>
          <w:sz w:val="24"/>
        </w:rPr>
      </w:pPr>
      <w:r w:rsidRPr="00C67DB5">
        <w:rPr>
          <w:rFonts w:ascii="Times New Roman" w:hAnsi="Times New Roman" w:cs="Times New Roman"/>
          <w:sz w:val="24"/>
        </w:rPr>
        <w:t>Database</w:t>
      </w:r>
    </w:p>
    <w:p w14:paraId="2487BFCF" w14:textId="77777777" w:rsidR="00831E0D" w:rsidRPr="00C67DB5" w:rsidRDefault="00831E0D" w:rsidP="00B70387">
      <w:pPr>
        <w:pStyle w:val="NoSpacing"/>
        <w:numPr>
          <w:ilvl w:val="0"/>
          <w:numId w:val="18"/>
        </w:numPr>
        <w:ind w:left="1789" w:hanging="284"/>
        <w:jc w:val="both"/>
        <w:rPr>
          <w:rFonts w:ascii="Times New Roman" w:hAnsi="Times New Roman" w:cs="Times New Roman"/>
          <w:b/>
          <w:color w:val="0563C1" w:themeColor="hyperlink"/>
          <w:u w:val="single"/>
        </w:rPr>
      </w:pPr>
      <w:r w:rsidRPr="00C67DB5">
        <w:rPr>
          <w:rFonts w:ascii="Times New Roman" w:hAnsi="Times New Roman" w:cs="Times New Roman"/>
          <w:sz w:val="24"/>
          <w:lang w:val="id-ID"/>
        </w:rPr>
        <w:t>MySQL WorkBench 8.0. (MySQL Server 8.0.31)</w:t>
      </w:r>
    </w:p>
    <w:p w14:paraId="0AD06DDE" w14:textId="77777777" w:rsidR="009E71F5" w:rsidRPr="00C67DB5" w:rsidRDefault="009E71F5" w:rsidP="009E71F5">
      <w:pPr>
        <w:pStyle w:val="LithanBodyTextBold"/>
        <w:rPr>
          <w:rFonts w:ascii="Times New Roman" w:hAnsi="Times New Roman" w:cs="Times New Roman"/>
          <w:sz w:val="24"/>
          <w:szCs w:val="24"/>
        </w:rPr>
      </w:pPr>
    </w:p>
    <w:p w14:paraId="63751792" w14:textId="500C3C1A" w:rsidR="009E71F5" w:rsidRPr="00C67DB5" w:rsidRDefault="009E71F5" w:rsidP="009E71F5">
      <w:pPr>
        <w:pStyle w:val="LithanBodyTextBold"/>
        <w:rPr>
          <w:rFonts w:ascii="Times New Roman" w:hAnsi="Times New Roman" w:cs="Times New Roman"/>
          <w:sz w:val="24"/>
          <w:szCs w:val="24"/>
        </w:rPr>
      </w:pPr>
    </w:p>
    <w:p w14:paraId="006A9135" w14:textId="135156FA" w:rsidR="00774EA7" w:rsidRPr="00C67DB5" w:rsidRDefault="00774EA7" w:rsidP="009E71F5">
      <w:pPr>
        <w:pStyle w:val="LithanBodyTextBold"/>
        <w:rPr>
          <w:rFonts w:ascii="Times New Roman" w:hAnsi="Times New Roman" w:cs="Times New Roman"/>
          <w:sz w:val="24"/>
          <w:szCs w:val="24"/>
        </w:rPr>
      </w:pPr>
    </w:p>
    <w:p w14:paraId="32827B8E" w14:textId="52CAC78C" w:rsidR="00774EA7" w:rsidRPr="00C67DB5" w:rsidRDefault="00774EA7" w:rsidP="009E71F5">
      <w:pPr>
        <w:pStyle w:val="LithanBodyTextBold"/>
        <w:rPr>
          <w:rFonts w:ascii="Times New Roman" w:hAnsi="Times New Roman" w:cs="Times New Roman"/>
          <w:sz w:val="24"/>
          <w:szCs w:val="24"/>
        </w:rPr>
      </w:pPr>
    </w:p>
    <w:p w14:paraId="48561698" w14:textId="29ADA760" w:rsidR="00774EA7" w:rsidRPr="00C67DB5" w:rsidRDefault="00774EA7" w:rsidP="009E71F5">
      <w:pPr>
        <w:pStyle w:val="LithanBodyTextBold"/>
        <w:rPr>
          <w:rFonts w:ascii="Times New Roman" w:hAnsi="Times New Roman" w:cs="Times New Roman"/>
          <w:sz w:val="24"/>
          <w:szCs w:val="24"/>
        </w:rPr>
      </w:pPr>
    </w:p>
    <w:p w14:paraId="05FAE5C5" w14:textId="72E30AEB" w:rsidR="00774EA7" w:rsidRDefault="00774EA7" w:rsidP="009E71F5">
      <w:pPr>
        <w:pStyle w:val="LithanBodyTextBold"/>
        <w:rPr>
          <w:rFonts w:ascii="Times New Roman" w:hAnsi="Times New Roman" w:cs="Times New Roman"/>
          <w:sz w:val="24"/>
          <w:szCs w:val="24"/>
        </w:rPr>
      </w:pPr>
    </w:p>
    <w:p w14:paraId="0B26D070" w14:textId="6B16FDED" w:rsidR="00ED7843" w:rsidRDefault="00ED7843" w:rsidP="009E71F5">
      <w:pPr>
        <w:pStyle w:val="LithanBodyTextBold"/>
        <w:rPr>
          <w:rFonts w:ascii="Times New Roman" w:hAnsi="Times New Roman" w:cs="Times New Roman"/>
          <w:sz w:val="24"/>
          <w:szCs w:val="24"/>
        </w:rPr>
      </w:pPr>
    </w:p>
    <w:p w14:paraId="6C185180" w14:textId="7BFB849F" w:rsidR="00ED7843" w:rsidRDefault="00ED7843" w:rsidP="009E71F5">
      <w:pPr>
        <w:pStyle w:val="LithanBodyTextBold"/>
        <w:rPr>
          <w:rFonts w:ascii="Times New Roman" w:hAnsi="Times New Roman" w:cs="Times New Roman"/>
          <w:sz w:val="24"/>
          <w:szCs w:val="24"/>
        </w:rPr>
      </w:pPr>
    </w:p>
    <w:p w14:paraId="7B1BC1F7" w14:textId="72ED2AD2" w:rsidR="00ED7843" w:rsidRDefault="00ED7843" w:rsidP="009E71F5">
      <w:pPr>
        <w:pStyle w:val="LithanBodyTextBold"/>
        <w:rPr>
          <w:rFonts w:ascii="Times New Roman" w:hAnsi="Times New Roman" w:cs="Times New Roman"/>
          <w:sz w:val="24"/>
          <w:szCs w:val="24"/>
        </w:rPr>
      </w:pPr>
    </w:p>
    <w:p w14:paraId="0F90B181" w14:textId="3CF6550A" w:rsidR="00ED7843" w:rsidRDefault="00ED7843" w:rsidP="009E71F5">
      <w:pPr>
        <w:pStyle w:val="LithanBodyTextBold"/>
        <w:rPr>
          <w:rFonts w:ascii="Times New Roman" w:hAnsi="Times New Roman" w:cs="Times New Roman"/>
          <w:sz w:val="24"/>
          <w:szCs w:val="24"/>
        </w:rPr>
      </w:pPr>
    </w:p>
    <w:p w14:paraId="51293CCB" w14:textId="77777777" w:rsidR="00ED7843" w:rsidRPr="00C67DB5" w:rsidRDefault="00ED7843" w:rsidP="009E71F5">
      <w:pPr>
        <w:pStyle w:val="LithanBodyTextBold"/>
        <w:rPr>
          <w:rFonts w:ascii="Times New Roman" w:hAnsi="Times New Roman" w:cs="Times New Roman"/>
          <w:sz w:val="24"/>
          <w:szCs w:val="24"/>
        </w:rPr>
      </w:pPr>
    </w:p>
    <w:p w14:paraId="4221E348" w14:textId="2919190D" w:rsidR="00774EA7" w:rsidRPr="00C67DB5" w:rsidRDefault="00774EA7" w:rsidP="00487F88">
      <w:pPr>
        <w:pStyle w:val="LithanBodyTextBold"/>
        <w:ind w:left="0"/>
        <w:rPr>
          <w:rFonts w:ascii="Times New Roman" w:hAnsi="Times New Roman" w:cs="Times New Roman"/>
          <w:sz w:val="24"/>
          <w:szCs w:val="24"/>
        </w:rPr>
      </w:pPr>
    </w:p>
    <w:p w14:paraId="1C4510FC" w14:textId="7A87B09D"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2" w:name="_Toc141808625"/>
      <w:r w:rsidRPr="00C67DB5">
        <w:rPr>
          <w:rFonts w:ascii="Times New Roman" w:hAnsi="Times New Roman" w:cs="Times New Roman"/>
          <w:b/>
          <w:bCs/>
          <w:color w:val="auto"/>
          <w:sz w:val="28"/>
          <w:szCs w:val="28"/>
        </w:rPr>
        <w:lastRenderedPageBreak/>
        <w:t>Testing Requirements</w:t>
      </w:r>
      <w:bookmarkEnd w:id="12"/>
    </w:p>
    <w:p w14:paraId="6C197F0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unctional Testing Requirements:</w:t>
      </w:r>
    </w:p>
    <w:p w14:paraId="292BCC59"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104B35D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p>
    <w:p w14:paraId="305D6C32" w14:textId="77777777" w:rsidR="00774EA7" w:rsidRPr="00C67DB5" w:rsidRDefault="00774EA7" w:rsidP="00B70387">
      <w:pPr>
        <w:pStyle w:val="ListParagraph"/>
        <w:framePr w:wrap="around"/>
        <w:numPr>
          <w:ilvl w:val="0"/>
          <w:numId w:val="22"/>
        </w:numPr>
      </w:pPr>
      <w:r w:rsidRPr="00C67DB5">
        <w:t>Verify successful registration with all required fields.</w:t>
      </w:r>
    </w:p>
    <w:p w14:paraId="0B0C9402" w14:textId="77777777" w:rsidR="00774EA7" w:rsidRPr="00C67DB5" w:rsidRDefault="00774EA7" w:rsidP="00B70387">
      <w:pPr>
        <w:pStyle w:val="ListParagraph"/>
        <w:framePr w:wrap="around"/>
        <w:numPr>
          <w:ilvl w:val="0"/>
          <w:numId w:val="22"/>
        </w:numPr>
      </w:pPr>
      <w:r w:rsidRPr="00C67DB5">
        <w:t>Confirm receipt of the confirmation email after registration.</w:t>
      </w:r>
    </w:p>
    <w:p w14:paraId="7C96BC0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 and Authentication:</w:t>
      </w:r>
    </w:p>
    <w:p w14:paraId="3DB87EA9" w14:textId="77777777" w:rsidR="00774EA7" w:rsidRPr="00C67DB5" w:rsidRDefault="00774EA7" w:rsidP="00B70387">
      <w:pPr>
        <w:pStyle w:val="ListParagraph"/>
        <w:framePr w:wrap="around"/>
        <w:numPr>
          <w:ilvl w:val="0"/>
          <w:numId w:val="23"/>
        </w:numPr>
      </w:pPr>
      <w:r w:rsidRPr="00C67DB5">
        <w:t>Test successful login with valid credentials.</w:t>
      </w:r>
    </w:p>
    <w:p w14:paraId="69DFE7B1" w14:textId="77777777" w:rsidR="00774EA7" w:rsidRPr="00C67DB5" w:rsidRDefault="00774EA7" w:rsidP="00B70387">
      <w:pPr>
        <w:pStyle w:val="ListParagraph"/>
        <w:framePr w:wrap="around"/>
        <w:numPr>
          <w:ilvl w:val="0"/>
          <w:numId w:val="23"/>
        </w:numPr>
      </w:pPr>
      <w:r w:rsidRPr="00C67DB5">
        <w:t>System verification rejected invalid login attempts.</w:t>
      </w:r>
    </w:p>
    <w:p w14:paraId="4DC86A6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p>
    <w:p w14:paraId="1CA61FD3" w14:textId="67EB5987" w:rsidR="00774EA7" w:rsidRDefault="00774EA7" w:rsidP="00B70387">
      <w:pPr>
        <w:pStyle w:val="ListParagraph"/>
        <w:framePr w:wrap="around"/>
        <w:numPr>
          <w:ilvl w:val="0"/>
          <w:numId w:val="27"/>
        </w:numPr>
      </w:pPr>
      <w:r w:rsidRPr="00C67DB5">
        <w:t>Test the password reset function via the email link provided.</w:t>
      </w:r>
    </w:p>
    <w:p w14:paraId="4AD68215" w14:textId="77777777" w:rsidR="00C67DB5" w:rsidRPr="00C67DB5" w:rsidRDefault="00C67DB5" w:rsidP="00C67DB5">
      <w:pPr>
        <w:pStyle w:val="ListParagraph"/>
        <w:framePr w:wrap="around"/>
        <w:numPr>
          <w:ilvl w:val="0"/>
          <w:numId w:val="0"/>
        </w:numPr>
        <w:ind w:left="1211"/>
      </w:pPr>
    </w:p>
    <w:p w14:paraId="3C673D83" w14:textId="6CE9426C" w:rsidR="00C67DB5" w:rsidRPr="00C67DB5" w:rsidRDefault="00C67DB5" w:rsidP="00C67DB5">
      <w:pPr>
        <w:framePr w:hSpace="180" w:wrap="around" w:vAnchor="text" w:hAnchor="margin" w:y="100"/>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Search:</w:t>
      </w:r>
    </w:p>
    <w:p w14:paraId="53C577DB" w14:textId="77777777" w:rsidR="00774EA7" w:rsidRPr="00C67DB5" w:rsidRDefault="00774EA7" w:rsidP="00B70387">
      <w:pPr>
        <w:pStyle w:val="ListParagraph"/>
        <w:framePr w:wrap="around"/>
        <w:numPr>
          <w:ilvl w:val="0"/>
          <w:numId w:val="27"/>
        </w:numPr>
      </w:pPr>
      <w:r w:rsidRPr="00C67DB5">
        <w:t>User verification can search for others using different parameters.</w:t>
      </w:r>
    </w:p>
    <w:p w14:paraId="5993F3F5" w14:textId="77777777" w:rsidR="00774EA7" w:rsidRPr="00C67DB5" w:rsidRDefault="00774EA7" w:rsidP="00B70387">
      <w:pPr>
        <w:pStyle w:val="ListParagraph"/>
        <w:framePr w:wrap="around"/>
        <w:numPr>
          <w:ilvl w:val="0"/>
          <w:numId w:val="27"/>
        </w:numPr>
      </w:pPr>
      <w:r w:rsidRPr="00C67DB5">
        <w:t>Make sure search results are accurate and relevant.</w:t>
      </w:r>
    </w:p>
    <w:p w14:paraId="1C02F15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p>
    <w:p w14:paraId="37F09F2C" w14:textId="77777777" w:rsidR="00774EA7" w:rsidRPr="00C67DB5" w:rsidRDefault="00774EA7" w:rsidP="00B70387">
      <w:pPr>
        <w:pStyle w:val="ListParagraph"/>
        <w:framePr w:wrap="around"/>
        <w:numPr>
          <w:ilvl w:val="0"/>
          <w:numId w:val="24"/>
        </w:numPr>
      </w:pPr>
      <w:r w:rsidRPr="00C67DB5">
        <w:t>Test that the public user profile displays the correct information.</w:t>
      </w:r>
    </w:p>
    <w:p w14:paraId="2517204C" w14:textId="77777777" w:rsidR="00774EA7" w:rsidRPr="00C67DB5" w:rsidRDefault="00774EA7" w:rsidP="00B70387">
      <w:pPr>
        <w:pStyle w:val="ListParagraph"/>
        <w:framePr w:wrap="around"/>
        <w:numPr>
          <w:ilvl w:val="0"/>
          <w:numId w:val="24"/>
        </w:numPr>
      </w:pPr>
      <w:r w:rsidRPr="00C67DB5">
        <w:t>Make sure the profile is accessible to other registered users.</w:t>
      </w:r>
    </w:p>
    <w:p w14:paraId="033EB7C3"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 (Admin):</w:t>
      </w:r>
    </w:p>
    <w:p w14:paraId="181C7781" w14:textId="77777777" w:rsidR="00774EA7" w:rsidRPr="00C67DB5" w:rsidRDefault="00774EA7" w:rsidP="00B70387">
      <w:pPr>
        <w:pStyle w:val="ListParagraph"/>
        <w:framePr w:wrap="around"/>
        <w:numPr>
          <w:ilvl w:val="0"/>
          <w:numId w:val="25"/>
        </w:numPr>
      </w:pPr>
      <w:r w:rsidRPr="00C67DB5">
        <w:t>Test Administrator's ability to manage user profiles.</w:t>
      </w:r>
    </w:p>
    <w:p w14:paraId="1721442B" w14:textId="77777777" w:rsidR="00774EA7" w:rsidRPr="00C67DB5" w:rsidRDefault="00774EA7" w:rsidP="00B70387">
      <w:pPr>
        <w:pStyle w:val="ListParagraph"/>
        <w:framePr w:wrap="around"/>
        <w:numPr>
          <w:ilvl w:val="0"/>
          <w:numId w:val="25"/>
        </w:numPr>
      </w:pPr>
      <w:r w:rsidRPr="00C67DB5">
        <w:t>Ensure that the system can edit user information and delete user accounts.</w:t>
      </w:r>
    </w:p>
    <w:p w14:paraId="7240E7D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 (Admin):</w:t>
      </w:r>
    </w:p>
    <w:p w14:paraId="3F0BAC47" w14:textId="77777777" w:rsidR="00774EA7" w:rsidRPr="00C67DB5" w:rsidRDefault="00774EA7" w:rsidP="00B70387">
      <w:pPr>
        <w:pStyle w:val="ListParagraph"/>
        <w:framePr w:wrap="around"/>
        <w:numPr>
          <w:ilvl w:val="0"/>
          <w:numId w:val="26"/>
        </w:numPr>
      </w:pPr>
      <w:r w:rsidRPr="00C67DB5">
        <w:t>Confirm that Administrators can send bulk emails to Users.</w:t>
      </w:r>
    </w:p>
    <w:p w14:paraId="04A9DB1A"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59A2D3A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3DDCF30A" w14:textId="03471950"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st Job(Admin):</w:t>
      </w:r>
    </w:p>
    <w:p w14:paraId="606498E7" w14:textId="77777777" w:rsidR="00774EA7" w:rsidRPr="00C67DB5" w:rsidRDefault="00774EA7" w:rsidP="00B70387">
      <w:pPr>
        <w:pStyle w:val="ListParagraph"/>
        <w:framePr w:wrap="around"/>
        <w:numPr>
          <w:ilvl w:val="0"/>
          <w:numId w:val="26"/>
        </w:numPr>
      </w:pPr>
      <w:r w:rsidRPr="00C67DB5">
        <w:t>Ensure the admin can post the jobs.</w:t>
      </w:r>
    </w:p>
    <w:p w14:paraId="0E4AC0B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70CF240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64CF19EB" w14:textId="22494B01"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Non-Functional Testing Requirements:</w:t>
      </w:r>
    </w:p>
    <w:p w14:paraId="7822417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55370837"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Compatibility Testing / Cross Browser:</w:t>
      </w:r>
    </w:p>
    <w:p w14:paraId="3B42FBA0" w14:textId="77777777" w:rsidR="00774EA7" w:rsidRPr="005D2E0F" w:rsidRDefault="00774EA7" w:rsidP="00B70387">
      <w:pPr>
        <w:pStyle w:val="ListParagraph"/>
        <w:framePr w:wrap="around"/>
        <w:numPr>
          <w:ilvl w:val="0"/>
          <w:numId w:val="26"/>
        </w:numPr>
        <w:rPr>
          <w:color w:val="0E101A"/>
          <w:sz w:val="24"/>
          <w:szCs w:val="24"/>
          <w:lang w:val="id-ID" w:eastAsia="id-ID"/>
        </w:rPr>
      </w:pPr>
      <w:r w:rsidRPr="005D2E0F">
        <w:rPr>
          <w:color w:val="0E101A"/>
          <w:sz w:val="24"/>
          <w:szCs w:val="24"/>
          <w:lang w:val="id-ID" w:eastAsia="id-ID"/>
        </w:rPr>
        <w:t>Test the portal on different web browsers (Chrome, Firefox, Edge) to ensure compatibility.</w:t>
      </w:r>
    </w:p>
    <w:p w14:paraId="13BBF435" w14:textId="77777777" w:rsidR="00774EA7" w:rsidRPr="005D2E0F" w:rsidRDefault="00774EA7" w:rsidP="00B70387">
      <w:pPr>
        <w:pStyle w:val="ListParagraph"/>
        <w:framePr w:wrap="around"/>
        <w:numPr>
          <w:ilvl w:val="0"/>
          <w:numId w:val="26"/>
        </w:numPr>
        <w:rPr>
          <w:color w:val="0E101A"/>
          <w:sz w:val="24"/>
          <w:szCs w:val="24"/>
          <w:lang w:val="id-ID" w:eastAsia="id-ID"/>
        </w:rPr>
      </w:pPr>
      <w:r w:rsidRPr="005D2E0F">
        <w:rPr>
          <w:color w:val="0E101A"/>
          <w:sz w:val="24"/>
          <w:szCs w:val="24"/>
          <w:lang w:val="id-ID" w:eastAsia="id-ID"/>
        </w:rPr>
        <w:t>Verify that the portal is working correctly in each supported browser.</w:t>
      </w:r>
    </w:p>
    <w:p w14:paraId="2C9448E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erformance Efficiency - Load Testing:</w:t>
      </w:r>
    </w:p>
    <w:p w14:paraId="4FBCBF59" w14:textId="77777777" w:rsidR="00774EA7" w:rsidRPr="005D2E0F" w:rsidRDefault="00774EA7" w:rsidP="00B70387">
      <w:pPr>
        <w:pStyle w:val="ListParagraph"/>
        <w:framePr w:wrap="around"/>
        <w:numPr>
          <w:ilvl w:val="0"/>
          <w:numId w:val="39"/>
        </w:numPr>
        <w:ind w:left="1276" w:hanging="425"/>
        <w:rPr>
          <w:color w:val="0E101A"/>
          <w:sz w:val="24"/>
          <w:szCs w:val="24"/>
          <w:lang w:val="id-ID" w:eastAsia="id-ID"/>
        </w:rPr>
      </w:pPr>
      <w:r w:rsidRPr="005D2E0F">
        <w:rPr>
          <w:color w:val="0E101A"/>
          <w:sz w:val="24"/>
          <w:szCs w:val="24"/>
          <w:lang w:val="id-ID" w:eastAsia="id-ID"/>
        </w:rPr>
        <w:t>Assess portal performance under various load conditions.</w:t>
      </w:r>
    </w:p>
    <w:p w14:paraId="17058A7B" w14:textId="77777777" w:rsidR="00774EA7" w:rsidRPr="005D2E0F" w:rsidRDefault="00774EA7" w:rsidP="00B70387">
      <w:pPr>
        <w:pStyle w:val="ListParagraph"/>
        <w:framePr w:wrap="around"/>
        <w:numPr>
          <w:ilvl w:val="0"/>
          <w:numId w:val="39"/>
        </w:numPr>
        <w:ind w:left="1276" w:hanging="425"/>
        <w:rPr>
          <w:color w:val="0E101A"/>
          <w:sz w:val="24"/>
          <w:szCs w:val="24"/>
          <w:lang w:val="id-ID" w:eastAsia="id-ID"/>
        </w:rPr>
      </w:pPr>
      <w:r w:rsidRPr="005D2E0F">
        <w:rPr>
          <w:color w:val="0E101A"/>
          <w:sz w:val="24"/>
          <w:szCs w:val="24"/>
          <w:lang w:val="id-ID" w:eastAsia="id-ID"/>
        </w:rPr>
        <w:t>Determine response time and system stability under heavy user traffic.</w:t>
      </w:r>
    </w:p>
    <w:p w14:paraId="4A9E5FA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rtability Testing (Different Devices):</w:t>
      </w:r>
    </w:p>
    <w:p w14:paraId="38C89B1B" w14:textId="77777777" w:rsidR="00774EA7" w:rsidRPr="005D2E0F" w:rsidRDefault="00774EA7" w:rsidP="00B70387">
      <w:pPr>
        <w:pStyle w:val="ListParagraph"/>
        <w:framePr w:wrap="around"/>
        <w:numPr>
          <w:ilvl w:val="0"/>
          <w:numId w:val="40"/>
        </w:numPr>
        <w:ind w:left="1276" w:hanging="425"/>
        <w:rPr>
          <w:color w:val="0E101A"/>
          <w:sz w:val="24"/>
          <w:szCs w:val="24"/>
          <w:lang w:val="id-ID" w:eastAsia="id-ID"/>
        </w:rPr>
      </w:pPr>
      <w:r w:rsidRPr="005D2E0F">
        <w:rPr>
          <w:color w:val="0E101A"/>
          <w:sz w:val="24"/>
          <w:szCs w:val="24"/>
          <w:lang w:val="id-ID" w:eastAsia="id-ID"/>
        </w:rPr>
        <w:t>Verify portal responsiveness across devices, including desktops, tablets, and mobile phones.</w:t>
      </w:r>
    </w:p>
    <w:p w14:paraId="02F323F1" w14:textId="77777777" w:rsidR="00774EA7" w:rsidRPr="005D2E0F" w:rsidRDefault="00774EA7" w:rsidP="00B70387">
      <w:pPr>
        <w:pStyle w:val="ListParagraph"/>
        <w:framePr w:wrap="around"/>
        <w:numPr>
          <w:ilvl w:val="0"/>
          <w:numId w:val="40"/>
        </w:numPr>
        <w:ind w:left="1276" w:hanging="425"/>
        <w:rPr>
          <w:color w:val="0E101A"/>
          <w:sz w:val="24"/>
          <w:szCs w:val="24"/>
          <w:lang w:val="id-ID" w:eastAsia="id-ID"/>
        </w:rPr>
      </w:pPr>
      <w:r w:rsidRPr="005D2E0F">
        <w:rPr>
          <w:color w:val="0E101A"/>
          <w:sz w:val="24"/>
          <w:szCs w:val="24"/>
          <w:lang w:val="id-ID" w:eastAsia="id-ID"/>
        </w:rPr>
        <w:t>Make sure the layout and functionality of the portal adapt to different screen sizes.</w:t>
      </w:r>
    </w:p>
    <w:p w14:paraId="44B692D1"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2B2B3399"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7BCFF2C3" w14:textId="0CD3CB1A" w:rsidR="00774EA7" w:rsidRPr="00C67DB5" w:rsidRDefault="00774EA7" w:rsidP="009E71F5">
      <w:pPr>
        <w:pStyle w:val="LithanBodyTextBold"/>
        <w:ind w:left="720"/>
        <w:rPr>
          <w:rFonts w:ascii="Times New Roman" w:hAnsi="Times New Roman" w:cs="Times New Roman"/>
          <w:b w:val="0"/>
          <w:bCs/>
          <w:sz w:val="24"/>
          <w:szCs w:val="24"/>
          <w:lang w:val="id-ID"/>
        </w:rPr>
      </w:pPr>
    </w:p>
    <w:p w14:paraId="34235453" w14:textId="4A66D09D" w:rsidR="00241263" w:rsidRPr="00C67DB5" w:rsidRDefault="00241263" w:rsidP="009E71F5">
      <w:pPr>
        <w:pStyle w:val="LithanBodyTextBold"/>
        <w:ind w:left="720"/>
        <w:rPr>
          <w:rFonts w:ascii="Times New Roman" w:hAnsi="Times New Roman" w:cs="Times New Roman"/>
          <w:b w:val="0"/>
          <w:bCs/>
          <w:sz w:val="24"/>
          <w:szCs w:val="24"/>
          <w:lang w:val="id-ID"/>
        </w:rPr>
      </w:pPr>
    </w:p>
    <w:p w14:paraId="655DF66B" w14:textId="60C3497A" w:rsidR="00241263" w:rsidRPr="00C67DB5" w:rsidRDefault="00241263" w:rsidP="009E71F5">
      <w:pPr>
        <w:pStyle w:val="LithanBodyTextBold"/>
        <w:ind w:left="720"/>
        <w:rPr>
          <w:rFonts w:ascii="Times New Roman" w:hAnsi="Times New Roman" w:cs="Times New Roman"/>
          <w:b w:val="0"/>
          <w:bCs/>
          <w:sz w:val="24"/>
          <w:szCs w:val="24"/>
          <w:lang w:val="id-ID"/>
        </w:rPr>
      </w:pPr>
    </w:p>
    <w:p w14:paraId="3EE6A8A9" w14:textId="31E11EFB" w:rsidR="00241263" w:rsidRPr="00C67DB5" w:rsidRDefault="00241263" w:rsidP="009E71F5">
      <w:pPr>
        <w:pStyle w:val="LithanBodyTextBold"/>
        <w:ind w:left="720"/>
        <w:rPr>
          <w:rFonts w:ascii="Times New Roman" w:hAnsi="Times New Roman" w:cs="Times New Roman"/>
          <w:b w:val="0"/>
          <w:bCs/>
          <w:sz w:val="24"/>
          <w:szCs w:val="24"/>
          <w:lang w:val="id-ID"/>
        </w:rPr>
      </w:pPr>
    </w:p>
    <w:p w14:paraId="246E56E1" w14:textId="3807CB75" w:rsidR="00241263" w:rsidRPr="00C67DB5" w:rsidRDefault="00241263" w:rsidP="009E71F5">
      <w:pPr>
        <w:pStyle w:val="LithanBodyTextBold"/>
        <w:ind w:left="720"/>
        <w:rPr>
          <w:rFonts w:ascii="Times New Roman" w:hAnsi="Times New Roman" w:cs="Times New Roman"/>
          <w:b w:val="0"/>
          <w:bCs/>
          <w:sz w:val="24"/>
          <w:szCs w:val="24"/>
          <w:lang w:val="id-ID"/>
        </w:rPr>
      </w:pPr>
    </w:p>
    <w:p w14:paraId="1E15198E" w14:textId="2A820C18" w:rsidR="00241263" w:rsidRPr="00C67DB5" w:rsidRDefault="00241263" w:rsidP="009E71F5">
      <w:pPr>
        <w:pStyle w:val="LithanBodyTextBold"/>
        <w:ind w:left="720"/>
        <w:rPr>
          <w:rFonts w:ascii="Times New Roman" w:hAnsi="Times New Roman" w:cs="Times New Roman"/>
          <w:b w:val="0"/>
          <w:bCs/>
          <w:sz w:val="24"/>
          <w:szCs w:val="24"/>
          <w:lang w:val="id-ID"/>
        </w:rPr>
      </w:pPr>
    </w:p>
    <w:p w14:paraId="5A16AE56" w14:textId="332B0D3B" w:rsidR="00241263" w:rsidRPr="00C67DB5" w:rsidRDefault="00241263" w:rsidP="009E71F5">
      <w:pPr>
        <w:pStyle w:val="LithanBodyTextBold"/>
        <w:ind w:left="720"/>
        <w:rPr>
          <w:rFonts w:ascii="Times New Roman" w:hAnsi="Times New Roman" w:cs="Times New Roman"/>
          <w:b w:val="0"/>
          <w:bCs/>
          <w:sz w:val="24"/>
          <w:szCs w:val="24"/>
          <w:lang w:val="id-ID"/>
        </w:rPr>
      </w:pPr>
    </w:p>
    <w:p w14:paraId="7DF98A5F" w14:textId="25CD2594" w:rsidR="00EA2D8C" w:rsidRPr="00C67DB5" w:rsidRDefault="00EA2D8C" w:rsidP="008517C8">
      <w:pPr>
        <w:pStyle w:val="Heading1"/>
        <w:rPr>
          <w:rFonts w:ascii="Times New Roman" w:hAnsi="Times New Roman" w:cs="Times New Roman"/>
          <w:sz w:val="32"/>
          <w:szCs w:val="28"/>
        </w:rPr>
      </w:pPr>
      <w:bookmarkStart w:id="13" w:name="_Toc141808626"/>
      <w:r w:rsidRPr="00C67DB5">
        <w:rPr>
          <w:rFonts w:ascii="Times New Roman" w:hAnsi="Times New Roman" w:cs="Times New Roman"/>
          <w:sz w:val="32"/>
          <w:szCs w:val="28"/>
        </w:rPr>
        <w:lastRenderedPageBreak/>
        <w:t>Task 2</w:t>
      </w:r>
      <w:bookmarkEnd w:id="13"/>
      <w:r w:rsidR="009E71F5" w:rsidRPr="00C67DB5">
        <w:rPr>
          <w:rFonts w:ascii="Times New Roman" w:hAnsi="Times New Roman" w:cs="Times New Roman"/>
          <w:sz w:val="32"/>
          <w:szCs w:val="28"/>
        </w:rPr>
        <w:t xml:space="preserve"> </w:t>
      </w:r>
    </w:p>
    <w:p w14:paraId="693E6D19" w14:textId="77777777" w:rsidR="0078656C" w:rsidRPr="00C67DB5" w:rsidRDefault="0078656C" w:rsidP="00E97F3C">
      <w:pPr>
        <w:pStyle w:val="LithanBodyTextBold"/>
        <w:rPr>
          <w:rFonts w:ascii="Times New Roman" w:hAnsi="Times New Roman" w:cs="Times New Roman"/>
          <w:sz w:val="24"/>
          <w:szCs w:val="24"/>
        </w:rPr>
      </w:pPr>
    </w:p>
    <w:p w14:paraId="1AEC4B66" w14:textId="0A80482A" w:rsidR="00EA2D8C" w:rsidRPr="00C67DB5" w:rsidRDefault="00EA2D8C"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Briefly explain different types of testing, how they will help to create a better system</w:t>
      </w:r>
    </w:p>
    <w:p w14:paraId="7615506F" w14:textId="77777777" w:rsidR="0078656C" w:rsidRPr="00C67DB5" w:rsidRDefault="0078656C" w:rsidP="009C4516">
      <w:pPr>
        <w:pStyle w:val="LithanBodyTextBold"/>
        <w:ind w:left="720"/>
        <w:rPr>
          <w:rFonts w:ascii="Times New Roman" w:hAnsi="Times New Roman" w:cs="Times New Roman"/>
          <w:sz w:val="24"/>
          <w:szCs w:val="24"/>
        </w:rPr>
      </w:pPr>
    </w:p>
    <w:p w14:paraId="61798CA7"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Functional Testing:</w:t>
      </w:r>
    </w:p>
    <w:p w14:paraId="0F15C906" w14:textId="77777777" w:rsidR="009C4516" w:rsidRPr="00C67DB5" w:rsidRDefault="009C4516" w:rsidP="009C4516">
      <w:pPr>
        <w:pStyle w:val="LithanBodyTextBold"/>
        <w:ind w:left="720"/>
        <w:rPr>
          <w:rFonts w:ascii="Times New Roman" w:hAnsi="Times New Roman" w:cs="Times New Roman"/>
          <w:sz w:val="24"/>
          <w:szCs w:val="24"/>
        </w:rPr>
      </w:pPr>
    </w:p>
    <w:p w14:paraId="58FE9CAF" w14:textId="447DDA82"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nit Tests:</w:t>
      </w:r>
    </w:p>
    <w:p w14:paraId="3ACDCC00" w14:textId="77777777"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Unit testing focuses on testing individual components or portal units separately.</w:t>
      </w:r>
    </w:p>
    <w:p w14:paraId="04180175" w14:textId="77777777"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It verifies that each unit is functioning properly according to its design and requirements.</w:t>
      </w:r>
    </w:p>
    <w:p w14:paraId="27FC96BC" w14:textId="2B347CCD"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By detecting and fixing defects early, unit tests contribute to overall code quality and reliability, resulting in a more robust and stable system.</w:t>
      </w:r>
    </w:p>
    <w:p w14:paraId="17A49A91" w14:textId="77777777" w:rsidR="009C4516" w:rsidRPr="00C67DB5" w:rsidRDefault="009C4516" w:rsidP="009C4516">
      <w:pPr>
        <w:pStyle w:val="LithanBodyTextBold"/>
        <w:ind w:left="720"/>
        <w:rPr>
          <w:rFonts w:ascii="Times New Roman" w:hAnsi="Times New Roman" w:cs="Times New Roman"/>
          <w:b w:val="0"/>
          <w:bCs/>
          <w:sz w:val="24"/>
          <w:szCs w:val="24"/>
        </w:rPr>
      </w:pPr>
    </w:p>
    <w:p w14:paraId="202F6ABD"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ser Acceptance Testing (UAT):</w:t>
      </w:r>
    </w:p>
    <w:p w14:paraId="6D8FEA6B"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UAT involves testing the community portal from an end-user perspective.</w:t>
      </w:r>
    </w:p>
    <w:p w14:paraId="4520F38C"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Real users participate in UAT to validate portal usability, functionality and overall user experience.</w:t>
      </w:r>
    </w:p>
    <w:p w14:paraId="1C2C1243" w14:textId="20CA7B34"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By incorporating feedback from real users, UAT helps identify user-centric issues and ensures that the system meets user expectations, resulting in a better user experience.</w:t>
      </w:r>
    </w:p>
    <w:p w14:paraId="12E53B28" w14:textId="77777777" w:rsidR="009C4516" w:rsidRPr="00C67DB5" w:rsidRDefault="009C4516" w:rsidP="009C4516">
      <w:pPr>
        <w:pStyle w:val="LithanBodyTextBold"/>
        <w:ind w:left="720"/>
        <w:rPr>
          <w:rFonts w:ascii="Times New Roman" w:hAnsi="Times New Roman" w:cs="Times New Roman"/>
          <w:b w:val="0"/>
          <w:bCs/>
          <w:sz w:val="24"/>
          <w:szCs w:val="24"/>
        </w:rPr>
      </w:pPr>
    </w:p>
    <w:p w14:paraId="61C543FE"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System Testing:</w:t>
      </w:r>
    </w:p>
    <w:p w14:paraId="71A7248C" w14:textId="77777777"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System testing evaluates the complete community portal as an integrated system.</w:t>
      </w:r>
    </w:p>
    <w:p w14:paraId="3431F058" w14:textId="77777777"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It tests the interactions between different modules and components to ensure that they work together seamlessly.</w:t>
      </w:r>
    </w:p>
    <w:p w14:paraId="7ADE1F94" w14:textId="7F1B2905"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By assessing the system as a whole, System Testing validates that the portal meets specified requirements and properly performs its intended function.</w:t>
      </w:r>
    </w:p>
    <w:p w14:paraId="5001AD8F" w14:textId="77777777" w:rsidR="009C4516" w:rsidRPr="00C67DB5" w:rsidRDefault="009C4516" w:rsidP="009C4516">
      <w:pPr>
        <w:pStyle w:val="LithanBodyTextBold"/>
        <w:ind w:left="720"/>
        <w:rPr>
          <w:rFonts w:ascii="Times New Roman" w:hAnsi="Times New Roman" w:cs="Times New Roman"/>
          <w:b w:val="0"/>
          <w:bCs/>
          <w:sz w:val="24"/>
          <w:szCs w:val="24"/>
        </w:rPr>
      </w:pPr>
    </w:p>
    <w:p w14:paraId="366E7923"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4729FDAB" w14:textId="77777777" w:rsidR="009C4516" w:rsidRPr="00C67DB5" w:rsidRDefault="009C4516" w:rsidP="009C4516">
      <w:pPr>
        <w:pStyle w:val="LithanBodyTextBold"/>
        <w:ind w:left="720"/>
        <w:rPr>
          <w:rFonts w:ascii="Times New Roman" w:hAnsi="Times New Roman" w:cs="Times New Roman"/>
          <w:b w:val="0"/>
          <w:bCs/>
          <w:sz w:val="24"/>
          <w:szCs w:val="24"/>
        </w:rPr>
      </w:pPr>
    </w:p>
    <w:p w14:paraId="527D568B" w14:textId="6B6C33D1"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Cross-Browser Testing:</w:t>
      </w:r>
    </w:p>
    <w:p w14:paraId="2D6E0463"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Cross-Browser Testing verifies that the community portal functions properly in many web browsers (Chrome, Firefox, and Edge).</w:t>
      </w:r>
    </w:p>
    <w:p w14:paraId="70AB2766"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This guarantees that the user interface and functionality are uniform and function properly across browsers.</w:t>
      </w:r>
    </w:p>
    <w:p w14:paraId="7113614C"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The portal's accessibility improves, it reaches a bigger audience, and it gives a better user experience through testing on multiple browsers.</w:t>
      </w:r>
    </w:p>
    <w:p w14:paraId="0F889A85" w14:textId="77777777" w:rsidR="009C4516" w:rsidRPr="00C67DB5" w:rsidRDefault="009C4516" w:rsidP="009C4516">
      <w:pPr>
        <w:pStyle w:val="LithanBodyTextBold"/>
        <w:ind w:left="720"/>
        <w:rPr>
          <w:rFonts w:ascii="Times New Roman" w:hAnsi="Times New Roman" w:cs="Times New Roman"/>
          <w:b w:val="0"/>
          <w:bCs/>
          <w:sz w:val="24"/>
          <w:szCs w:val="24"/>
        </w:rPr>
      </w:pPr>
    </w:p>
    <w:p w14:paraId="42EC813E" w14:textId="310CD635"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Load Testing:</w:t>
      </w:r>
    </w:p>
    <w:p w14:paraId="0626F886" w14:textId="77777777"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Load Testing evaluates the performance of the portal under expected user loads and so on.</w:t>
      </w:r>
    </w:p>
    <w:p w14:paraId="2018EDB8" w14:textId="77777777"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It identifies the maximum number of concurrent users that the portal can handle without performance degradation.</w:t>
      </w:r>
    </w:p>
    <w:p w14:paraId="776478CB" w14:textId="54827DB4"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By optimizing portal performance, Load Testing ensures the portal remains responsive and scalable, providing a smooth and reliable user experience even during peak usage.</w:t>
      </w:r>
    </w:p>
    <w:p w14:paraId="647AF27D"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lastRenderedPageBreak/>
        <w:t>Usability Testing:</w:t>
      </w:r>
    </w:p>
    <w:p w14:paraId="5F916CE2" w14:textId="77777777"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Usability Testing assesses the user friendliness and ease of use of the community portal.</w:t>
      </w:r>
    </w:p>
    <w:p w14:paraId="690AFBE1" w14:textId="77777777"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This involves real users performing certain tasks on the portal to identify usability issues or points of confusion.</w:t>
      </w:r>
    </w:p>
    <w:p w14:paraId="7AA91A39" w14:textId="01F68D9E" w:rsidR="00340B4E"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By improving the user interface and navigation, Usability Testing improves overall user experience and satisfaction.</w:t>
      </w:r>
    </w:p>
    <w:p w14:paraId="6AA39A52" w14:textId="21643747" w:rsidR="008E3CB7" w:rsidRPr="00C67DB5" w:rsidRDefault="008E3CB7" w:rsidP="008E3CB7">
      <w:pPr>
        <w:pStyle w:val="LithanBodyTextBold"/>
        <w:rPr>
          <w:rFonts w:ascii="Times New Roman" w:hAnsi="Times New Roman" w:cs="Times New Roman"/>
          <w:b w:val="0"/>
          <w:bCs/>
          <w:sz w:val="24"/>
          <w:szCs w:val="24"/>
        </w:rPr>
      </w:pPr>
    </w:p>
    <w:p w14:paraId="1CA95019" w14:textId="58FBA911" w:rsidR="008E3CB7" w:rsidRPr="00C67DB5" w:rsidRDefault="008E3CB7" w:rsidP="008E3CB7">
      <w:pPr>
        <w:pStyle w:val="LithanBodyTextBold"/>
        <w:rPr>
          <w:rFonts w:ascii="Times New Roman" w:hAnsi="Times New Roman" w:cs="Times New Roman"/>
          <w:b w:val="0"/>
          <w:bCs/>
          <w:sz w:val="24"/>
          <w:szCs w:val="24"/>
        </w:rPr>
      </w:pPr>
    </w:p>
    <w:p w14:paraId="4991D654" w14:textId="22F0A14C" w:rsidR="008E3CB7" w:rsidRPr="00C67DB5" w:rsidRDefault="008E3CB7" w:rsidP="008E3CB7">
      <w:pPr>
        <w:pStyle w:val="LithanBodyTextBold"/>
        <w:rPr>
          <w:rFonts w:ascii="Times New Roman" w:hAnsi="Times New Roman" w:cs="Times New Roman"/>
          <w:b w:val="0"/>
          <w:bCs/>
          <w:sz w:val="24"/>
          <w:szCs w:val="24"/>
        </w:rPr>
      </w:pPr>
    </w:p>
    <w:p w14:paraId="0468B1B0" w14:textId="4CCB101F" w:rsidR="008E3CB7" w:rsidRPr="00C67DB5" w:rsidRDefault="008E3CB7" w:rsidP="008E3CB7">
      <w:pPr>
        <w:pStyle w:val="LithanBodyTextBold"/>
        <w:rPr>
          <w:rFonts w:ascii="Times New Roman" w:hAnsi="Times New Roman" w:cs="Times New Roman"/>
          <w:b w:val="0"/>
          <w:bCs/>
          <w:sz w:val="24"/>
          <w:szCs w:val="24"/>
        </w:rPr>
      </w:pPr>
    </w:p>
    <w:p w14:paraId="25365D6A" w14:textId="5E66EDD6" w:rsidR="008E3CB7" w:rsidRPr="00C67DB5" w:rsidRDefault="008E3CB7" w:rsidP="008E3CB7">
      <w:pPr>
        <w:pStyle w:val="LithanBodyTextBold"/>
        <w:rPr>
          <w:rFonts w:ascii="Times New Roman" w:hAnsi="Times New Roman" w:cs="Times New Roman"/>
          <w:b w:val="0"/>
          <w:bCs/>
          <w:sz w:val="24"/>
          <w:szCs w:val="24"/>
        </w:rPr>
      </w:pPr>
    </w:p>
    <w:p w14:paraId="2DBF087B" w14:textId="64CC050D" w:rsidR="008E3CB7" w:rsidRPr="00C67DB5" w:rsidRDefault="008E3CB7" w:rsidP="008E3CB7">
      <w:pPr>
        <w:pStyle w:val="LithanBodyTextBold"/>
        <w:rPr>
          <w:rFonts w:ascii="Times New Roman" w:hAnsi="Times New Roman" w:cs="Times New Roman"/>
          <w:b w:val="0"/>
          <w:bCs/>
          <w:sz w:val="24"/>
          <w:szCs w:val="24"/>
        </w:rPr>
      </w:pPr>
    </w:p>
    <w:p w14:paraId="01EABE89" w14:textId="5BCA08E7" w:rsidR="008E3CB7" w:rsidRPr="00C67DB5" w:rsidRDefault="008E3CB7" w:rsidP="008E3CB7">
      <w:pPr>
        <w:pStyle w:val="LithanBodyTextBold"/>
        <w:rPr>
          <w:rFonts w:ascii="Times New Roman" w:hAnsi="Times New Roman" w:cs="Times New Roman"/>
          <w:b w:val="0"/>
          <w:bCs/>
          <w:sz w:val="24"/>
          <w:szCs w:val="24"/>
        </w:rPr>
      </w:pPr>
    </w:p>
    <w:p w14:paraId="70C472F0" w14:textId="460E9E0A" w:rsidR="008E3CB7" w:rsidRPr="00C67DB5" w:rsidRDefault="008E3CB7" w:rsidP="008E3CB7">
      <w:pPr>
        <w:pStyle w:val="LithanBodyTextBold"/>
        <w:rPr>
          <w:rFonts w:ascii="Times New Roman" w:hAnsi="Times New Roman" w:cs="Times New Roman"/>
          <w:b w:val="0"/>
          <w:bCs/>
          <w:sz w:val="24"/>
          <w:szCs w:val="24"/>
        </w:rPr>
      </w:pPr>
    </w:p>
    <w:p w14:paraId="39D1BC53" w14:textId="47125872" w:rsidR="008E3CB7" w:rsidRPr="00C67DB5" w:rsidRDefault="008E3CB7" w:rsidP="008E3CB7">
      <w:pPr>
        <w:pStyle w:val="LithanBodyTextBold"/>
        <w:rPr>
          <w:rFonts w:ascii="Times New Roman" w:hAnsi="Times New Roman" w:cs="Times New Roman"/>
          <w:b w:val="0"/>
          <w:bCs/>
          <w:sz w:val="24"/>
          <w:szCs w:val="24"/>
        </w:rPr>
      </w:pPr>
    </w:p>
    <w:p w14:paraId="25D7F9FD" w14:textId="1F28DA90" w:rsidR="008E3CB7" w:rsidRPr="00C67DB5" w:rsidRDefault="008E3CB7" w:rsidP="008E3CB7">
      <w:pPr>
        <w:pStyle w:val="LithanBodyTextBold"/>
        <w:rPr>
          <w:rFonts w:ascii="Times New Roman" w:hAnsi="Times New Roman" w:cs="Times New Roman"/>
          <w:b w:val="0"/>
          <w:bCs/>
          <w:sz w:val="24"/>
          <w:szCs w:val="24"/>
        </w:rPr>
      </w:pPr>
    </w:p>
    <w:p w14:paraId="7D559429" w14:textId="727073A8" w:rsidR="008E3CB7" w:rsidRPr="00C67DB5" w:rsidRDefault="008E3CB7" w:rsidP="008E3CB7">
      <w:pPr>
        <w:pStyle w:val="LithanBodyTextBold"/>
        <w:rPr>
          <w:rFonts w:ascii="Times New Roman" w:hAnsi="Times New Roman" w:cs="Times New Roman"/>
          <w:b w:val="0"/>
          <w:bCs/>
          <w:sz w:val="24"/>
          <w:szCs w:val="24"/>
        </w:rPr>
      </w:pPr>
    </w:p>
    <w:p w14:paraId="5F11F847" w14:textId="7629359C" w:rsidR="008E3CB7" w:rsidRPr="00C67DB5" w:rsidRDefault="008E3CB7" w:rsidP="008E3CB7">
      <w:pPr>
        <w:pStyle w:val="LithanBodyTextBold"/>
        <w:rPr>
          <w:rFonts w:ascii="Times New Roman" w:hAnsi="Times New Roman" w:cs="Times New Roman"/>
          <w:b w:val="0"/>
          <w:bCs/>
          <w:sz w:val="24"/>
          <w:szCs w:val="24"/>
        </w:rPr>
      </w:pPr>
    </w:p>
    <w:p w14:paraId="25FA95D0" w14:textId="17B7C81D" w:rsidR="008E3CB7" w:rsidRPr="00C67DB5" w:rsidRDefault="008E3CB7" w:rsidP="008E3CB7">
      <w:pPr>
        <w:pStyle w:val="LithanBodyTextBold"/>
        <w:rPr>
          <w:rFonts w:ascii="Times New Roman" w:hAnsi="Times New Roman" w:cs="Times New Roman"/>
          <w:b w:val="0"/>
          <w:bCs/>
          <w:sz w:val="24"/>
          <w:szCs w:val="24"/>
        </w:rPr>
      </w:pPr>
    </w:p>
    <w:p w14:paraId="0084C4A6" w14:textId="640DB02C" w:rsidR="008E3CB7" w:rsidRPr="00C67DB5" w:rsidRDefault="008E3CB7" w:rsidP="008E3CB7">
      <w:pPr>
        <w:pStyle w:val="LithanBodyTextBold"/>
        <w:rPr>
          <w:rFonts w:ascii="Times New Roman" w:hAnsi="Times New Roman" w:cs="Times New Roman"/>
          <w:b w:val="0"/>
          <w:bCs/>
          <w:sz w:val="24"/>
          <w:szCs w:val="24"/>
        </w:rPr>
      </w:pPr>
    </w:p>
    <w:p w14:paraId="7C2C6335" w14:textId="3A475345" w:rsidR="008E3CB7" w:rsidRPr="00C67DB5" w:rsidRDefault="008E3CB7" w:rsidP="008E3CB7">
      <w:pPr>
        <w:pStyle w:val="LithanBodyTextBold"/>
        <w:rPr>
          <w:rFonts w:ascii="Times New Roman" w:hAnsi="Times New Roman" w:cs="Times New Roman"/>
          <w:b w:val="0"/>
          <w:bCs/>
          <w:sz w:val="24"/>
          <w:szCs w:val="24"/>
        </w:rPr>
      </w:pPr>
    </w:p>
    <w:p w14:paraId="5D524CF7" w14:textId="70287586" w:rsidR="008E3CB7" w:rsidRPr="00C67DB5" w:rsidRDefault="008E3CB7" w:rsidP="008E3CB7">
      <w:pPr>
        <w:pStyle w:val="LithanBodyTextBold"/>
        <w:rPr>
          <w:rFonts w:ascii="Times New Roman" w:hAnsi="Times New Roman" w:cs="Times New Roman"/>
          <w:b w:val="0"/>
          <w:bCs/>
          <w:sz w:val="24"/>
          <w:szCs w:val="24"/>
        </w:rPr>
      </w:pPr>
    </w:p>
    <w:p w14:paraId="5B31973B" w14:textId="2627C68E" w:rsidR="008E3CB7" w:rsidRPr="00C67DB5" w:rsidRDefault="008E3CB7" w:rsidP="008E3CB7">
      <w:pPr>
        <w:pStyle w:val="LithanBodyTextBold"/>
        <w:rPr>
          <w:rFonts w:ascii="Times New Roman" w:hAnsi="Times New Roman" w:cs="Times New Roman"/>
          <w:b w:val="0"/>
          <w:bCs/>
          <w:sz w:val="24"/>
          <w:szCs w:val="24"/>
        </w:rPr>
      </w:pPr>
    </w:p>
    <w:p w14:paraId="5EF90F0C" w14:textId="07711FB8" w:rsidR="008E3CB7" w:rsidRPr="00C67DB5" w:rsidRDefault="008E3CB7" w:rsidP="008E3CB7">
      <w:pPr>
        <w:pStyle w:val="LithanBodyTextBold"/>
        <w:rPr>
          <w:rFonts w:ascii="Times New Roman" w:hAnsi="Times New Roman" w:cs="Times New Roman"/>
          <w:b w:val="0"/>
          <w:bCs/>
          <w:sz w:val="24"/>
          <w:szCs w:val="24"/>
        </w:rPr>
      </w:pPr>
    </w:p>
    <w:p w14:paraId="19DA8CD8" w14:textId="3452B3BC" w:rsidR="008E3CB7" w:rsidRPr="00C67DB5" w:rsidRDefault="008E3CB7" w:rsidP="008E3CB7">
      <w:pPr>
        <w:pStyle w:val="LithanBodyTextBold"/>
        <w:rPr>
          <w:rFonts w:ascii="Times New Roman" w:hAnsi="Times New Roman" w:cs="Times New Roman"/>
          <w:b w:val="0"/>
          <w:bCs/>
          <w:sz w:val="24"/>
          <w:szCs w:val="24"/>
        </w:rPr>
      </w:pPr>
    </w:p>
    <w:p w14:paraId="63C5F2FC" w14:textId="7C1E7E84" w:rsidR="008E3CB7" w:rsidRPr="00C67DB5" w:rsidRDefault="008E3CB7" w:rsidP="008E3CB7">
      <w:pPr>
        <w:pStyle w:val="LithanBodyTextBold"/>
        <w:rPr>
          <w:rFonts w:ascii="Times New Roman" w:hAnsi="Times New Roman" w:cs="Times New Roman"/>
          <w:b w:val="0"/>
          <w:bCs/>
          <w:sz w:val="24"/>
          <w:szCs w:val="24"/>
        </w:rPr>
      </w:pPr>
    </w:p>
    <w:p w14:paraId="38E8817E" w14:textId="5BEB23E5" w:rsidR="008E3CB7" w:rsidRPr="00C67DB5" w:rsidRDefault="008E3CB7" w:rsidP="008E3CB7">
      <w:pPr>
        <w:pStyle w:val="LithanBodyTextBold"/>
        <w:rPr>
          <w:rFonts w:ascii="Times New Roman" w:hAnsi="Times New Roman" w:cs="Times New Roman"/>
          <w:b w:val="0"/>
          <w:bCs/>
          <w:sz w:val="24"/>
          <w:szCs w:val="24"/>
        </w:rPr>
      </w:pPr>
    </w:p>
    <w:p w14:paraId="66CCE866" w14:textId="2DB286FE" w:rsidR="008E3CB7" w:rsidRPr="00C67DB5" w:rsidRDefault="008E3CB7" w:rsidP="008E3CB7">
      <w:pPr>
        <w:pStyle w:val="LithanBodyTextBold"/>
        <w:rPr>
          <w:rFonts w:ascii="Times New Roman" w:hAnsi="Times New Roman" w:cs="Times New Roman"/>
          <w:b w:val="0"/>
          <w:bCs/>
          <w:sz w:val="24"/>
          <w:szCs w:val="24"/>
        </w:rPr>
      </w:pPr>
    </w:p>
    <w:p w14:paraId="34F19198" w14:textId="3AB39A87" w:rsidR="008E3CB7" w:rsidRPr="00C67DB5" w:rsidRDefault="008E3CB7" w:rsidP="008E3CB7">
      <w:pPr>
        <w:pStyle w:val="LithanBodyTextBold"/>
        <w:rPr>
          <w:rFonts w:ascii="Times New Roman" w:hAnsi="Times New Roman" w:cs="Times New Roman"/>
          <w:b w:val="0"/>
          <w:bCs/>
          <w:sz w:val="24"/>
          <w:szCs w:val="24"/>
        </w:rPr>
      </w:pPr>
    </w:p>
    <w:p w14:paraId="173BF846" w14:textId="70DED69F" w:rsidR="008E3CB7" w:rsidRPr="00C67DB5" w:rsidRDefault="008E3CB7" w:rsidP="008E3CB7">
      <w:pPr>
        <w:pStyle w:val="LithanBodyTextBold"/>
        <w:rPr>
          <w:rFonts w:ascii="Times New Roman" w:hAnsi="Times New Roman" w:cs="Times New Roman"/>
          <w:b w:val="0"/>
          <w:bCs/>
          <w:sz w:val="24"/>
          <w:szCs w:val="24"/>
        </w:rPr>
      </w:pPr>
    </w:p>
    <w:p w14:paraId="2FDC8E12" w14:textId="3CE02CC6" w:rsidR="008E3CB7" w:rsidRPr="00C67DB5" w:rsidRDefault="008E3CB7" w:rsidP="008E3CB7">
      <w:pPr>
        <w:pStyle w:val="LithanBodyTextBold"/>
        <w:rPr>
          <w:rFonts w:ascii="Times New Roman" w:hAnsi="Times New Roman" w:cs="Times New Roman"/>
          <w:b w:val="0"/>
          <w:bCs/>
          <w:sz w:val="24"/>
          <w:szCs w:val="24"/>
        </w:rPr>
      </w:pPr>
    </w:p>
    <w:p w14:paraId="7F226B5D" w14:textId="1E7BDFB2" w:rsidR="008E3CB7" w:rsidRPr="00C67DB5" w:rsidRDefault="008E3CB7" w:rsidP="008E3CB7">
      <w:pPr>
        <w:pStyle w:val="LithanBodyTextBold"/>
        <w:rPr>
          <w:rFonts w:ascii="Times New Roman" w:hAnsi="Times New Roman" w:cs="Times New Roman"/>
          <w:b w:val="0"/>
          <w:bCs/>
          <w:sz w:val="24"/>
          <w:szCs w:val="24"/>
        </w:rPr>
      </w:pPr>
    </w:p>
    <w:p w14:paraId="11416218" w14:textId="19A066AF" w:rsidR="008E3CB7" w:rsidRPr="00C67DB5" w:rsidRDefault="008E3CB7" w:rsidP="008E3CB7">
      <w:pPr>
        <w:pStyle w:val="LithanBodyTextBold"/>
        <w:rPr>
          <w:rFonts w:ascii="Times New Roman" w:hAnsi="Times New Roman" w:cs="Times New Roman"/>
          <w:b w:val="0"/>
          <w:bCs/>
          <w:sz w:val="24"/>
          <w:szCs w:val="24"/>
        </w:rPr>
      </w:pPr>
    </w:p>
    <w:p w14:paraId="39900B03" w14:textId="3855060B" w:rsidR="008E3CB7" w:rsidRPr="00C67DB5" w:rsidRDefault="008E3CB7" w:rsidP="008E3CB7">
      <w:pPr>
        <w:pStyle w:val="LithanBodyTextBold"/>
        <w:rPr>
          <w:rFonts w:ascii="Times New Roman" w:hAnsi="Times New Roman" w:cs="Times New Roman"/>
          <w:b w:val="0"/>
          <w:bCs/>
          <w:sz w:val="24"/>
          <w:szCs w:val="24"/>
        </w:rPr>
      </w:pPr>
    </w:p>
    <w:p w14:paraId="30D5B0E9" w14:textId="10C3A919" w:rsidR="008E3CB7" w:rsidRPr="00C67DB5" w:rsidRDefault="008E3CB7" w:rsidP="008E3CB7">
      <w:pPr>
        <w:pStyle w:val="LithanBodyTextBold"/>
        <w:rPr>
          <w:rFonts w:ascii="Times New Roman" w:hAnsi="Times New Roman" w:cs="Times New Roman"/>
          <w:b w:val="0"/>
          <w:bCs/>
          <w:sz w:val="24"/>
          <w:szCs w:val="24"/>
        </w:rPr>
      </w:pPr>
    </w:p>
    <w:p w14:paraId="3D3AD29D" w14:textId="05EB7C04" w:rsidR="008E3CB7" w:rsidRPr="00C67DB5" w:rsidRDefault="008E3CB7" w:rsidP="008E3CB7">
      <w:pPr>
        <w:pStyle w:val="LithanBodyTextBold"/>
        <w:rPr>
          <w:rFonts w:ascii="Times New Roman" w:hAnsi="Times New Roman" w:cs="Times New Roman"/>
          <w:b w:val="0"/>
          <w:bCs/>
          <w:sz w:val="24"/>
          <w:szCs w:val="24"/>
        </w:rPr>
      </w:pPr>
    </w:p>
    <w:p w14:paraId="36014D17" w14:textId="5CBE6849" w:rsidR="008E3CB7" w:rsidRPr="00C67DB5" w:rsidRDefault="008E3CB7" w:rsidP="008E3CB7">
      <w:pPr>
        <w:pStyle w:val="LithanBodyTextBold"/>
        <w:rPr>
          <w:rFonts w:ascii="Times New Roman" w:hAnsi="Times New Roman" w:cs="Times New Roman"/>
          <w:b w:val="0"/>
          <w:bCs/>
          <w:sz w:val="24"/>
          <w:szCs w:val="24"/>
        </w:rPr>
      </w:pPr>
    </w:p>
    <w:p w14:paraId="0FB39E93" w14:textId="7A720872" w:rsidR="008E3CB7" w:rsidRPr="00C67DB5" w:rsidRDefault="008E3CB7" w:rsidP="008E3CB7">
      <w:pPr>
        <w:pStyle w:val="LithanBodyTextBold"/>
        <w:rPr>
          <w:rFonts w:ascii="Times New Roman" w:hAnsi="Times New Roman" w:cs="Times New Roman"/>
          <w:b w:val="0"/>
          <w:bCs/>
          <w:sz w:val="24"/>
          <w:szCs w:val="24"/>
        </w:rPr>
      </w:pPr>
    </w:p>
    <w:p w14:paraId="03BAF108" w14:textId="34636783" w:rsidR="008E3CB7" w:rsidRPr="00C67DB5" w:rsidRDefault="008E3CB7" w:rsidP="008E3CB7">
      <w:pPr>
        <w:pStyle w:val="LithanBodyTextBold"/>
        <w:rPr>
          <w:rFonts w:ascii="Times New Roman" w:hAnsi="Times New Roman" w:cs="Times New Roman"/>
          <w:b w:val="0"/>
          <w:bCs/>
          <w:sz w:val="24"/>
          <w:szCs w:val="24"/>
        </w:rPr>
      </w:pPr>
    </w:p>
    <w:p w14:paraId="6486E8E6" w14:textId="77777777" w:rsidR="008E3CB7" w:rsidRPr="00C67DB5" w:rsidRDefault="008E3CB7" w:rsidP="008E3CB7">
      <w:pPr>
        <w:pStyle w:val="LithanBodyTextBold"/>
        <w:rPr>
          <w:rFonts w:ascii="Times New Roman" w:hAnsi="Times New Roman" w:cs="Times New Roman"/>
          <w:b w:val="0"/>
          <w:bCs/>
          <w:sz w:val="24"/>
          <w:szCs w:val="24"/>
        </w:rPr>
      </w:pPr>
    </w:p>
    <w:p w14:paraId="445FEDB3" w14:textId="77777777" w:rsidR="00EA2D8C" w:rsidRPr="00C67DB5" w:rsidRDefault="00EA2D8C" w:rsidP="00610D6C">
      <w:pPr>
        <w:pStyle w:val="Heading1"/>
        <w:rPr>
          <w:rFonts w:ascii="Times New Roman" w:hAnsi="Times New Roman" w:cs="Times New Roman"/>
          <w:sz w:val="32"/>
          <w:szCs w:val="28"/>
        </w:rPr>
      </w:pPr>
      <w:bookmarkStart w:id="14" w:name="_Toc141808627"/>
      <w:r w:rsidRPr="00C67DB5">
        <w:rPr>
          <w:rFonts w:ascii="Times New Roman" w:hAnsi="Times New Roman" w:cs="Times New Roman"/>
          <w:sz w:val="32"/>
          <w:szCs w:val="28"/>
        </w:rPr>
        <w:lastRenderedPageBreak/>
        <w:t>Task 3</w:t>
      </w:r>
      <w:bookmarkEnd w:id="14"/>
    </w:p>
    <w:p w14:paraId="2F2EC292" w14:textId="77777777" w:rsidR="00EA2D8C" w:rsidRPr="00C67DB5" w:rsidRDefault="00EA2D8C" w:rsidP="00E97F3C">
      <w:pPr>
        <w:pStyle w:val="LithanBodyTextNormal"/>
        <w:rPr>
          <w:rFonts w:ascii="Times New Roman" w:hAnsi="Times New Roman" w:cs="Times New Roman"/>
          <w:sz w:val="24"/>
          <w:szCs w:val="24"/>
        </w:rPr>
      </w:pPr>
    </w:p>
    <w:p w14:paraId="2FEB2D03" w14:textId="5B48BD42"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 </w:t>
      </w:r>
      <w:r w:rsidR="009E71F5" w:rsidRPr="00C67DB5">
        <w:rPr>
          <w:rFonts w:ascii="Times New Roman" w:hAnsi="Times New Roman" w:cs="Times New Roman"/>
          <w:b w:val="0"/>
          <w:bCs/>
          <w:sz w:val="24"/>
          <w:szCs w:val="24"/>
        </w:rPr>
        <w:t>Propose relevant tests suitable for the Project Scenario</w:t>
      </w:r>
    </w:p>
    <w:p w14:paraId="10918085" w14:textId="77777777" w:rsidR="009E71F5" w:rsidRPr="00C67DB5" w:rsidRDefault="009E71F5" w:rsidP="00610D6C">
      <w:pPr>
        <w:pStyle w:val="LithanBodyTextBold"/>
        <w:ind w:left="0"/>
        <w:rPr>
          <w:rFonts w:ascii="Times New Roman" w:hAnsi="Times New Roman" w:cs="Times New Roman"/>
          <w:sz w:val="24"/>
          <w:szCs w:val="24"/>
        </w:rPr>
      </w:pPr>
    </w:p>
    <w:p w14:paraId="4CF257A2" w14:textId="1EBFB284"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Functional testing:</w:t>
      </w:r>
    </w:p>
    <w:p w14:paraId="4A428F4F" w14:textId="77777777"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nit testing</w:t>
      </w:r>
    </w:p>
    <w:p w14:paraId="3FB59AD0" w14:textId="44FE31C2"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ser Acceptance testing</w:t>
      </w:r>
    </w:p>
    <w:p w14:paraId="66C7AE4D" w14:textId="1B31890E" w:rsidR="009C4516" w:rsidRPr="00C67DB5" w:rsidRDefault="009C4516"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lang w:val="id-ID"/>
        </w:rPr>
        <w:t>System Testing</w:t>
      </w:r>
    </w:p>
    <w:p w14:paraId="3A5DAA86" w14:textId="3B303F6E"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366397CB" w14:textId="11155C9E" w:rsidR="009E71F5" w:rsidRPr="00C67DB5" w:rsidRDefault="009E71F5"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rPr>
        <w:t>Cross browser testing</w:t>
      </w:r>
    </w:p>
    <w:p w14:paraId="4E48ABA5" w14:textId="2214FC74" w:rsidR="00A2229A" w:rsidRPr="00C67DB5"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lang w:val="id-ID"/>
        </w:rPr>
        <w:t>Load Testing</w:t>
      </w:r>
    </w:p>
    <w:p w14:paraId="456103A6" w14:textId="4C3ED8EE" w:rsidR="009C4516" w:rsidRPr="00C67DB5"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rPr>
        <w:t>Usability testing</w:t>
      </w:r>
    </w:p>
    <w:p w14:paraId="54EDB421" w14:textId="65B0C34B" w:rsidR="00EA2D8C" w:rsidRPr="00C67DB5" w:rsidRDefault="00EA2D8C" w:rsidP="00BF5C49">
      <w:pPr>
        <w:pStyle w:val="Heading1"/>
        <w:rPr>
          <w:rFonts w:ascii="Times New Roman" w:hAnsi="Times New Roman" w:cs="Times New Roman"/>
          <w:sz w:val="32"/>
          <w:szCs w:val="28"/>
        </w:rPr>
      </w:pPr>
      <w:bookmarkStart w:id="15" w:name="_Toc141808628"/>
      <w:r w:rsidRPr="00C67DB5">
        <w:rPr>
          <w:rFonts w:ascii="Times New Roman" w:hAnsi="Times New Roman" w:cs="Times New Roman"/>
          <w:sz w:val="32"/>
          <w:szCs w:val="28"/>
        </w:rPr>
        <w:t>Task 4</w:t>
      </w:r>
      <w:bookmarkEnd w:id="15"/>
    </w:p>
    <w:p w14:paraId="2175FF5B" w14:textId="59E84B5B" w:rsidR="009E71F5" w:rsidRPr="00C67DB5" w:rsidRDefault="00073812"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9E71F5" w:rsidRPr="00C67DB5">
        <w:rPr>
          <w:rFonts w:ascii="Times New Roman" w:hAnsi="Times New Roman" w:cs="Times New Roman"/>
          <w:sz w:val="24"/>
          <w:szCs w:val="24"/>
        </w:rPr>
        <w:t>:</w:t>
      </w:r>
    </w:p>
    <w:p w14:paraId="0D9F05F1" w14:textId="7C622486" w:rsidR="00EA2D8C" w:rsidRPr="00C67DB5" w:rsidRDefault="009E71F5" w:rsidP="00F0257D">
      <w:pPr>
        <w:pStyle w:val="LithanBodyTextBold"/>
        <w:rPr>
          <w:rFonts w:ascii="Times New Roman" w:hAnsi="Times New Roman" w:cs="Times New Roman"/>
          <w:b w:val="0"/>
          <w:bCs/>
          <w:sz w:val="24"/>
          <w:szCs w:val="24"/>
        </w:rPr>
      </w:pPr>
      <w:r w:rsidRPr="00C67DB5">
        <w:rPr>
          <w:rFonts w:ascii="Times New Roman" w:hAnsi="Times New Roman" w:cs="Times New Roman"/>
          <w:b w:val="0"/>
          <w:bCs/>
          <w:sz w:val="24"/>
          <w:szCs w:val="24"/>
        </w:rPr>
        <w:t>Write briefly on optimal scheduling times for different tests 2.</w:t>
      </w:r>
      <w:r w:rsidR="00BF5C49" w:rsidRPr="00C67DB5">
        <w:rPr>
          <w:rFonts w:ascii="Times New Roman" w:hAnsi="Times New Roman" w:cs="Times New Roman"/>
          <w:b w:val="0"/>
          <w:bCs/>
          <w:sz w:val="24"/>
          <w:szCs w:val="24"/>
          <w:lang w:val="id-ID"/>
        </w:rPr>
        <w:t xml:space="preserve"> </w:t>
      </w:r>
      <w:r w:rsidRPr="00C67DB5">
        <w:rPr>
          <w:rFonts w:ascii="Times New Roman" w:hAnsi="Times New Roman" w:cs="Times New Roman"/>
          <w:b w:val="0"/>
          <w:bCs/>
          <w:sz w:val="24"/>
          <w:szCs w:val="24"/>
        </w:rPr>
        <w:t xml:space="preserve">Prepare a schedule for </w:t>
      </w:r>
      <w:r w:rsidR="00650656" w:rsidRPr="00C67DB5">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execution of tests</w:t>
      </w:r>
      <w:r w:rsidR="00BF5C49" w:rsidRPr="00C67DB5">
        <w:rPr>
          <w:rFonts w:ascii="Times New Roman" w:hAnsi="Times New Roman" w:cs="Times New Roman"/>
          <w:b w:val="0"/>
          <w:bCs/>
          <w:sz w:val="24"/>
          <w:szCs w:val="24"/>
          <w:lang w:val="id-ID"/>
        </w:rPr>
        <w:t>.</w:t>
      </w:r>
      <w:r w:rsidRPr="00C67DB5">
        <w:rPr>
          <w:rFonts w:ascii="Times New Roman" w:hAnsi="Times New Roman" w:cs="Times New Roman"/>
          <w:b w:val="0"/>
          <w:bCs/>
          <w:sz w:val="24"/>
          <w:szCs w:val="24"/>
        </w:rPr>
        <w:t xml:space="preserve"> Include it as part of Project Presentation.</w:t>
      </w:r>
    </w:p>
    <w:p w14:paraId="2FFCD006" w14:textId="12EF2365" w:rsidR="00EC1CC2" w:rsidRPr="00C67DB5" w:rsidRDefault="00BF5C49" w:rsidP="00BF5C49">
      <w:pPr>
        <w:pStyle w:val="Heading2"/>
        <w:ind w:firstLine="567"/>
        <w:rPr>
          <w:rFonts w:ascii="Times New Roman" w:hAnsi="Times New Roman" w:cs="Times New Roman"/>
          <w:b/>
          <w:bCs/>
          <w:color w:val="auto"/>
          <w:sz w:val="28"/>
          <w:szCs w:val="28"/>
          <w:lang w:val="en-US" w:eastAsia="zh-CN"/>
        </w:rPr>
      </w:pPr>
      <w:bookmarkStart w:id="16" w:name="_Toc141808629"/>
      <w:r w:rsidRPr="00C67DB5">
        <w:rPr>
          <w:rFonts w:ascii="Times New Roman" w:hAnsi="Times New Roman" w:cs="Times New Roman"/>
          <w:b/>
          <w:bCs/>
          <w:color w:val="auto"/>
          <w:sz w:val="28"/>
          <w:szCs w:val="28"/>
          <w:lang w:val="id-ID" w:eastAsia="zh-CN"/>
        </w:rPr>
        <w:t xml:space="preserve">7.4.1. </w:t>
      </w:r>
      <w:r w:rsidRPr="00C67DB5">
        <w:rPr>
          <w:rFonts w:ascii="Times New Roman" w:hAnsi="Times New Roman" w:cs="Times New Roman"/>
          <w:b/>
          <w:bCs/>
          <w:color w:val="auto"/>
          <w:sz w:val="28"/>
          <w:szCs w:val="28"/>
          <w:lang w:val="en-US" w:eastAsia="zh-CN"/>
        </w:rPr>
        <w:t>Scheduling</w:t>
      </w:r>
      <w:bookmarkEnd w:id="16"/>
    </w:p>
    <w:tbl>
      <w:tblPr>
        <w:tblStyle w:val="GridTable4-Accent6"/>
        <w:tblW w:w="0" w:type="auto"/>
        <w:tblLook w:val="04A0" w:firstRow="1" w:lastRow="0" w:firstColumn="1" w:lastColumn="0" w:noHBand="0" w:noVBand="1"/>
      </w:tblPr>
      <w:tblGrid>
        <w:gridCol w:w="2405"/>
        <w:gridCol w:w="2405"/>
        <w:gridCol w:w="2131"/>
        <w:gridCol w:w="2681"/>
      </w:tblGrid>
      <w:tr w:rsidR="00152030" w:rsidRPr="00C67DB5" w14:paraId="7634A5E3" w14:textId="77777777" w:rsidTr="00152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95A273" w14:textId="77777777" w:rsidR="00EC1CC2" w:rsidRPr="00C67DB5" w:rsidRDefault="00EC1CC2" w:rsidP="00ED7843">
            <w:pPr>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b page</w:t>
            </w:r>
          </w:p>
        </w:tc>
        <w:tc>
          <w:tcPr>
            <w:tcW w:w="2405" w:type="dxa"/>
          </w:tcPr>
          <w:p w14:paraId="7485FFF3" w14:textId="77777777" w:rsidR="00EC1CC2" w:rsidRPr="00C67DB5" w:rsidRDefault="00EC1CC2" w:rsidP="00ED784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ighting</w:t>
            </w:r>
          </w:p>
        </w:tc>
        <w:tc>
          <w:tcPr>
            <w:tcW w:w="2131" w:type="dxa"/>
          </w:tcPr>
          <w:p w14:paraId="53B8F5E0" w14:textId="77777777" w:rsidR="00EC1CC2" w:rsidRPr="00C67DB5" w:rsidRDefault="00EC1CC2" w:rsidP="00ED784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Functional Points (FP)</w:t>
            </w:r>
          </w:p>
        </w:tc>
        <w:tc>
          <w:tcPr>
            <w:tcW w:w="2681" w:type="dxa"/>
          </w:tcPr>
          <w:p w14:paraId="79BD8217" w14:textId="77777777" w:rsidR="00EC1CC2" w:rsidRPr="00C67DB5" w:rsidRDefault="00EC1CC2" w:rsidP="00ED784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Total</w:t>
            </w:r>
          </w:p>
        </w:tc>
      </w:tr>
      <w:tr w:rsidR="00152030" w:rsidRPr="00C67DB5" w14:paraId="3000319E"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307670B" w14:textId="3C41B1C2" w:rsidR="00EC1CC2" w:rsidRPr="00C67DB5" w:rsidRDefault="00152030" w:rsidP="00ED7843">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pply Job</w:t>
            </w:r>
          </w:p>
        </w:tc>
        <w:tc>
          <w:tcPr>
            <w:tcW w:w="2405" w:type="dxa"/>
          </w:tcPr>
          <w:p w14:paraId="0E08F69A" w14:textId="69C82E43" w:rsidR="00EC1CC2"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08E9311D" w14:textId="7514A8E0" w:rsidR="00EC1CC2"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50DDDBA" w14:textId="500F3C87" w:rsidR="00EC1CC2"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4DCACAA3"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127C366B" w14:textId="3F5297D8" w:rsidR="00EC1CC2" w:rsidRPr="00C67DB5" w:rsidRDefault="00152030" w:rsidP="00ED7843">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ost Job</w:t>
            </w:r>
          </w:p>
        </w:tc>
        <w:tc>
          <w:tcPr>
            <w:tcW w:w="2405" w:type="dxa"/>
          </w:tcPr>
          <w:p w14:paraId="42406D4E" w14:textId="3FA3C2A4" w:rsidR="00EC1CC2" w:rsidRPr="00C67DB5" w:rsidRDefault="00152030"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3CAE1949" w14:textId="66EDF5E0" w:rsidR="00EC1CC2" w:rsidRPr="00C67DB5" w:rsidRDefault="00152030"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E0CD816" w14:textId="57BD5549" w:rsidR="00EC1CC2" w:rsidRPr="00C67DB5" w:rsidRDefault="00152030"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5849FB30"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352BF7" w14:textId="6D68D534" w:rsidR="00152030" w:rsidRPr="00C67DB5" w:rsidRDefault="00152030" w:rsidP="00ED7843">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Thread</w:t>
            </w:r>
          </w:p>
        </w:tc>
        <w:tc>
          <w:tcPr>
            <w:tcW w:w="2405" w:type="dxa"/>
          </w:tcPr>
          <w:p w14:paraId="19E46532" w14:textId="086EE28D" w:rsidR="00152030"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2</w:t>
            </w:r>
          </w:p>
        </w:tc>
        <w:tc>
          <w:tcPr>
            <w:tcW w:w="2131" w:type="dxa"/>
          </w:tcPr>
          <w:p w14:paraId="6A0AE70F" w14:textId="0FF3FB83" w:rsidR="00152030"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3F4F179F" w14:textId="07CE1F15" w:rsidR="00152030"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0</w:t>
            </w:r>
          </w:p>
        </w:tc>
      </w:tr>
      <w:tr w:rsidR="00152030" w:rsidRPr="00C67DB5" w14:paraId="361B563D"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6B61A151" w14:textId="77777777" w:rsidR="00EC1CC2" w:rsidRPr="00C67DB5" w:rsidRDefault="00EC1CC2" w:rsidP="00ED7843">
            <w:pPr>
              <w:rPr>
                <w:rFonts w:ascii="Times New Roman" w:hAnsi="Times New Roman" w:cs="Times New Roman"/>
                <w:sz w:val="24"/>
                <w:szCs w:val="24"/>
                <w:lang w:val="en-US" w:eastAsia="zh-CN"/>
              </w:rPr>
            </w:pPr>
          </w:p>
        </w:tc>
        <w:tc>
          <w:tcPr>
            <w:tcW w:w="2405" w:type="dxa"/>
          </w:tcPr>
          <w:p w14:paraId="1B768B0D" w14:textId="77777777" w:rsidR="00EC1CC2" w:rsidRPr="00C67DB5" w:rsidRDefault="00EC1CC2"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2DC1377B" w14:textId="77777777" w:rsidR="00EC1CC2" w:rsidRPr="00C67DB5" w:rsidRDefault="00EC1CC2"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functional points</w:t>
            </w:r>
          </w:p>
        </w:tc>
        <w:tc>
          <w:tcPr>
            <w:tcW w:w="2681" w:type="dxa"/>
          </w:tcPr>
          <w:p w14:paraId="687A47A4" w14:textId="1BE4EDF3" w:rsidR="00EC1CC2" w:rsidRPr="00C67DB5" w:rsidRDefault="00152030"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0</w:t>
            </w:r>
          </w:p>
        </w:tc>
      </w:tr>
      <w:tr w:rsidR="00152030" w:rsidRPr="00C67DB5" w14:paraId="04B3C8D5"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C83F12" w14:textId="77777777" w:rsidR="00EC1CC2" w:rsidRPr="00C67DB5" w:rsidRDefault="00EC1CC2" w:rsidP="00ED7843">
            <w:pPr>
              <w:rPr>
                <w:rFonts w:ascii="Times New Roman" w:hAnsi="Times New Roman" w:cs="Times New Roman"/>
                <w:sz w:val="24"/>
                <w:szCs w:val="24"/>
                <w:lang w:val="en-US" w:eastAsia="zh-CN"/>
              </w:rPr>
            </w:pPr>
          </w:p>
        </w:tc>
        <w:tc>
          <w:tcPr>
            <w:tcW w:w="2405" w:type="dxa"/>
          </w:tcPr>
          <w:p w14:paraId="0A287860" w14:textId="77777777" w:rsidR="00EC1CC2" w:rsidRPr="00C67DB5" w:rsidRDefault="00EC1CC2"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4D9E9E64" w14:textId="77777777" w:rsidR="00EC1CC2" w:rsidRPr="00C67DB5" w:rsidRDefault="00EC1CC2"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Estimated person hour per FP</w:t>
            </w:r>
          </w:p>
        </w:tc>
        <w:tc>
          <w:tcPr>
            <w:tcW w:w="2681" w:type="dxa"/>
          </w:tcPr>
          <w:p w14:paraId="592F3FEA" w14:textId="4E5C4480" w:rsidR="00EC1CC2"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0</w:t>
            </w:r>
          </w:p>
        </w:tc>
      </w:tr>
      <w:tr w:rsidR="00152030" w:rsidRPr="00C67DB5" w14:paraId="54DF4756"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002C382C" w14:textId="77777777" w:rsidR="00EC1CC2" w:rsidRPr="00C67DB5" w:rsidRDefault="00EC1CC2" w:rsidP="00ED7843">
            <w:pPr>
              <w:rPr>
                <w:rFonts w:ascii="Times New Roman" w:hAnsi="Times New Roman" w:cs="Times New Roman"/>
                <w:sz w:val="24"/>
                <w:szCs w:val="24"/>
                <w:lang w:val="en-US" w:eastAsia="zh-CN"/>
              </w:rPr>
            </w:pPr>
          </w:p>
        </w:tc>
        <w:tc>
          <w:tcPr>
            <w:tcW w:w="2405" w:type="dxa"/>
          </w:tcPr>
          <w:p w14:paraId="3B73AA94" w14:textId="77777777" w:rsidR="00EC1CC2" w:rsidRPr="00C67DB5" w:rsidRDefault="00EC1CC2"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5F63CB41" w14:textId="77777777" w:rsidR="00EC1CC2" w:rsidRPr="00C67DB5" w:rsidRDefault="00EC1CC2"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hours needed</w:t>
            </w:r>
          </w:p>
        </w:tc>
        <w:tc>
          <w:tcPr>
            <w:tcW w:w="2681" w:type="dxa"/>
          </w:tcPr>
          <w:p w14:paraId="12795C86" w14:textId="66F890ED" w:rsidR="00EC1CC2" w:rsidRPr="00C67DB5" w:rsidRDefault="00152030" w:rsidP="00ED784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0</w:t>
            </w:r>
          </w:p>
        </w:tc>
      </w:tr>
      <w:tr w:rsidR="00152030" w:rsidRPr="00C67DB5" w14:paraId="5D87C7B1"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4C09319" w14:textId="77777777" w:rsidR="00EC1CC2" w:rsidRPr="00C67DB5" w:rsidRDefault="00EC1CC2" w:rsidP="00ED7843">
            <w:pPr>
              <w:rPr>
                <w:rFonts w:ascii="Times New Roman" w:hAnsi="Times New Roman" w:cs="Times New Roman"/>
                <w:sz w:val="24"/>
                <w:szCs w:val="24"/>
                <w:lang w:val="en-US" w:eastAsia="zh-CN"/>
              </w:rPr>
            </w:pPr>
          </w:p>
        </w:tc>
        <w:tc>
          <w:tcPr>
            <w:tcW w:w="2405" w:type="dxa"/>
          </w:tcPr>
          <w:p w14:paraId="3AD7EC4A" w14:textId="77777777" w:rsidR="00EC1CC2" w:rsidRPr="00C67DB5" w:rsidRDefault="00EC1CC2"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0890B44B" w14:textId="77777777" w:rsidR="00EC1CC2" w:rsidRPr="00C67DB5" w:rsidRDefault="00EC1CC2"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days needed</w:t>
            </w:r>
          </w:p>
        </w:tc>
        <w:tc>
          <w:tcPr>
            <w:tcW w:w="2681" w:type="dxa"/>
          </w:tcPr>
          <w:p w14:paraId="5BBF8615" w14:textId="58056D45" w:rsidR="00EC1CC2" w:rsidRPr="00C67DB5" w:rsidRDefault="00152030" w:rsidP="00ED784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8 days</w:t>
            </w:r>
          </w:p>
        </w:tc>
      </w:tr>
    </w:tbl>
    <w:p w14:paraId="0B861EF0" w14:textId="77777777" w:rsidR="008E3CB7" w:rsidRPr="00C67DB5" w:rsidRDefault="008E3CB7" w:rsidP="002E3EE0">
      <w:pPr>
        <w:pStyle w:val="LithanBodyTextBold"/>
        <w:ind w:left="0"/>
        <w:rPr>
          <w:rFonts w:ascii="Times New Roman" w:hAnsi="Times New Roman" w:cs="Times New Roman"/>
          <w:sz w:val="24"/>
          <w:szCs w:val="24"/>
        </w:rPr>
      </w:pPr>
    </w:p>
    <w:p w14:paraId="39D4102E" w14:textId="562E812B"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Chart</w:t>
      </w:r>
    </w:p>
    <w:p w14:paraId="511E2503" w14:textId="572C9D7D" w:rsidR="002124E7" w:rsidRDefault="002124E7" w:rsidP="00EC1CC2">
      <w:pPr>
        <w:rPr>
          <w:rFonts w:ascii="Times New Roman" w:hAnsi="Times New Roman" w:cs="Times New Roman"/>
          <w:noProof/>
        </w:rPr>
      </w:pPr>
    </w:p>
    <w:p w14:paraId="65A29E3F" w14:textId="4CBC52DA" w:rsidR="00ED7843" w:rsidRDefault="00ED7843" w:rsidP="00EC1CC2">
      <w:pPr>
        <w:rPr>
          <w:rFonts w:ascii="Times New Roman" w:hAnsi="Times New Roman" w:cs="Times New Roman"/>
          <w:noProof/>
        </w:rPr>
      </w:pPr>
    </w:p>
    <w:p w14:paraId="6FC340F3" w14:textId="309F8D42" w:rsidR="00ED7843" w:rsidRDefault="00ED7843" w:rsidP="00EC1CC2">
      <w:pPr>
        <w:rPr>
          <w:rFonts w:ascii="Times New Roman" w:hAnsi="Times New Roman" w:cs="Times New Roman"/>
          <w:noProof/>
        </w:rPr>
      </w:pPr>
    </w:p>
    <w:p w14:paraId="73FAF4DD" w14:textId="7D90C4F5" w:rsidR="00ED7843" w:rsidRDefault="00ED7843" w:rsidP="00EC1CC2">
      <w:pPr>
        <w:rPr>
          <w:rFonts w:ascii="Times New Roman" w:hAnsi="Times New Roman" w:cs="Times New Roman"/>
          <w:noProof/>
        </w:rPr>
      </w:pPr>
    </w:p>
    <w:p w14:paraId="35E0E2D1" w14:textId="0F6A307D" w:rsidR="00ED7843" w:rsidRDefault="00ED7843" w:rsidP="00EC1CC2">
      <w:pPr>
        <w:rPr>
          <w:rFonts w:ascii="Times New Roman" w:hAnsi="Times New Roman" w:cs="Times New Roman"/>
          <w:noProof/>
        </w:rPr>
      </w:pPr>
    </w:p>
    <w:p w14:paraId="77D2E69A" w14:textId="70E58ED0" w:rsidR="00ED7843" w:rsidRDefault="00ED7843" w:rsidP="00EC1CC2">
      <w:pPr>
        <w:rPr>
          <w:rFonts w:ascii="Times New Roman" w:hAnsi="Times New Roman" w:cs="Times New Roman"/>
          <w:noProof/>
        </w:rPr>
      </w:pPr>
    </w:p>
    <w:p w14:paraId="31A4BEEB" w14:textId="183D12DE" w:rsidR="00ED7843" w:rsidRDefault="00ED7843" w:rsidP="00EC1CC2">
      <w:pPr>
        <w:rPr>
          <w:rFonts w:ascii="Times New Roman" w:hAnsi="Times New Roman" w:cs="Times New Roman"/>
          <w:noProof/>
        </w:rPr>
      </w:pPr>
    </w:p>
    <w:p w14:paraId="7A098BC9" w14:textId="77777777" w:rsidR="00ED7843" w:rsidRPr="00C67DB5" w:rsidRDefault="00ED7843" w:rsidP="00EC1CC2">
      <w:pPr>
        <w:rPr>
          <w:rFonts w:ascii="Times New Roman" w:hAnsi="Times New Roman" w:cs="Times New Roman"/>
          <w:b/>
          <w:bCs/>
          <w:sz w:val="24"/>
          <w:szCs w:val="24"/>
          <w:lang w:val="id-ID" w:eastAsia="zh-CN"/>
        </w:rPr>
      </w:pPr>
    </w:p>
    <w:p w14:paraId="5DB30673" w14:textId="77777777" w:rsidR="002E3EE0" w:rsidRDefault="002E3EE0" w:rsidP="00EC1CC2">
      <w:pPr>
        <w:rPr>
          <w:rFonts w:ascii="Times New Roman" w:hAnsi="Times New Roman" w:cs="Times New Roman"/>
          <w:b/>
          <w:bCs/>
          <w:sz w:val="24"/>
          <w:szCs w:val="24"/>
          <w:lang w:val="id-ID" w:eastAsia="zh-CN"/>
        </w:rPr>
      </w:pPr>
    </w:p>
    <w:p w14:paraId="2389D1EF" w14:textId="77777777" w:rsidR="002E3EE0" w:rsidRDefault="002E3EE0" w:rsidP="00EC1CC2">
      <w:pPr>
        <w:rPr>
          <w:rFonts w:ascii="Times New Roman" w:hAnsi="Times New Roman" w:cs="Times New Roman"/>
          <w:b/>
          <w:bCs/>
          <w:sz w:val="24"/>
          <w:szCs w:val="24"/>
          <w:lang w:val="id-ID" w:eastAsia="zh-CN"/>
        </w:rPr>
      </w:pPr>
    </w:p>
    <w:p w14:paraId="47FD042D" w14:textId="77777777" w:rsidR="002E3EE0" w:rsidRDefault="002E3EE0" w:rsidP="00EC1CC2">
      <w:pPr>
        <w:rPr>
          <w:rFonts w:ascii="Times New Roman" w:hAnsi="Times New Roman" w:cs="Times New Roman"/>
          <w:b/>
          <w:bCs/>
          <w:sz w:val="24"/>
          <w:szCs w:val="24"/>
          <w:lang w:val="id-ID" w:eastAsia="zh-CN"/>
        </w:rPr>
      </w:pPr>
    </w:p>
    <w:p w14:paraId="77C4688C" w14:textId="7947866D"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lastRenderedPageBreak/>
        <w:t>Gantt Table</w:t>
      </w:r>
    </w:p>
    <w:p w14:paraId="1286FBE0" w14:textId="5B44A69D" w:rsidR="002124E7" w:rsidRPr="00C67DB5" w:rsidRDefault="002124E7" w:rsidP="00EC1CC2">
      <w:pPr>
        <w:rPr>
          <w:rFonts w:ascii="Times New Roman" w:hAnsi="Times New Roman" w:cs="Times New Roman"/>
          <w:b/>
          <w:bCs/>
          <w:sz w:val="24"/>
          <w:szCs w:val="24"/>
          <w:lang w:val="id-ID" w:eastAsia="zh-CN"/>
        </w:rPr>
      </w:pPr>
    </w:p>
    <w:p w14:paraId="462050EA" w14:textId="673AE2EF" w:rsidR="002124E7" w:rsidRPr="00C67DB5" w:rsidRDefault="002124E7" w:rsidP="00EC1CC2">
      <w:pPr>
        <w:rPr>
          <w:rFonts w:ascii="Times New Roman" w:hAnsi="Times New Roman" w:cs="Times New Roman"/>
          <w:b/>
          <w:bCs/>
          <w:sz w:val="24"/>
          <w:szCs w:val="24"/>
          <w:u w:val="single"/>
          <w:lang w:val="en-US" w:eastAsia="zh-CN"/>
        </w:rPr>
      </w:pPr>
    </w:p>
    <w:p w14:paraId="5920CDBA" w14:textId="5A814FC8" w:rsidR="002124E7" w:rsidRPr="00C67DB5" w:rsidRDefault="002124E7" w:rsidP="00EC1CC2">
      <w:pPr>
        <w:rPr>
          <w:rFonts w:ascii="Times New Roman" w:hAnsi="Times New Roman" w:cs="Times New Roman"/>
          <w:b/>
          <w:bCs/>
          <w:sz w:val="24"/>
          <w:szCs w:val="24"/>
          <w:u w:val="single"/>
          <w:lang w:val="en-US" w:eastAsia="zh-CN"/>
        </w:rPr>
      </w:pPr>
    </w:p>
    <w:p w14:paraId="2DDE851F" w14:textId="77777777" w:rsidR="002124E7" w:rsidRPr="00C67DB5" w:rsidRDefault="002124E7" w:rsidP="00EC1CC2">
      <w:pPr>
        <w:rPr>
          <w:rFonts w:ascii="Times New Roman" w:hAnsi="Times New Roman" w:cs="Times New Roman"/>
          <w:b/>
          <w:bCs/>
          <w:sz w:val="24"/>
          <w:szCs w:val="24"/>
          <w:u w:val="single"/>
          <w:lang w:val="en-US" w:eastAsia="zh-CN"/>
        </w:rPr>
      </w:pPr>
    </w:p>
    <w:p w14:paraId="54BF7371" w14:textId="177D89E8" w:rsidR="00EC1CC2" w:rsidRPr="00C67DB5" w:rsidRDefault="00EC1CC2" w:rsidP="00EC1CC2">
      <w:pPr>
        <w:rPr>
          <w:rFonts w:ascii="Times New Roman" w:hAnsi="Times New Roman" w:cs="Times New Roman"/>
          <w:b/>
          <w:bCs/>
          <w:sz w:val="24"/>
          <w:szCs w:val="24"/>
          <w:lang w:val="en-US" w:eastAsia="zh-CN"/>
        </w:rPr>
      </w:pPr>
      <w:r w:rsidRPr="00C67DB5">
        <w:rPr>
          <w:rFonts w:ascii="Times New Roman" w:hAnsi="Times New Roman" w:cs="Times New Roman"/>
          <w:b/>
          <w:bCs/>
          <w:sz w:val="24"/>
          <w:szCs w:val="24"/>
          <w:u w:val="single"/>
          <w:lang w:val="en-US" w:eastAsia="zh-CN"/>
        </w:rPr>
        <w:t>Test Schedule</w:t>
      </w:r>
      <w:r w:rsidRPr="00C67DB5">
        <w:rPr>
          <w:rFonts w:ascii="Times New Roman" w:hAnsi="Times New Roman" w:cs="Times New Roman"/>
          <w:b/>
          <w:bCs/>
          <w:sz w:val="24"/>
          <w:szCs w:val="24"/>
          <w:lang w:val="en-US" w:eastAsia="zh-CN"/>
        </w:rPr>
        <w:t xml:space="preserve"> IU6 (Slide 15 and refer to class notes)</w:t>
      </w:r>
    </w:p>
    <w:p w14:paraId="70723741" w14:textId="4940F534" w:rsidR="00EC1CC2" w:rsidRPr="00C67DB5" w:rsidRDefault="00EC1CC2" w:rsidP="00EC1CC2">
      <w:pPr>
        <w:pStyle w:val="LithanIndex"/>
        <w:numPr>
          <w:ilvl w:val="0"/>
          <w:numId w:val="0"/>
        </w:numPr>
        <w:ind w:left="502"/>
        <w:rPr>
          <w:rFonts w:ascii="Times New Roman" w:hAnsi="Times New Roman" w:cs="Times New Roman"/>
        </w:rPr>
      </w:pPr>
    </w:p>
    <w:p w14:paraId="5C0BA760" w14:textId="462105C3" w:rsidR="00650656" w:rsidRPr="00C67DB5" w:rsidRDefault="00650656" w:rsidP="00EC1CC2">
      <w:pPr>
        <w:pStyle w:val="LithanIndex"/>
        <w:numPr>
          <w:ilvl w:val="0"/>
          <w:numId w:val="0"/>
        </w:numPr>
        <w:ind w:left="502"/>
        <w:rPr>
          <w:rFonts w:ascii="Times New Roman" w:hAnsi="Times New Roman" w:cs="Times New Roman"/>
        </w:rPr>
      </w:pPr>
    </w:p>
    <w:p w14:paraId="7BE6D54A" w14:textId="619174B6" w:rsidR="00650656" w:rsidRPr="00C67DB5" w:rsidRDefault="00650656" w:rsidP="00EC1CC2">
      <w:pPr>
        <w:pStyle w:val="LithanIndex"/>
        <w:numPr>
          <w:ilvl w:val="0"/>
          <w:numId w:val="0"/>
        </w:numPr>
        <w:ind w:left="502"/>
        <w:rPr>
          <w:rFonts w:ascii="Times New Roman" w:hAnsi="Times New Roman" w:cs="Times New Roman"/>
        </w:rPr>
      </w:pPr>
    </w:p>
    <w:p w14:paraId="24375BA3" w14:textId="7AC336CE" w:rsidR="00650656" w:rsidRPr="00C67DB5" w:rsidRDefault="00650656" w:rsidP="00EC1CC2">
      <w:pPr>
        <w:pStyle w:val="LithanIndex"/>
        <w:numPr>
          <w:ilvl w:val="0"/>
          <w:numId w:val="0"/>
        </w:numPr>
        <w:ind w:left="502"/>
        <w:rPr>
          <w:rFonts w:ascii="Times New Roman" w:hAnsi="Times New Roman" w:cs="Times New Roman"/>
        </w:rPr>
      </w:pPr>
    </w:p>
    <w:p w14:paraId="2E1A7EB0" w14:textId="77777777" w:rsidR="00650656" w:rsidRPr="00C67DB5" w:rsidRDefault="00650656" w:rsidP="00EC1CC2">
      <w:pPr>
        <w:pStyle w:val="LithanIndex"/>
        <w:numPr>
          <w:ilvl w:val="0"/>
          <w:numId w:val="0"/>
        </w:numPr>
        <w:ind w:left="502"/>
        <w:rPr>
          <w:rFonts w:ascii="Times New Roman" w:hAnsi="Times New Roman" w:cs="Times New Roman"/>
        </w:rPr>
      </w:pPr>
    </w:p>
    <w:p w14:paraId="68BEA662" w14:textId="7270C795" w:rsidR="00EC1CC2" w:rsidRPr="00C67DB5" w:rsidRDefault="00EC1CC2" w:rsidP="00EC1CC2">
      <w:pPr>
        <w:pStyle w:val="LithanIndex"/>
        <w:numPr>
          <w:ilvl w:val="0"/>
          <w:numId w:val="0"/>
        </w:numPr>
        <w:rPr>
          <w:rFonts w:ascii="Times New Roman" w:hAnsi="Times New Roman" w:cs="Times New Roman"/>
          <w:b/>
        </w:rPr>
      </w:pPr>
      <w:r w:rsidRPr="00C67DB5">
        <w:rPr>
          <w:rFonts w:ascii="Times New Roman" w:hAnsi="Times New Roman" w:cs="Times New Roman"/>
          <w:b/>
        </w:rPr>
        <w:t xml:space="preserve">Task </w:t>
      </w:r>
      <w:r w:rsidR="00BA13DC" w:rsidRPr="00C67DB5">
        <w:rPr>
          <w:rFonts w:ascii="Times New Roman" w:hAnsi="Times New Roman" w:cs="Times New Roman"/>
          <w:b/>
        </w:rPr>
        <w:t>5</w:t>
      </w:r>
      <w:r w:rsidRPr="00C67DB5">
        <w:rPr>
          <w:rFonts w:ascii="Times New Roman" w:hAnsi="Times New Roman" w:cs="Times New Roman"/>
          <w:b/>
        </w:rPr>
        <w:t xml:space="preserve">: Phase Test Plan </w:t>
      </w:r>
    </w:p>
    <w:p w14:paraId="39FB2D9D" w14:textId="77777777" w:rsidR="00EC1CC2" w:rsidRPr="00C67DB5" w:rsidRDefault="00EC1CC2" w:rsidP="00EC1CC2">
      <w:pPr>
        <w:pStyle w:val="LithanIndex"/>
        <w:numPr>
          <w:ilvl w:val="0"/>
          <w:numId w:val="0"/>
        </w:numPr>
        <w:rPr>
          <w:rFonts w:ascii="Times New Roman" w:hAnsi="Times New Roman" w:cs="Times New Roman"/>
          <w:b/>
        </w:rPr>
      </w:pPr>
    </w:p>
    <w:p w14:paraId="7501DB7C" w14:textId="77777777" w:rsidR="00EC1CC2" w:rsidRPr="00C67DB5" w:rsidRDefault="00EC1CC2" w:rsidP="00EC1CC2">
      <w:pPr>
        <w:pStyle w:val="LithanIndex"/>
        <w:numPr>
          <w:ilvl w:val="0"/>
          <w:numId w:val="0"/>
        </w:numPr>
        <w:ind w:left="360"/>
        <w:rPr>
          <w:rFonts w:ascii="Times New Roman" w:hAnsi="Times New Roman" w:cs="Times New Roman"/>
        </w:rPr>
      </w:pPr>
      <w:bookmarkStart w:id="17" w:name="_GoBack"/>
      <w:bookmarkEnd w:id="17"/>
    </w:p>
    <w:p w14:paraId="6FD60C79" w14:textId="77777777" w:rsidR="00073812" w:rsidRPr="00C67DB5" w:rsidRDefault="00073812" w:rsidP="00073812">
      <w:pPr>
        <w:pStyle w:val="LithanBodyTextNormal"/>
        <w:rPr>
          <w:rFonts w:ascii="Times New Roman" w:hAnsi="Times New Roman" w:cs="Times New Roman"/>
          <w:sz w:val="24"/>
          <w:szCs w:val="24"/>
        </w:rPr>
      </w:pPr>
    </w:p>
    <w:p w14:paraId="01A98090" w14:textId="2F6452B5" w:rsidR="00A2229A" w:rsidRPr="00C67DB5" w:rsidRDefault="00A2229A">
      <w:pPr>
        <w:rPr>
          <w:rFonts w:ascii="Times New Roman" w:hAnsi="Times New Roman" w:cs="Times New Roman"/>
          <w:b/>
          <w:sz w:val="24"/>
          <w:szCs w:val="24"/>
          <w:lang w:val="en-US" w:eastAsia="en-SG"/>
        </w:rPr>
      </w:pPr>
    </w:p>
    <w:p w14:paraId="7C73FC6F" w14:textId="77777777" w:rsidR="00EA2D8C" w:rsidRPr="00C67DB5" w:rsidRDefault="00EA2D8C" w:rsidP="00F0257D">
      <w:pPr>
        <w:pStyle w:val="LithanBodyTextNormal"/>
        <w:rPr>
          <w:rFonts w:ascii="Times New Roman" w:hAnsi="Times New Roman" w:cs="Times New Roman"/>
          <w:sz w:val="24"/>
          <w:szCs w:val="24"/>
        </w:rPr>
      </w:pPr>
    </w:p>
    <w:p w14:paraId="08A8363F" w14:textId="3765EE1D" w:rsidR="00EA2D8C" w:rsidRPr="00C67DB5" w:rsidRDefault="003C5B0D"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7E35B2" w:rsidRPr="00C67DB5">
        <w:rPr>
          <w:rFonts w:ascii="Times New Roman" w:hAnsi="Times New Roman" w:cs="Times New Roman"/>
          <w:sz w:val="24"/>
          <w:szCs w:val="24"/>
        </w:rPr>
        <w:t>:  Develop a Phase Test Plan for testing the application.</w:t>
      </w:r>
    </w:p>
    <w:p w14:paraId="3835D58B" w14:textId="77777777" w:rsidR="003C5B0D" w:rsidRPr="00C67DB5" w:rsidRDefault="003C5B0D" w:rsidP="003C5B0D">
      <w:pPr>
        <w:pStyle w:val="LithanBodyTextBold"/>
        <w:rPr>
          <w:rFonts w:ascii="Times New Roman" w:hAnsi="Times New Roman" w:cs="Times New Roman"/>
          <w:sz w:val="24"/>
          <w:szCs w:val="24"/>
        </w:rPr>
      </w:pPr>
    </w:p>
    <w:p w14:paraId="044E1A5B" w14:textId="2D4730C2" w:rsidR="003C5B0D" w:rsidRPr="00C67DB5" w:rsidRDefault="003C5B0D"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rPr>
        <w:t>Solution</w:t>
      </w:r>
    </w:p>
    <w:p w14:paraId="1F265413" w14:textId="6204DAE0" w:rsidR="00F83B0F" w:rsidRPr="00C67DB5" w:rsidRDefault="00F83B0F" w:rsidP="003C5B0D">
      <w:pPr>
        <w:pStyle w:val="LithanBodyTextBold"/>
        <w:rPr>
          <w:rFonts w:ascii="Times New Roman" w:hAnsi="Times New Roman" w:cs="Times New Roman"/>
          <w:sz w:val="24"/>
          <w:szCs w:val="24"/>
        </w:rPr>
      </w:pPr>
    </w:p>
    <w:p w14:paraId="7AA2B523" w14:textId="5AC0D4B3" w:rsidR="00F83B0F" w:rsidRPr="00C67DB5" w:rsidRDefault="00F83B0F"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highlight w:val="yellow"/>
        </w:rPr>
        <w:t xml:space="preserve">Analyze </w:t>
      </w:r>
      <w:r w:rsidR="00EC1CC2" w:rsidRPr="00C67DB5">
        <w:rPr>
          <w:rFonts w:ascii="Times New Roman" w:hAnsi="Times New Roman" w:cs="Times New Roman"/>
          <w:sz w:val="24"/>
          <w:szCs w:val="24"/>
          <w:highlight w:val="yellow"/>
        </w:rPr>
        <w:t>the product</w:t>
      </w:r>
      <w:r w:rsidRPr="00C67DB5">
        <w:rPr>
          <w:rFonts w:ascii="Times New Roman" w:hAnsi="Times New Roman" w:cs="Times New Roman"/>
          <w:sz w:val="24"/>
          <w:szCs w:val="24"/>
          <w:highlight w:val="yellow"/>
        </w:rPr>
        <w:t xml:space="preserve"> to define the features to be tested and not</w:t>
      </w:r>
    </w:p>
    <w:p w14:paraId="4E070455" w14:textId="382339DF" w:rsidR="00F83B0F" w:rsidRPr="00C67DB5" w:rsidRDefault="00F83B0F"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highlight w:val="yellow"/>
        </w:rPr>
        <w:t>Design Strategy – Plan the test</w:t>
      </w:r>
      <w:r w:rsidRPr="00C67DB5">
        <w:rPr>
          <w:rFonts w:ascii="Times New Roman" w:hAnsi="Times New Roman" w:cs="Times New Roman"/>
          <w:sz w:val="24"/>
          <w:szCs w:val="24"/>
        </w:rPr>
        <w:t xml:space="preserve">, </w:t>
      </w:r>
      <w:proofErr w:type="gramStart"/>
      <w:r w:rsidRPr="00C67DB5">
        <w:rPr>
          <w:rFonts w:ascii="Times New Roman" w:hAnsi="Times New Roman" w:cs="Times New Roman"/>
          <w:sz w:val="24"/>
          <w:szCs w:val="24"/>
        </w:rPr>
        <w:t>Define</w:t>
      </w:r>
      <w:proofErr w:type="gramEnd"/>
      <w:r w:rsidRPr="00C67DB5">
        <w:rPr>
          <w:rFonts w:ascii="Times New Roman" w:hAnsi="Times New Roman" w:cs="Times New Roman"/>
          <w:sz w:val="24"/>
          <w:szCs w:val="24"/>
        </w:rPr>
        <w:t xml:space="preserve"> suspension, </w:t>
      </w:r>
      <w:r w:rsidR="00EC1CC2" w:rsidRPr="00C67DB5">
        <w:rPr>
          <w:rFonts w:ascii="Times New Roman" w:hAnsi="Times New Roman" w:cs="Times New Roman"/>
          <w:sz w:val="24"/>
          <w:szCs w:val="24"/>
        </w:rPr>
        <w:t>and resumption</w:t>
      </w:r>
      <w:r w:rsidRPr="00C67DB5">
        <w:rPr>
          <w:rFonts w:ascii="Times New Roman" w:hAnsi="Times New Roman" w:cs="Times New Roman"/>
          <w:sz w:val="24"/>
          <w:szCs w:val="24"/>
        </w:rPr>
        <w:t xml:space="preserve"> and exit criteria</w:t>
      </w:r>
    </w:p>
    <w:p w14:paraId="266E0919" w14:textId="4E8CB477" w:rsidR="00F83B0F" w:rsidRPr="00C67DB5" w:rsidRDefault="00F83B0F"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highlight w:val="yellow"/>
        </w:rPr>
        <w:t xml:space="preserve">Execute </w:t>
      </w:r>
      <w:r w:rsidRPr="00C67DB5">
        <w:rPr>
          <w:rFonts w:ascii="Times New Roman" w:hAnsi="Times New Roman" w:cs="Times New Roman"/>
          <w:sz w:val="24"/>
          <w:szCs w:val="24"/>
        </w:rPr>
        <w:t>– Test Cases, Test scripts</w:t>
      </w:r>
    </w:p>
    <w:p w14:paraId="06F40849" w14:textId="162523C3" w:rsidR="00BD59A9" w:rsidRPr="00C67DB5" w:rsidRDefault="00BD59A9"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highlight w:val="yellow"/>
        </w:rPr>
        <w:t>Reporting – Test Metrics – IU1 Slide 35 &amp; 36</w:t>
      </w:r>
    </w:p>
    <w:p w14:paraId="5DB0311B" w14:textId="77777777" w:rsidR="00F83B0F" w:rsidRPr="00C67DB5" w:rsidRDefault="00F83B0F" w:rsidP="003C5B0D">
      <w:pPr>
        <w:pStyle w:val="LithanBodyTextBold"/>
        <w:rPr>
          <w:rFonts w:ascii="Times New Roman" w:hAnsi="Times New Roman" w:cs="Times New Roman"/>
          <w:sz w:val="24"/>
          <w:szCs w:val="24"/>
        </w:rPr>
      </w:pPr>
    </w:p>
    <w:p w14:paraId="70844F6F" w14:textId="77777777" w:rsidR="00F83B0F" w:rsidRPr="00C67DB5" w:rsidRDefault="00F83B0F" w:rsidP="003C5B0D">
      <w:pPr>
        <w:pStyle w:val="LithanBodyTextBold"/>
        <w:rPr>
          <w:rFonts w:ascii="Times New Roman" w:hAnsi="Times New Roman" w:cs="Times New Roman"/>
          <w:sz w:val="24"/>
          <w:szCs w:val="24"/>
        </w:rPr>
      </w:pPr>
    </w:p>
    <w:p w14:paraId="230D0AFB" w14:textId="77777777" w:rsidR="00F83B0F" w:rsidRPr="00C67DB5" w:rsidRDefault="00F83B0F" w:rsidP="003C5B0D">
      <w:pPr>
        <w:pStyle w:val="LithanBodyTextBold"/>
        <w:rPr>
          <w:rFonts w:ascii="Times New Roman" w:hAnsi="Times New Roman" w:cs="Times New Roman"/>
          <w:sz w:val="24"/>
          <w:szCs w:val="24"/>
        </w:rPr>
      </w:pPr>
    </w:p>
    <w:p w14:paraId="30485580" w14:textId="77777777" w:rsidR="00F83B0F" w:rsidRPr="00C67DB5" w:rsidRDefault="00F83B0F" w:rsidP="003C5B0D">
      <w:pPr>
        <w:pStyle w:val="LithanBodyTextBold"/>
        <w:rPr>
          <w:rFonts w:ascii="Times New Roman" w:hAnsi="Times New Roman" w:cs="Times New Roman"/>
          <w:sz w:val="24"/>
          <w:szCs w:val="24"/>
        </w:rPr>
      </w:pPr>
    </w:p>
    <w:p w14:paraId="2FA6910D" w14:textId="77777777" w:rsidR="007E35B2" w:rsidRPr="00C67DB5" w:rsidRDefault="007E35B2" w:rsidP="007E35B2">
      <w:pPr>
        <w:ind w:firstLine="720"/>
        <w:rPr>
          <w:rFonts w:ascii="Times New Roman" w:hAnsi="Times New Roman" w:cs="Times New Roman"/>
          <w:sz w:val="24"/>
          <w:szCs w:val="24"/>
          <w:highlight w:val="yellow"/>
          <w:u w:val="single"/>
        </w:rPr>
      </w:pPr>
      <w:r w:rsidRPr="00C67DB5">
        <w:rPr>
          <w:rFonts w:ascii="Times New Roman" w:hAnsi="Times New Roman" w:cs="Times New Roman"/>
          <w:sz w:val="24"/>
          <w:szCs w:val="24"/>
          <w:highlight w:val="yellow"/>
          <w:u w:val="single"/>
        </w:rPr>
        <w:t>Goal</w:t>
      </w:r>
    </w:p>
    <w:p w14:paraId="24175C0B" w14:textId="77777777" w:rsidR="007E35B2" w:rsidRPr="00C67DB5" w:rsidRDefault="007E35B2" w:rsidP="007E35B2">
      <w:pPr>
        <w:ind w:firstLine="720"/>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The goal of this test is to identify and measure the problems / issue in the web application.</w:t>
      </w:r>
    </w:p>
    <w:p w14:paraId="2F32CDF1" w14:textId="77777777" w:rsidR="007E35B2" w:rsidRPr="00C67DB5" w:rsidRDefault="007E35B2" w:rsidP="007E35B2">
      <w:pPr>
        <w:rPr>
          <w:rFonts w:ascii="Times New Roman" w:hAnsi="Times New Roman" w:cs="Times New Roman"/>
          <w:sz w:val="24"/>
          <w:szCs w:val="24"/>
          <w:highlight w:val="yellow"/>
          <w:u w:val="single"/>
        </w:rPr>
      </w:pPr>
      <w:r w:rsidRPr="00C67DB5">
        <w:rPr>
          <w:rFonts w:ascii="Times New Roman" w:hAnsi="Times New Roman" w:cs="Times New Roman"/>
          <w:sz w:val="24"/>
          <w:szCs w:val="24"/>
          <w:highlight w:val="yellow"/>
        </w:rPr>
        <w:tab/>
      </w:r>
      <w:r w:rsidRPr="00C67DB5">
        <w:rPr>
          <w:rFonts w:ascii="Times New Roman" w:hAnsi="Times New Roman" w:cs="Times New Roman"/>
          <w:sz w:val="24"/>
          <w:szCs w:val="24"/>
          <w:highlight w:val="yellow"/>
          <w:u w:val="single"/>
        </w:rPr>
        <w:t>Objectives</w:t>
      </w:r>
    </w:p>
    <w:p w14:paraId="4B135604" w14:textId="77777777" w:rsidR="007E35B2" w:rsidRPr="00C67DB5" w:rsidRDefault="007E35B2" w:rsidP="007E35B2">
      <w:pPr>
        <w:rPr>
          <w:rFonts w:ascii="Times New Roman" w:hAnsi="Times New Roman" w:cs="Times New Roman"/>
          <w:sz w:val="24"/>
          <w:szCs w:val="24"/>
        </w:rPr>
      </w:pPr>
      <w:r w:rsidRPr="00C67DB5">
        <w:rPr>
          <w:rFonts w:ascii="Times New Roman" w:hAnsi="Times New Roman" w:cs="Times New Roman"/>
          <w:sz w:val="24"/>
          <w:szCs w:val="24"/>
          <w:highlight w:val="yellow"/>
        </w:rPr>
        <w:tab/>
        <w:t>Validate and verify system functionality works according to requirements.</w:t>
      </w:r>
    </w:p>
    <w:p w14:paraId="3FD7AB86" w14:textId="45E0718E" w:rsidR="007E35B2" w:rsidRPr="00C67DB5" w:rsidRDefault="007E35B2" w:rsidP="007E35B2">
      <w:pPr>
        <w:ind w:firstLine="720"/>
        <w:rPr>
          <w:rFonts w:ascii="Times New Roman" w:hAnsi="Times New Roman" w:cs="Times New Roman"/>
          <w:b/>
          <w:bCs/>
          <w:sz w:val="24"/>
          <w:szCs w:val="24"/>
          <w:highlight w:val="yellow"/>
        </w:rPr>
      </w:pPr>
      <w:r w:rsidRPr="00C67DB5">
        <w:rPr>
          <w:rFonts w:ascii="Times New Roman" w:hAnsi="Times New Roman" w:cs="Times New Roman"/>
          <w:b/>
          <w:bCs/>
          <w:sz w:val="24"/>
          <w:szCs w:val="24"/>
          <w:highlight w:val="yellow"/>
        </w:rPr>
        <w:t xml:space="preserve">Features </w:t>
      </w:r>
      <w:r w:rsidR="00BA13DC" w:rsidRPr="00C67DB5">
        <w:rPr>
          <w:rFonts w:ascii="Times New Roman" w:hAnsi="Times New Roman" w:cs="Times New Roman"/>
          <w:b/>
          <w:bCs/>
          <w:sz w:val="24"/>
          <w:szCs w:val="24"/>
          <w:highlight w:val="yellow"/>
        </w:rPr>
        <w:t xml:space="preserve">not </w:t>
      </w:r>
      <w:r w:rsidRPr="00C67DB5">
        <w:rPr>
          <w:rFonts w:ascii="Times New Roman" w:hAnsi="Times New Roman" w:cs="Times New Roman"/>
          <w:b/>
          <w:bCs/>
          <w:sz w:val="24"/>
          <w:szCs w:val="24"/>
          <w:highlight w:val="yellow"/>
        </w:rPr>
        <w:t xml:space="preserve">to be </w:t>
      </w:r>
      <w:r w:rsidR="00F76F15" w:rsidRPr="00C67DB5">
        <w:rPr>
          <w:rFonts w:ascii="Times New Roman" w:hAnsi="Times New Roman" w:cs="Times New Roman"/>
          <w:b/>
          <w:bCs/>
          <w:sz w:val="24"/>
          <w:szCs w:val="24"/>
          <w:highlight w:val="yellow"/>
        </w:rPr>
        <w:t>tested</w:t>
      </w:r>
    </w:p>
    <w:p w14:paraId="4FDC05E0" w14:textId="77777777" w:rsidR="007E35B2" w:rsidRPr="00C67DB5" w:rsidRDefault="007E35B2" w:rsidP="00B70387">
      <w:pPr>
        <w:pStyle w:val="ListParagraph"/>
        <w:framePr w:wrap="around"/>
        <w:numPr>
          <w:ilvl w:val="0"/>
          <w:numId w:val="6"/>
        </w:numPr>
        <w:rPr>
          <w:highlight w:val="yellow"/>
        </w:rPr>
      </w:pPr>
      <w:r w:rsidRPr="00C67DB5">
        <w:rPr>
          <w:highlight w:val="yellow"/>
        </w:rPr>
        <w:t>Login</w:t>
      </w:r>
    </w:p>
    <w:p w14:paraId="46DA462E" w14:textId="77777777" w:rsidR="007E35B2" w:rsidRPr="00C67DB5" w:rsidRDefault="007E35B2" w:rsidP="00B70387">
      <w:pPr>
        <w:pStyle w:val="ListParagraph"/>
        <w:framePr w:wrap="around"/>
        <w:numPr>
          <w:ilvl w:val="0"/>
          <w:numId w:val="5"/>
        </w:numPr>
        <w:rPr>
          <w:highlight w:val="yellow"/>
        </w:rPr>
      </w:pPr>
      <w:r w:rsidRPr="00C67DB5">
        <w:rPr>
          <w:highlight w:val="yellow"/>
        </w:rPr>
        <w:t>Logout</w:t>
      </w:r>
    </w:p>
    <w:p w14:paraId="3EC32A74" w14:textId="466AFFC6" w:rsidR="007E35B2" w:rsidRPr="00C67DB5" w:rsidRDefault="007E35B2" w:rsidP="00B70387">
      <w:pPr>
        <w:pStyle w:val="ListParagraph"/>
        <w:framePr w:wrap="around"/>
        <w:numPr>
          <w:ilvl w:val="0"/>
          <w:numId w:val="5"/>
        </w:numPr>
        <w:rPr>
          <w:highlight w:val="yellow"/>
        </w:rPr>
      </w:pPr>
      <w:r w:rsidRPr="00C67DB5">
        <w:rPr>
          <w:highlight w:val="yellow"/>
        </w:rPr>
        <w:t>Registration</w:t>
      </w:r>
    </w:p>
    <w:p w14:paraId="11E31870" w14:textId="0713744A" w:rsidR="00F83B0F" w:rsidRPr="00C67DB5" w:rsidRDefault="00F83B0F" w:rsidP="00B70387">
      <w:pPr>
        <w:pStyle w:val="ListParagraph"/>
        <w:framePr w:wrap="around"/>
        <w:numPr>
          <w:ilvl w:val="0"/>
          <w:numId w:val="5"/>
        </w:numPr>
        <w:rPr>
          <w:highlight w:val="yellow"/>
        </w:rPr>
      </w:pPr>
      <w:r w:rsidRPr="00C67DB5">
        <w:rPr>
          <w:highlight w:val="yellow"/>
        </w:rPr>
        <w:t>List others</w:t>
      </w:r>
    </w:p>
    <w:p w14:paraId="343D5BAC" w14:textId="77777777" w:rsidR="007E35B2" w:rsidRPr="00C67DB5" w:rsidRDefault="007E35B2" w:rsidP="007E35B2">
      <w:pPr>
        <w:rPr>
          <w:rFonts w:ascii="Times New Roman" w:hAnsi="Times New Roman" w:cs="Times New Roman"/>
          <w:sz w:val="24"/>
          <w:szCs w:val="24"/>
        </w:rPr>
      </w:pPr>
    </w:p>
    <w:p w14:paraId="30F29267" w14:textId="6BA59883" w:rsidR="007E35B2" w:rsidRPr="00C67DB5" w:rsidRDefault="007E35B2" w:rsidP="007E35B2">
      <w:pPr>
        <w:ind w:firstLine="720"/>
        <w:rPr>
          <w:rFonts w:ascii="Times New Roman" w:hAnsi="Times New Roman" w:cs="Times New Roman"/>
          <w:b/>
          <w:bCs/>
          <w:sz w:val="24"/>
          <w:szCs w:val="24"/>
          <w:highlight w:val="yellow"/>
        </w:rPr>
      </w:pPr>
      <w:r w:rsidRPr="00C67DB5">
        <w:rPr>
          <w:rFonts w:ascii="Times New Roman" w:hAnsi="Times New Roman" w:cs="Times New Roman"/>
          <w:b/>
          <w:bCs/>
          <w:sz w:val="24"/>
          <w:szCs w:val="24"/>
          <w:highlight w:val="yellow"/>
        </w:rPr>
        <w:lastRenderedPageBreak/>
        <w:t>Features Be Tested</w:t>
      </w:r>
    </w:p>
    <w:p w14:paraId="46CEDBBB" w14:textId="77777777" w:rsidR="007E35B2" w:rsidRPr="00C67DB5" w:rsidRDefault="007E35B2" w:rsidP="00B70387">
      <w:pPr>
        <w:pStyle w:val="ListParagraph"/>
        <w:framePr w:wrap="around"/>
        <w:numPr>
          <w:ilvl w:val="0"/>
          <w:numId w:val="5"/>
        </w:numPr>
        <w:rPr>
          <w:highlight w:val="yellow"/>
        </w:rPr>
      </w:pPr>
      <w:r w:rsidRPr="00C67DB5">
        <w:rPr>
          <w:highlight w:val="yellow"/>
        </w:rPr>
        <w:t>Post Job</w:t>
      </w:r>
    </w:p>
    <w:p w14:paraId="08D06FFA" w14:textId="77777777" w:rsidR="007E35B2" w:rsidRPr="00C67DB5" w:rsidRDefault="007E35B2" w:rsidP="00B70387">
      <w:pPr>
        <w:pStyle w:val="ListParagraph"/>
        <w:framePr w:wrap="around"/>
        <w:numPr>
          <w:ilvl w:val="0"/>
          <w:numId w:val="5"/>
        </w:numPr>
        <w:rPr>
          <w:highlight w:val="yellow"/>
        </w:rPr>
      </w:pPr>
      <w:r w:rsidRPr="00C67DB5">
        <w:rPr>
          <w:highlight w:val="yellow"/>
        </w:rPr>
        <w:t>Apply Job</w:t>
      </w:r>
    </w:p>
    <w:p w14:paraId="3F647188" w14:textId="0B16E8DD" w:rsidR="007E35B2" w:rsidRPr="00C67DB5" w:rsidRDefault="007E35B2" w:rsidP="00B70387">
      <w:pPr>
        <w:pStyle w:val="ListParagraph"/>
        <w:framePr w:wrap="around"/>
        <w:numPr>
          <w:ilvl w:val="0"/>
          <w:numId w:val="5"/>
        </w:numPr>
        <w:rPr>
          <w:highlight w:val="yellow"/>
        </w:rPr>
      </w:pPr>
      <w:r w:rsidRPr="00C67DB5">
        <w:rPr>
          <w:highlight w:val="yellow"/>
        </w:rPr>
        <w:t>Add work experience</w:t>
      </w:r>
    </w:p>
    <w:p w14:paraId="08F02EAB" w14:textId="2DCE234C" w:rsidR="00F83B0F" w:rsidRPr="00C67DB5" w:rsidRDefault="00F83B0F" w:rsidP="00B70387">
      <w:pPr>
        <w:pStyle w:val="ListParagraph"/>
        <w:framePr w:wrap="around"/>
        <w:numPr>
          <w:ilvl w:val="0"/>
          <w:numId w:val="5"/>
        </w:numPr>
        <w:rPr>
          <w:highlight w:val="yellow"/>
        </w:rPr>
      </w:pPr>
      <w:r w:rsidRPr="00C67DB5">
        <w:rPr>
          <w:highlight w:val="yellow"/>
        </w:rPr>
        <w:t xml:space="preserve">Compare with task </w:t>
      </w:r>
      <w:proofErr w:type="gramStart"/>
      <w:r w:rsidRPr="00C67DB5">
        <w:rPr>
          <w:highlight w:val="yellow"/>
        </w:rPr>
        <w:t>1  features</w:t>
      </w:r>
      <w:proofErr w:type="gramEnd"/>
      <w:r w:rsidRPr="00C67DB5">
        <w:rPr>
          <w:highlight w:val="yellow"/>
        </w:rPr>
        <w:t xml:space="preserve"> and list not above in the testing list</w:t>
      </w:r>
    </w:p>
    <w:p w14:paraId="702F61E7" w14:textId="77777777" w:rsidR="00F83B0F" w:rsidRPr="00C67DB5" w:rsidRDefault="00F83B0F" w:rsidP="00F83B0F">
      <w:pPr>
        <w:rPr>
          <w:rFonts w:ascii="Times New Roman" w:hAnsi="Times New Roman" w:cs="Times New Roman"/>
          <w:sz w:val="24"/>
          <w:szCs w:val="24"/>
          <w:highlight w:val="yellow"/>
        </w:rPr>
      </w:pPr>
    </w:p>
    <w:p w14:paraId="0B645297" w14:textId="77777777" w:rsidR="007E35B2" w:rsidRPr="00C67DB5" w:rsidRDefault="007E35B2" w:rsidP="007E35B2">
      <w:pPr>
        <w:rPr>
          <w:rFonts w:ascii="Times New Roman" w:hAnsi="Times New Roman" w:cs="Times New Roman"/>
          <w:b/>
          <w:bCs/>
          <w:sz w:val="24"/>
          <w:szCs w:val="24"/>
          <w:highlight w:val="yellow"/>
        </w:rPr>
      </w:pPr>
      <w:r w:rsidRPr="00C67DB5">
        <w:rPr>
          <w:rFonts w:ascii="Times New Roman" w:hAnsi="Times New Roman" w:cs="Times New Roman"/>
          <w:sz w:val="24"/>
          <w:szCs w:val="24"/>
        </w:rPr>
        <w:t xml:space="preserve"> </w:t>
      </w:r>
      <w:r w:rsidRPr="00C67DB5">
        <w:rPr>
          <w:rFonts w:ascii="Times New Roman" w:hAnsi="Times New Roman" w:cs="Times New Roman"/>
          <w:sz w:val="24"/>
          <w:szCs w:val="24"/>
        </w:rPr>
        <w:tab/>
      </w:r>
      <w:r w:rsidRPr="00C67DB5">
        <w:rPr>
          <w:rFonts w:ascii="Times New Roman" w:hAnsi="Times New Roman" w:cs="Times New Roman"/>
          <w:b/>
          <w:bCs/>
          <w:sz w:val="24"/>
          <w:szCs w:val="24"/>
          <w:highlight w:val="yellow"/>
        </w:rPr>
        <w:t>Approach</w:t>
      </w:r>
    </w:p>
    <w:p w14:paraId="22C118B7" w14:textId="77777777" w:rsidR="007E35B2" w:rsidRPr="00C67DB5" w:rsidRDefault="007E35B2" w:rsidP="00B70387">
      <w:pPr>
        <w:pStyle w:val="ListParagraph"/>
        <w:framePr w:wrap="around"/>
        <w:numPr>
          <w:ilvl w:val="0"/>
          <w:numId w:val="7"/>
        </w:numPr>
        <w:rPr>
          <w:highlight w:val="yellow"/>
        </w:rPr>
      </w:pPr>
      <w:r w:rsidRPr="00C67DB5">
        <w:rPr>
          <w:highlight w:val="yellow"/>
        </w:rPr>
        <w:t>Unit Testing</w:t>
      </w:r>
    </w:p>
    <w:p w14:paraId="64DDDE40" w14:textId="77777777" w:rsidR="007E35B2" w:rsidRPr="00C67DB5" w:rsidRDefault="007E35B2" w:rsidP="00B70387">
      <w:pPr>
        <w:pStyle w:val="ListParagraph"/>
        <w:framePr w:wrap="around"/>
        <w:numPr>
          <w:ilvl w:val="0"/>
          <w:numId w:val="5"/>
        </w:numPr>
        <w:rPr>
          <w:highlight w:val="yellow"/>
        </w:rPr>
      </w:pPr>
      <w:r w:rsidRPr="00C67DB5">
        <w:rPr>
          <w:highlight w:val="yellow"/>
        </w:rPr>
        <w:t>Cross Browser Testing</w:t>
      </w:r>
    </w:p>
    <w:p w14:paraId="2EA418D0" w14:textId="77777777" w:rsidR="007E35B2" w:rsidRPr="00C67DB5" w:rsidRDefault="007E35B2" w:rsidP="00B70387">
      <w:pPr>
        <w:pStyle w:val="ListParagraph"/>
        <w:framePr w:wrap="around"/>
        <w:numPr>
          <w:ilvl w:val="0"/>
          <w:numId w:val="5"/>
        </w:numPr>
        <w:rPr>
          <w:highlight w:val="yellow"/>
        </w:rPr>
      </w:pPr>
      <w:r w:rsidRPr="00C67DB5">
        <w:rPr>
          <w:highlight w:val="yellow"/>
        </w:rPr>
        <w:t>UAT</w:t>
      </w:r>
    </w:p>
    <w:p w14:paraId="08D96D88" w14:textId="77777777" w:rsidR="007E35B2" w:rsidRPr="00C67DB5" w:rsidRDefault="007E35B2" w:rsidP="007E35B2">
      <w:pPr>
        <w:ind w:firstLine="720"/>
        <w:rPr>
          <w:rFonts w:ascii="Times New Roman" w:hAnsi="Times New Roman" w:cs="Times New Roman"/>
          <w:b/>
          <w:bCs/>
          <w:sz w:val="24"/>
          <w:szCs w:val="24"/>
        </w:rPr>
      </w:pPr>
    </w:p>
    <w:p w14:paraId="08F281B7" w14:textId="184BBD52" w:rsidR="007E35B2" w:rsidRPr="00C67DB5" w:rsidRDefault="007E35B2" w:rsidP="007E35B2">
      <w:pPr>
        <w:ind w:firstLine="720"/>
        <w:rPr>
          <w:rFonts w:ascii="Times New Roman" w:hAnsi="Times New Roman" w:cs="Times New Roman"/>
          <w:b/>
          <w:bCs/>
          <w:sz w:val="24"/>
          <w:szCs w:val="24"/>
          <w:highlight w:val="yellow"/>
        </w:rPr>
      </w:pPr>
      <w:r w:rsidRPr="00C67DB5">
        <w:rPr>
          <w:rFonts w:ascii="Times New Roman" w:hAnsi="Times New Roman" w:cs="Times New Roman"/>
          <w:b/>
          <w:bCs/>
          <w:sz w:val="24"/>
          <w:szCs w:val="24"/>
          <w:highlight w:val="yellow"/>
        </w:rPr>
        <w:t xml:space="preserve">Suspension Criteria </w:t>
      </w:r>
    </w:p>
    <w:p w14:paraId="5A67014D" w14:textId="77777777" w:rsidR="007E35B2" w:rsidRPr="00C67DB5" w:rsidRDefault="007E35B2" w:rsidP="007E35B2">
      <w:pPr>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ab/>
        <w:t>Component testing will be suspended under the following conditions:</w:t>
      </w:r>
    </w:p>
    <w:p w14:paraId="3CA9CD2D" w14:textId="77777777" w:rsidR="007E35B2" w:rsidRPr="00C67DB5" w:rsidRDefault="007E35B2" w:rsidP="00B70387">
      <w:pPr>
        <w:pStyle w:val="ListParagraph"/>
        <w:framePr w:wrap="around"/>
        <w:numPr>
          <w:ilvl w:val="0"/>
          <w:numId w:val="8"/>
        </w:numPr>
        <w:rPr>
          <w:highlight w:val="yellow"/>
        </w:rPr>
      </w:pPr>
      <w:r w:rsidRPr="00C67DB5">
        <w:rPr>
          <w:highlight w:val="yellow"/>
        </w:rPr>
        <w:t>Critical errors found preventing test completion</w:t>
      </w:r>
    </w:p>
    <w:p w14:paraId="593107E5" w14:textId="70246393" w:rsidR="007E35B2" w:rsidRPr="00C67DB5" w:rsidRDefault="007E35B2" w:rsidP="00B70387">
      <w:pPr>
        <w:pStyle w:val="ListParagraph"/>
        <w:framePr w:wrap="around"/>
        <w:numPr>
          <w:ilvl w:val="0"/>
          <w:numId w:val="5"/>
        </w:numPr>
        <w:rPr>
          <w:highlight w:val="yellow"/>
        </w:rPr>
      </w:pPr>
      <w:r w:rsidRPr="00C67DB5">
        <w:rPr>
          <w:highlight w:val="yellow"/>
        </w:rPr>
        <w:t xml:space="preserve">Change </w:t>
      </w:r>
    </w:p>
    <w:p w14:paraId="4908C025" w14:textId="2BD995C8" w:rsidR="007E35B2" w:rsidRPr="00C67DB5" w:rsidRDefault="007E35B2" w:rsidP="00B70387">
      <w:pPr>
        <w:pStyle w:val="ListParagraph"/>
        <w:framePr w:wrap="around"/>
        <w:numPr>
          <w:ilvl w:val="0"/>
          <w:numId w:val="5"/>
        </w:numPr>
        <w:rPr>
          <w:highlight w:val="yellow"/>
        </w:rPr>
      </w:pPr>
    </w:p>
    <w:p w14:paraId="6FC0311E" w14:textId="77777777" w:rsidR="007E35B2" w:rsidRPr="00C67DB5" w:rsidRDefault="007E35B2" w:rsidP="007E35B2">
      <w:pPr>
        <w:rPr>
          <w:rFonts w:ascii="Times New Roman" w:hAnsi="Times New Roman" w:cs="Times New Roman"/>
          <w:sz w:val="24"/>
          <w:szCs w:val="24"/>
        </w:rPr>
      </w:pPr>
    </w:p>
    <w:p w14:paraId="3B293865" w14:textId="77777777" w:rsidR="007E35B2" w:rsidRPr="00C67DB5" w:rsidRDefault="007E35B2" w:rsidP="007E35B2">
      <w:pPr>
        <w:ind w:firstLine="720"/>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Resumption Criteria</w:t>
      </w:r>
    </w:p>
    <w:p w14:paraId="37655521" w14:textId="77777777" w:rsidR="007E35B2" w:rsidRPr="00C67DB5" w:rsidRDefault="007E35B2" w:rsidP="007E35B2">
      <w:pPr>
        <w:ind w:firstLine="720"/>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Component testing will resume when the following criteria are met:</w:t>
      </w:r>
    </w:p>
    <w:p w14:paraId="457FB60B" w14:textId="77777777" w:rsidR="007E35B2" w:rsidRPr="00C67DB5" w:rsidRDefault="007E35B2" w:rsidP="00B70387">
      <w:pPr>
        <w:pStyle w:val="ListParagraph"/>
        <w:framePr w:wrap="around"/>
        <w:numPr>
          <w:ilvl w:val="0"/>
          <w:numId w:val="9"/>
        </w:numPr>
        <w:rPr>
          <w:highlight w:val="yellow"/>
        </w:rPr>
      </w:pPr>
      <w:r w:rsidRPr="00C67DB5">
        <w:rPr>
          <w:highlight w:val="yellow"/>
        </w:rPr>
        <w:t>All issues in suspension criteria have been resolved or mitigated</w:t>
      </w:r>
    </w:p>
    <w:p w14:paraId="4F77A2C8" w14:textId="77777777" w:rsidR="007E35B2" w:rsidRPr="00C67DB5" w:rsidRDefault="007E35B2" w:rsidP="00B70387">
      <w:pPr>
        <w:pStyle w:val="ListParagraph"/>
        <w:framePr w:wrap="around"/>
        <w:numPr>
          <w:ilvl w:val="0"/>
          <w:numId w:val="5"/>
        </w:numPr>
        <w:rPr>
          <w:highlight w:val="yellow"/>
        </w:rPr>
      </w:pPr>
      <w:r w:rsidRPr="00C67DB5">
        <w:rPr>
          <w:highlight w:val="yellow"/>
        </w:rPr>
        <w:t>New software build has been redeployed</w:t>
      </w:r>
    </w:p>
    <w:p w14:paraId="6917C4AE" w14:textId="3AB0B319" w:rsidR="007E35B2" w:rsidRPr="00C67DB5" w:rsidRDefault="007E35B2" w:rsidP="00B70387">
      <w:pPr>
        <w:pStyle w:val="ListParagraph"/>
        <w:framePr w:wrap="around"/>
        <w:numPr>
          <w:ilvl w:val="0"/>
          <w:numId w:val="5"/>
        </w:numPr>
      </w:pPr>
      <w:r w:rsidRPr="00C67DB5">
        <w:rPr>
          <w:highlight w:val="yellow"/>
        </w:rPr>
        <w:t xml:space="preserve">New build with fixed Critical </w:t>
      </w:r>
    </w:p>
    <w:p w14:paraId="27D3A219" w14:textId="77777777" w:rsidR="00BD59A9" w:rsidRPr="00C67DB5" w:rsidRDefault="00BD59A9" w:rsidP="002124E7">
      <w:pPr>
        <w:ind w:left="1440"/>
        <w:rPr>
          <w:rFonts w:ascii="Times New Roman" w:hAnsi="Times New Roman" w:cs="Times New Roman"/>
        </w:rPr>
      </w:pPr>
    </w:p>
    <w:p w14:paraId="4FE12E29" w14:textId="77777777" w:rsidR="007E35B2" w:rsidRPr="00C67DB5" w:rsidRDefault="007E35B2" w:rsidP="007E35B2">
      <w:pPr>
        <w:ind w:left="720"/>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Exit Criteria (Test Completeness)</w:t>
      </w:r>
    </w:p>
    <w:p w14:paraId="0CB4CAC4" w14:textId="77777777" w:rsidR="007E35B2" w:rsidRPr="00C67DB5" w:rsidRDefault="007E35B2" w:rsidP="007E35B2">
      <w:pPr>
        <w:ind w:left="720"/>
        <w:rPr>
          <w:rFonts w:ascii="Times New Roman" w:hAnsi="Times New Roman" w:cs="Times New Roman"/>
          <w:sz w:val="24"/>
          <w:szCs w:val="24"/>
          <w:highlight w:val="yellow"/>
        </w:rPr>
      </w:pPr>
      <w:r w:rsidRPr="00C67DB5">
        <w:rPr>
          <w:rFonts w:ascii="Times New Roman" w:hAnsi="Times New Roman" w:cs="Times New Roman"/>
          <w:sz w:val="24"/>
          <w:szCs w:val="24"/>
          <w:highlight w:val="yellow"/>
        </w:rPr>
        <w:t>Component testing can be considered complete when the following conditions have been met:</w:t>
      </w:r>
    </w:p>
    <w:p w14:paraId="0ED37BF3" w14:textId="77777777" w:rsidR="007E35B2" w:rsidRPr="00C67DB5" w:rsidRDefault="007E35B2" w:rsidP="00B70387">
      <w:pPr>
        <w:pStyle w:val="ListParagraph"/>
        <w:framePr w:wrap="around"/>
        <w:numPr>
          <w:ilvl w:val="0"/>
          <w:numId w:val="10"/>
        </w:numPr>
        <w:rPr>
          <w:highlight w:val="yellow"/>
        </w:rPr>
      </w:pPr>
      <w:r w:rsidRPr="00C67DB5">
        <w:rPr>
          <w:highlight w:val="yellow"/>
        </w:rPr>
        <w:t>All High and Medium priority requirements have been tested without Critical or Medium severity defects.</w:t>
      </w:r>
    </w:p>
    <w:p w14:paraId="6246DC56" w14:textId="7CFE4EA7" w:rsidR="007E35B2" w:rsidRPr="00C67DB5" w:rsidRDefault="007E35B2" w:rsidP="007E35B2">
      <w:pPr>
        <w:rPr>
          <w:rFonts w:ascii="Times New Roman" w:hAnsi="Times New Roman" w:cs="Times New Roman"/>
          <w:sz w:val="24"/>
          <w:szCs w:val="24"/>
        </w:rPr>
      </w:pPr>
    </w:p>
    <w:p w14:paraId="431C5800" w14:textId="021FB9BC" w:rsidR="00BD59A9" w:rsidRPr="00C67DB5" w:rsidRDefault="00BD59A9" w:rsidP="00BD59A9">
      <w:pPr>
        <w:ind w:left="720"/>
        <w:rPr>
          <w:rFonts w:ascii="Times New Roman" w:hAnsi="Times New Roman" w:cs="Times New Roman"/>
          <w:b/>
          <w:bCs/>
          <w:sz w:val="24"/>
          <w:szCs w:val="24"/>
        </w:rPr>
      </w:pPr>
      <w:r w:rsidRPr="00C67DB5">
        <w:rPr>
          <w:rFonts w:ascii="Times New Roman" w:hAnsi="Times New Roman" w:cs="Times New Roman"/>
          <w:b/>
          <w:bCs/>
          <w:sz w:val="24"/>
          <w:szCs w:val="24"/>
          <w:highlight w:val="yellow"/>
        </w:rPr>
        <w:t>Test Metrics</w:t>
      </w:r>
    </w:p>
    <w:p w14:paraId="41C9B503" w14:textId="334C65D4" w:rsidR="00BD59A9" w:rsidRPr="00C67DB5" w:rsidRDefault="00E34143" w:rsidP="00BD59A9">
      <w:pPr>
        <w:ind w:left="720"/>
        <w:rPr>
          <w:rFonts w:ascii="Times New Roman" w:hAnsi="Times New Roman" w:cs="Times New Roman"/>
          <w:sz w:val="24"/>
          <w:szCs w:val="24"/>
        </w:rPr>
      </w:pPr>
      <w:r w:rsidRPr="00C67DB5">
        <w:rPr>
          <w:rFonts w:ascii="Times New Roman" w:hAnsi="Times New Roman" w:cs="Times New Roman"/>
          <w:sz w:val="24"/>
          <w:szCs w:val="24"/>
        </w:rPr>
        <w:t xml:space="preserve">Fill as per your plan </w:t>
      </w:r>
    </w:p>
    <w:p w14:paraId="537FBEE2" w14:textId="77777777" w:rsidR="007E35B2" w:rsidRPr="00C67DB5" w:rsidRDefault="007E35B2" w:rsidP="007E35B2">
      <w:pPr>
        <w:ind w:firstLine="720"/>
        <w:rPr>
          <w:rFonts w:ascii="Times New Roman" w:hAnsi="Times New Roman" w:cs="Times New Roman"/>
          <w:b/>
          <w:bCs/>
          <w:sz w:val="24"/>
          <w:szCs w:val="24"/>
          <w:highlight w:val="yellow"/>
        </w:rPr>
      </w:pPr>
      <w:r w:rsidRPr="00C67DB5">
        <w:rPr>
          <w:rFonts w:ascii="Times New Roman" w:hAnsi="Times New Roman" w:cs="Times New Roman"/>
          <w:b/>
          <w:bCs/>
          <w:sz w:val="24"/>
          <w:szCs w:val="24"/>
          <w:highlight w:val="yellow"/>
        </w:rPr>
        <w:t>Test Deliverables</w:t>
      </w:r>
    </w:p>
    <w:p w14:paraId="66CAD6AA" w14:textId="77777777" w:rsidR="007E35B2" w:rsidRPr="00C67DB5" w:rsidRDefault="007E35B2" w:rsidP="00B70387">
      <w:pPr>
        <w:pStyle w:val="ListParagraph"/>
        <w:framePr w:wrap="around"/>
        <w:numPr>
          <w:ilvl w:val="0"/>
          <w:numId w:val="11"/>
        </w:numPr>
        <w:rPr>
          <w:highlight w:val="yellow"/>
        </w:rPr>
      </w:pPr>
      <w:r w:rsidRPr="00C67DB5">
        <w:rPr>
          <w:highlight w:val="yellow"/>
        </w:rPr>
        <w:t>Phase Test plan</w:t>
      </w:r>
    </w:p>
    <w:p w14:paraId="0E9A2D8C" w14:textId="77777777" w:rsidR="007E35B2" w:rsidRPr="00C67DB5" w:rsidRDefault="007E35B2" w:rsidP="00B70387">
      <w:pPr>
        <w:pStyle w:val="ListParagraph"/>
        <w:framePr w:wrap="around"/>
        <w:numPr>
          <w:ilvl w:val="0"/>
          <w:numId w:val="11"/>
        </w:numPr>
        <w:rPr>
          <w:highlight w:val="yellow"/>
        </w:rPr>
      </w:pPr>
      <w:r w:rsidRPr="00C67DB5">
        <w:rPr>
          <w:highlight w:val="yellow"/>
        </w:rPr>
        <w:t>Test schedules</w:t>
      </w:r>
    </w:p>
    <w:p w14:paraId="4BD21C04" w14:textId="77777777" w:rsidR="007E35B2" w:rsidRPr="00C67DB5" w:rsidRDefault="007E35B2" w:rsidP="00B70387">
      <w:pPr>
        <w:pStyle w:val="ListParagraph"/>
        <w:framePr w:wrap="around"/>
        <w:numPr>
          <w:ilvl w:val="0"/>
          <w:numId w:val="11"/>
        </w:numPr>
        <w:rPr>
          <w:highlight w:val="yellow"/>
        </w:rPr>
      </w:pPr>
      <w:r w:rsidRPr="00C67DB5">
        <w:rPr>
          <w:highlight w:val="yellow"/>
        </w:rPr>
        <w:t>Test scripts</w:t>
      </w:r>
    </w:p>
    <w:p w14:paraId="56899C38" w14:textId="77777777" w:rsidR="007E35B2" w:rsidRPr="00C67DB5" w:rsidRDefault="007E35B2" w:rsidP="00B70387">
      <w:pPr>
        <w:pStyle w:val="ListParagraph"/>
        <w:framePr w:wrap="around"/>
        <w:numPr>
          <w:ilvl w:val="0"/>
          <w:numId w:val="11"/>
        </w:numPr>
        <w:rPr>
          <w:highlight w:val="yellow"/>
        </w:rPr>
      </w:pPr>
      <w:r w:rsidRPr="00C67DB5">
        <w:rPr>
          <w:highlight w:val="yellow"/>
        </w:rPr>
        <w:t>Test Results</w:t>
      </w:r>
    </w:p>
    <w:p w14:paraId="783AF738" w14:textId="77777777" w:rsidR="007E35B2" w:rsidRPr="00C67DB5" w:rsidRDefault="007E35B2" w:rsidP="00B70387">
      <w:pPr>
        <w:pStyle w:val="ListParagraph"/>
        <w:framePr w:wrap="around"/>
        <w:numPr>
          <w:ilvl w:val="0"/>
          <w:numId w:val="11"/>
        </w:numPr>
        <w:rPr>
          <w:highlight w:val="yellow"/>
        </w:rPr>
      </w:pPr>
      <w:r w:rsidRPr="00C67DB5">
        <w:rPr>
          <w:highlight w:val="yellow"/>
        </w:rPr>
        <w:t>Bugs write-up</w:t>
      </w:r>
    </w:p>
    <w:p w14:paraId="4355B4E7" w14:textId="43D4C6A0" w:rsidR="00A2229A" w:rsidRPr="00C67DB5" w:rsidRDefault="00A2229A" w:rsidP="007E35B2">
      <w:pPr>
        <w:pStyle w:val="LithanSectionHeader1"/>
        <w:numPr>
          <w:ilvl w:val="0"/>
          <w:numId w:val="0"/>
        </w:numPr>
        <w:ind w:left="567"/>
        <w:rPr>
          <w:rFonts w:ascii="Times New Roman" w:hAnsi="Times New Roman" w:cs="Times New Roman"/>
          <w:b w:val="0"/>
          <w:szCs w:val="24"/>
        </w:rPr>
      </w:pPr>
    </w:p>
    <w:p w14:paraId="4A09E353" w14:textId="77777777" w:rsidR="00EA2D8C" w:rsidRPr="00C67DB5" w:rsidRDefault="00EA2D8C" w:rsidP="007E35B2">
      <w:pPr>
        <w:pStyle w:val="LithanSectionHeader1"/>
        <w:ind w:left="567" w:hanging="567"/>
        <w:rPr>
          <w:rFonts w:ascii="Times New Roman" w:hAnsi="Times New Roman" w:cs="Times New Roman"/>
          <w:szCs w:val="24"/>
        </w:rPr>
      </w:pPr>
      <w:r w:rsidRPr="00C67DB5">
        <w:rPr>
          <w:rFonts w:ascii="Times New Roman" w:hAnsi="Times New Roman" w:cs="Times New Roman"/>
          <w:szCs w:val="24"/>
        </w:rPr>
        <w:t>Task 6</w:t>
      </w:r>
    </w:p>
    <w:p w14:paraId="7862C615" w14:textId="77777777" w:rsidR="003C5B0D" w:rsidRPr="00C67DB5" w:rsidRDefault="003C5B0D" w:rsidP="00F0257D">
      <w:pPr>
        <w:pStyle w:val="LithanBodyTextBold"/>
        <w:rPr>
          <w:rFonts w:ascii="Times New Roman" w:hAnsi="Times New Roman" w:cs="Times New Roman"/>
          <w:sz w:val="24"/>
          <w:szCs w:val="24"/>
        </w:rPr>
      </w:pPr>
    </w:p>
    <w:p w14:paraId="00561928" w14:textId="77777777"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lastRenderedPageBreak/>
        <w:t xml:space="preserve">Task Statement: </w:t>
      </w:r>
    </w:p>
    <w:p w14:paraId="020FBB06" w14:textId="77777777" w:rsidR="003C5B0D" w:rsidRPr="00C67DB5" w:rsidRDefault="003C5B0D" w:rsidP="00F0257D">
      <w:pPr>
        <w:pStyle w:val="LithanBodyTextBold"/>
        <w:rPr>
          <w:rFonts w:ascii="Times New Roman" w:hAnsi="Times New Roman" w:cs="Times New Roman"/>
          <w:sz w:val="24"/>
          <w:szCs w:val="24"/>
        </w:rPr>
      </w:pPr>
    </w:p>
    <w:p w14:paraId="30867E18" w14:textId="34298EA8" w:rsidR="003C5B0D" w:rsidRPr="00C67DB5" w:rsidRDefault="003C5B0D" w:rsidP="003C5B0D">
      <w:pPr>
        <w:pStyle w:val="LithanBodyTextBold"/>
        <w:rPr>
          <w:rFonts w:ascii="Times New Roman" w:hAnsi="Times New Roman" w:cs="Times New Roman"/>
          <w:sz w:val="24"/>
          <w:szCs w:val="24"/>
        </w:rPr>
      </w:pPr>
      <w:r w:rsidRPr="00C67DB5">
        <w:rPr>
          <w:rFonts w:ascii="Times New Roman" w:hAnsi="Times New Roman" w:cs="Times New Roman"/>
          <w:sz w:val="24"/>
          <w:szCs w:val="24"/>
        </w:rPr>
        <w:t>Solution</w:t>
      </w:r>
      <w:r w:rsidR="007E35B2" w:rsidRPr="00C67DB5">
        <w:rPr>
          <w:rFonts w:ascii="Times New Roman" w:hAnsi="Times New Roman" w:cs="Times New Roman"/>
          <w:sz w:val="24"/>
          <w:szCs w:val="24"/>
        </w:rPr>
        <w:t xml:space="preserve"> </w:t>
      </w:r>
      <w:r w:rsidR="007E35B2" w:rsidRPr="00C67DB5">
        <w:rPr>
          <w:rFonts w:ascii="Times New Roman" w:hAnsi="Times New Roman" w:cs="Times New Roman"/>
          <w:sz w:val="24"/>
          <w:szCs w:val="24"/>
          <w:highlight w:val="yellow"/>
        </w:rPr>
        <w:t>Presentation</w:t>
      </w:r>
    </w:p>
    <w:p w14:paraId="32A02750" w14:textId="77777777" w:rsidR="00EA2D8C" w:rsidRPr="00C67DB5" w:rsidRDefault="00EA2D8C" w:rsidP="00F0257D">
      <w:pPr>
        <w:pStyle w:val="LithanBodyTextNormal"/>
        <w:rPr>
          <w:rFonts w:ascii="Times New Roman" w:hAnsi="Times New Roman" w:cs="Times New Roman"/>
          <w:sz w:val="24"/>
          <w:szCs w:val="24"/>
        </w:rPr>
      </w:pPr>
    </w:p>
    <w:p w14:paraId="45110263" w14:textId="776EA2A4" w:rsidR="00A2229A" w:rsidRPr="00C67DB5" w:rsidRDefault="00A2229A">
      <w:pPr>
        <w:rPr>
          <w:rFonts w:ascii="Times New Roman" w:hAnsi="Times New Roman" w:cs="Times New Roman"/>
          <w:b/>
          <w:sz w:val="24"/>
          <w:szCs w:val="24"/>
          <w:lang w:val="en-US" w:eastAsia="en-SG"/>
        </w:rPr>
      </w:pPr>
    </w:p>
    <w:sectPr w:rsidR="00A2229A" w:rsidRPr="00C67DB5"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1C86C" w14:textId="77777777" w:rsidR="00737F41" w:rsidRDefault="00737F41" w:rsidP="00C258A4">
      <w:pPr>
        <w:spacing w:after="0" w:line="240" w:lineRule="auto"/>
      </w:pPr>
      <w:r>
        <w:separator/>
      </w:r>
    </w:p>
  </w:endnote>
  <w:endnote w:type="continuationSeparator" w:id="0">
    <w:p w14:paraId="046C148C" w14:textId="77777777" w:rsidR="00737F41" w:rsidRDefault="00737F41"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189A" w14:textId="77777777" w:rsidR="00ED7843" w:rsidRPr="005536C8" w:rsidRDefault="00ED7843"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4C7C" w14:textId="77777777" w:rsidR="00ED7843" w:rsidRPr="00DC4DA3" w:rsidRDefault="00ED7843" w:rsidP="006F6EEA">
    <w:pPr>
      <w:pStyle w:val="FreeForm"/>
      <w:rPr>
        <w:rFonts w:eastAsia="Times New Roman"/>
        <w:color w:val="auto"/>
        <w:lang w:eastAsia="en-SG"/>
      </w:rPr>
    </w:pPr>
    <w:r w:rsidRPr="00DC4DA3">
      <w:rPr>
        <w:rFonts w:ascii="Arial" w:hAnsi="Arial" w:cs="Arial"/>
      </w:rPr>
      <w:tab/>
    </w:r>
  </w:p>
  <w:p w14:paraId="6D9FF2C2" w14:textId="77777777" w:rsidR="00ED7843" w:rsidRDefault="00ED7843">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F14BA" w14:textId="77777777" w:rsidR="00737F41" w:rsidRDefault="00737F41" w:rsidP="00C258A4">
      <w:pPr>
        <w:spacing w:after="0" w:line="240" w:lineRule="auto"/>
      </w:pPr>
      <w:r>
        <w:separator/>
      </w:r>
    </w:p>
  </w:footnote>
  <w:footnote w:type="continuationSeparator" w:id="0">
    <w:p w14:paraId="4599144D" w14:textId="77777777" w:rsidR="00737F41" w:rsidRDefault="00737F41"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E0A"/>
    <w:multiLevelType w:val="hybridMultilevel"/>
    <w:tmpl w:val="5C5CD06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59E1CB6"/>
    <w:multiLevelType w:val="hybridMultilevel"/>
    <w:tmpl w:val="73A6242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 w15:restartNumberingAfterBreak="0">
    <w:nsid w:val="08B40BAE"/>
    <w:multiLevelType w:val="hybridMultilevel"/>
    <w:tmpl w:val="987E8856"/>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0E3F4A0E"/>
    <w:multiLevelType w:val="hybridMultilevel"/>
    <w:tmpl w:val="97E80C9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6236D1F"/>
    <w:multiLevelType w:val="hybridMultilevel"/>
    <w:tmpl w:val="2222CBF8"/>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5" w15:restartNumberingAfterBreak="0">
    <w:nsid w:val="1A637887"/>
    <w:multiLevelType w:val="hybridMultilevel"/>
    <w:tmpl w:val="6ACC782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6" w15:restartNumberingAfterBreak="0">
    <w:nsid w:val="1E263CBE"/>
    <w:multiLevelType w:val="multilevel"/>
    <w:tmpl w:val="1890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3D6F09"/>
    <w:multiLevelType w:val="hybridMultilevel"/>
    <w:tmpl w:val="F27ACF9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8" w15:restartNumberingAfterBreak="0">
    <w:nsid w:val="2B4C3969"/>
    <w:multiLevelType w:val="hybridMultilevel"/>
    <w:tmpl w:val="6F441DE2"/>
    <w:lvl w:ilvl="0" w:tplc="D660A992">
      <w:start w:val="1"/>
      <w:numFmt w:val="decimal"/>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9" w15:restartNumberingAfterBreak="0">
    <w:nsid w:val="2CA3273F"/>
    <w:multiLevelType w:val="hybridMultilevel"/>
    <w:tmpl w:val="B4A482AA"/>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0" w15:restartNumberingAfterBreak="0">
    <w:nsid w:val="2F5452DD"/>
    <w:multiLevelType w:val="hybridMultilevel"/>
    <w:tmpl w:val="3CC6EEA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1"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2" w15:restartNumberingAfterBreak="0">
    <w:nsid w:val="38F25111"/>
    <w:multiLevelType w:val="multilevel"/>
    <w:tmpl w:val="E32490BE"/>
    <w:lvl w:ilvl="0">
      <w:start w:val="1"/>
      <w:numFmt w:val="decimal"/>
      <w:lvlText w:val="%1."/>
      <w:lvlJc w:val="left"/>
      <w:pPr>
        <w:ind w:left="450" w:hanging="450"/>
      </w:pPr>
      <w:rPr>
        <w:rFonts w:hint="default"/>
      </w:rPr>
    </w:lvl>
    <w:lvl w:ilvl="1">
      <w:start w:val="1"/>
      <w:numFmt w:val="decimal"/>
      <w:lvlText w:val="4.%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3A96584D"/>
    <w:multiLevelType w:val="hybridMultilevel"/>
    <w:tmpl w:val="9BF46ED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3E3D7D54"/>
    <w:multiLevelType w:val="hybridMultilevel"/>
    <w:tmpl w:val="80A0115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405E0B30"/>
    <w:multiLevelType w:val="hybridMultilevel"/>
    <w:tmpl w:val="BBC4D02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6"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7" w15:restartNumberingAfterBreak="0">
    <w:nsid w:val="419C3A44"/>
    <w:multiLevelType w:val="hybridMultilevel"/>
    <w:tmpl w:val="E324A00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45964DCA"/>
    <w:multiLevelType w:val="multilevel"/>
    <w:tmpl w:val="A886C650"/>
    <w:lvl w:ilvl="0">
      <w:start w:val="1"/>
      <w:numFmt w:val="decimal"/>
      <w:lvlText w:val="%1."/>
      <w:lvlJc w:val="left"/>
      <w:pPr>
        <w:ind w:left="1211" w:hanging="360"/>
      </w:pPr>
      <w:rPr>
        <w:rFonts w:hint="default"/>
      </w:rPr>
    </w:lvl>
    <w:lvl w:ilvl="1">
      <w:start w:val="3"/>
      <w:numFmt w:val="decimal"/>
      <w:pStyle w:val="ListParagraph"/>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19" w15:restartNumberingAfterBreak="0">
    <w:nsid w:val="45BD29B1"/>
    <w:multiLevelType w:val="multilevel"/>
    <w:tmpl w:val="A000B9D8"/>
    <w:lvl w:ilvl="0">
      <w:start w:val="1"/>
      <w:numFmt w:val="decimal"/>
      <w:pStyle w:val="Heading1"/>
      <w:lvlText w:val="%1."/>
      <w:lvlJc w:val="left"/>
      <w:pPr>
        <w:ind w:left="540" w:hanging="360"/>
      </w:pPr>
    </w:lvl>
    <w:lvl w:ilvl="1">
      <w:start w:val="4"/>
      <w:numFmt w:val="decimal"/>
      <w:isLgl/>
      <w:lvlText w:val="%1.%2"/>
      <w:lvlJc w:val="left"/>
      <w:pPr>
        <w:ind w:left="1080" w:hanging="360"/>
      </w:pPr>
      <w:rPr>
        <w:rFonts w:hint="default"/>
        <w:color w:val="000000" w:themeColor="text1"/>
      </w:rPr>
    </w:lvl>
    <w:lvl w:ilvl="2">
      <w:start w:val="1"/>
      <w:numFmt w:val="decimal"/>
      <w:isLgl/>
      <w:lvlText w:val="%1.%2.%3"/>
      <w:lvlJc w:val="left"/>
      <w:pPr>
        <w:ind w:left="1980" w:hanging="720"/>
      </w:pPr>
      <w:rPr>
        <w:rFonts w:hint="default"/>
        <w:color w:val="000000" w:themeColor="text1"/>
      </w:rPr>
    </w:lvl>
    <w:lvl w:ilvl="3">
      <w:start w:val="1"/>
      <w:numFmt w:val="decimal"/>
      <w:isLgl/>
      <w:lvlText w:val="%1.%2.%3.%4"/>
      <w:lvlJc w:val="left"/>
      <w:pPr>
        <w:ind w:left="2520" w:hanging="720"/>
      </w:pPr>
      <w:rPr>
        <w:rFonts w:hint="default"/>
        <w:color w:val="000000" w:themeColor="text1"/>
      </w:rPr>
    </w:lvl>
    <w:lvl w:ilvl="4">
      <w:start w:val="1"/>
      <w:numFmt w:val="decimal"/>
      <w:isLgl/>
      <w:lvlText w:val="%1.%2.%3.%4.%5"/>
      <w:lvlJc w:val="left"/>
      <w:pPr>
        <w:ind w:left="3420" w:hanging="1080"/>
      </w:pPr>
      <w:rPr>
        <w:rFonts w:hint="default"/>
        <w:color w:val="000000" w:themeColor="text1"/>
      </w:rPr>
    </w:lvl>
    <w:lvl w:ilvl="5">
      <w:start w:val="1"/>
      <w:numFmt w:val="decimal"/>
      <w:isLgl/>
      <w:lvlText w:val="%1.%2.%3.%4.%5.%6"/>
      <w:lvlJc w:val="left"/>
      <w:pPr>
        <w:ind w:left="3960" w:hanging="1080"/>
      </w:pPr>
      <w:rPr>
        <w:rFonts w:hint="default"/>
        <w:color w:val="000000" w:themeColor="text1"/>
      </w:rPr>
    </w:lvl>
    <w:lvl w:ilvl="6">
      <w:start w:val="1"/>
      <w:numFmt w:val="decimal"/>
      <w:isLgl/>
      <w:lvlText w:val="%1.%2.%3.%4.%5.%6.%7"/>
      <w:lvlJc w:val="left"/>
      <w:pPr>
        <w:ind w:left="4860" w:hanging="1440"/>
      </w:pPr>
      <w:rPr>
        <w:rFonts w:hint="default"/>
        <w:color w:val="000000" w:themeColor="text1"/>
      </w:rPr>
    </w:lvl>
    <w:lvl w:ilvl="7">
      <w:start w:val="1"/>
      <w:numFmt w:val="decimal"/>
      <w:isLgl/>
      <w:lvlText w:val="%1.%2.%3.%4.%5.%6.%7.%8"/>
      <w:lvlJc w:val="left"/>
      <w:pPr>
        <w:ind w:left="5400" w:hanging="1440"/>
      </w:pPr>
      <w:rPr>
        <w:rFonts w:hint="default"/>
        <w:color w:val="000000" w:themeColor="text1"/>
      </w:rPr>
    </w:lvl>
    <w:lvl w:ilvl="8">
      <w:start w:val="1"/>
      <w:numFmt w:val="decimal"/>
      <w:isLgl/>
      <w:lvlText w:val="%1.%2.%3.%4.%5.%6.%7.%8.%9"/>
      <w:lvlJc w:val="left"/>
      <w:pPr>
        <w:ind w:left="6300" w:hanging="1800"/>
      </w:pPr>
      <w:rPr>
        <w:rFonts w:hint="default"/>
        <w:color w:val="000000" w:themeColor="text1"/>
      </w:rPr>
    </w:lvl>
  </w:abstractNum>
  <w:abstractNum w:abstractNumId="20"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3" w15:restartNumberingAfterBreak="0">
    <w:nsid w:val="5A194768"/>
    <w:multiLevelType w:val="hybridMultilevel"/>
    <w:tmpl w:val="4AC00D1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4" w15:restartNumberingAfterBreak="0">
    <w:nsid w:val="6C327ED5"/>
    <w:multiLevelType w:val="multilevel"/>
    <w:tmpl w:val="00389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DD5995"/>
    <w:multiLevelType w:val="hybridMultilevel"/>
    <w:tmpl w:val="D8409F9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6"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27" w15:restartNumberingAfterBreak="0">
    <w:nsid w:val="71EA5EB3"/>
    <w:multiLevelType w:val="hybridMultilevel"/>
    <w:tmpl w:val="7970348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8"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73E31812"/>
    <w:multiLevelType w:val="hybridMultilevel"/>
    <w:tmpl w:val="15B4EF7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0" w15:restartNumberingAfterBreak="0">
    <w:nsid w:val="764875A6"/>
    <w:multiLevelType w:val="hybridMultilevel"/>
    <w:tmpl w:val="84B8132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1" w15:restartNumberingAfterBreak="0">
    <w:nsid w:val="7ACE1307"/>
    <w:multiLevelType w:val="hybridMultilevel"/>
    <w:tmpl w:val="50E24A6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2"/>
  </w:num>
  <w:num w:numId="2">
    <w:abstractNumId w:val="20"/>
  </w:num>
  <w:num w:numId="3">
    <w:abstractNumId w:val="21"/>
  </w:num>
  <w:num w:numId="4">
    <w:abstractNumId w:val="19"/>
  </w:num>
  <w:num w:numId="5">
    <w:abstractNumId w:val="8"/>
    <w:lvlOverride w:ilvl="0">
      <w:startOverride w:val="1"/>
    </w:lvlOverride>
    <w:lvlOverride w:ilvl="1"/>
    <w:lvlOverride w:ilvl="2"/>
    <w:lvlOverride w:ilvl="3"/>
    <w:lvlOverride w:ilvl="4"/>
    <w:lvlOverride w:ilvl="5"/>
    <w:lvlOverride w:ilvl="6"/>
    <w:lvlOverride w:ilvl="7"/>
    <w:lvlOverride w:ilvl="8"/>
  </w:num>
  <w:num w:numId="6">
    <w:abstractNumId w:val="8"/>
    <w:lvlOverride w:ilvl="0">
      <w:startOverride w:val="1"/>
    </w:lvlOverride>
    <w:lvlOverride w:ilvl="1"/>
    <w:lvlOverride w:ilvl="2"/>
    <w:lvlOverride w:ilvl="3"/>
    <w:lvlOverride w:ilvl="4"/>
    <w:lvlOverride w:ilvl="5"/>
    <w:lvlOverride w:ilvl="6"/>
    <w:lvlOverride w:ilvl="7"/>
    <w:lvlOverride w:ilvl="8"/>
  </w:num>
  <w:num w:numId="7">
    <w:abstractNumId w:val="8"/>
    <w:lvlOverride w:ilvl="0">
      <w:startOverride w:val="1"/>
    </w:lvlOverride>
    <w:lvlOverride w:ilvl="1"/>
    <w:lvlOverride w:ilvl="2"/>
    <w:lvlOverride w:ilvl="3"/>
    <w:lvlOverride w:ilvl="4"/>
    <w:lvlOverride w:ilvl="5"/>
    <w:lvlOverride w:ilvl="6"/>
    <w:lvlOverride w:ilvl="7"/>
    <w:lvlOverride w:ilvl="8"/>
  </w:num>
  <w:num w:numId="8">
    <w:abstractNumId w:val="8"/>
    <w:lvlOverride w:ilvl="0">
      <w:startOverride w:val="1"/>
    </w:lvlOverride>
    <w:lvlOverride w:ilvl="1"/>
    <w:lvlOverride w:ilvl="2"/>
    <w:lvlOverride w:ilvl="3"/>
    <w:lvlOverride w:ilvl="4"/>
    <w:lvlOverride w:ilvl="5"/>
    <w:lvlOverride w:ilvl="6"/>
    <w:lvlOverride w:ilvl="7"/>
    <w:lvlOverride w:ilvl="8"/>
  </w:num>
  <w:num w:numId="9">
    <w:abstractNumId w:val="8"/>
    <w:lvlOverride w:ilvl="0">
      <w:startOverride w:val="1"/>
    </w:lvlOverride>
    <w:lvlOverride w:ilvl="1"/>
    <w:lvlOverride w:ilvl="2"/>
    <w:lvlOverride w:ilvl="3"/>
    <w:lvlOverride w:ilvl="4"/>
    <w:lvlOverride w:ilvl="5"/>
    <w:lvlOverride w:ilvl="6"/>
    <w:lvlOverride w:ilvl="7"/>
    <w:lvlOverride w:ilvl="8"/>
  </w:num>
  <w:num w:numId="10">
    <w:abstractNumId w:val="8"/>
    <w:lvlOverride w:ilvl="0">
      <w:startOverride w:val="1"/>
    </w:lvlOverride>
    <w:lvlOverride w:ilvl="1"/>
    <w:lvlOverride w:ilvl="2"/>
    <w:lvlOverride w:ilvl="3"/>
    <w:lvlOverride w:ilvl="4"/>
    <w:lvlOverride w:ilvl="5"/>
    <w:lvlOverride w:ilvl="6"/>
    <w:lvlOverride w:ilvl="7"/>
    <w:lvlOverride w:ilvl="8"/>
  </w:num>
  <w:num w:numId="11">
    <w:abstractNumId w:val="8"/>
    <w:lvlOverride w:ilvl="0">
      <w:startOverride w:val="1"/>
    </w:lvlOverride>
    <w:lvlOverride w:ilvl="1"/>
    <w:lvlOverride w:ilvl="2"/>
    <w:lvlOverride w:ilvl="3"/>
    <w:lvlOverride w:ilvl="4"/>
    <w:lvlOverride w:ilvl="5"/>
    <w:lvlOverride w:ilvl="6"/>
    <w:lvlOverride w:ilvl="7"/>
    <w:lvlOverride w:ilvl="8"/>
  </w:num>
  <w:num w:numId="12">
    <w:abstractNumId w:val="16"/>
  </w:num>
  <w:num w:numId="13">
    <w:abstractNumId w:val="22"/>
  </w:num>
  <w:num w:numId="14">
    <w:abstractNumId w:val="18"/>
  </w:num>
  <w:num w:numId="15">
    <w:abstractNumId w:val="24"/>
  </w:num>
  <w:num w:numId="16">
    <w:abstractNumId w:val="6"/>
  </w:num>
  <w:num w:numId="17">
    <w:abstractNumId w:val="19"/>
    <w:lvlOverride w:ilvl="0">
      <w:startOverride w:val="1"/>
    </w:lvlOverride>
  </w:num>
  <w:num w:numId="18">
    <w:abstractNumId w:val="28"/>
  </w:num>
  <w:num w:numId="19">
    <w:abstractNumId w:val="11"/>
  </w:num>
  <w:num w:numId="20">
    <w:abstractNumId w:val="26"/>
  </w:num>
  <w:num w:numId="21">
    <w:abstractNumId w:val="12"/>
  </w:num>
  <w:num w:numId="22">
    <w:abstractNumId w:val="4"/>
  </w:num>
  <w:num w:numId="23">
    <w:abstractNumId w:val="31"/>
  </w:num>
  <w:num w:numId="24">
    <w:abstractNumId w:val="2"/>
  </w:num>
  <w:num w:numId="25">
    <w:abstractNumId w:val="5"/>
  </w:num>
  <w:num w:numId="26">
    <w:abstractNumId w:val="1"/>
  </w:num>
  <w:num w:numId="27">
    <w:abstractNumId w:val="29"/>
  </w:num>
  <w:num w:numId="28">
    <w:abstractNumId w:val="13"/>
  </w:num>
  <w:num w:numId="29">
    <w:abstractNumId w:val="0"/>
  </w:num>
  <w:num w:numId="30">
    <w:abstractNumId w:val="30"/>
  </w:num>
  <w:num w:numId="31">
    <w:abstractNumId w:val="17"/>
  </w:num>
  <w:num w:numId="32">
    <w:abstractNumId w:val="9"/>
  </w:num>
  <w:num w:numId="33">
    <w:abstractNumId w:val="25"/>
  </w:num>
  <w:num w:numId="34">
    <w:abstractNumId w:val="23"/>
  </w:num>
  <w:num w:numId="35">
    <w:abstractNumId w:val="3"/>
  </w:num>
  <w:num w:numId="36">
    <w:abstractNumId w:val="14"/>
  </w:num>
  <w:num w:numId="37">
    <w:abstractNumId w:val="15"/>
  </w:num>
  <w:num w:numId="38">
    <w:abstractNumId w:val="27"/>
  </w:num>
  <w:num w:numId="39">
    <w:abstractNumId w:val="7"/>
  </w:num>
  <w:num w:numId="40">
    <w:abstractNumId w:val="1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166B"/>
    <w:rsid w:val="0013604C"/>
    <w:rsid w:val="00146B60"/>
    <w:rsid w:val="00147D68"/>
    <w:rsid w:val="00152030"/>
    <w:rsid w:val="00157CEB"/>
    <w:rsid w:val="00160F4E"/>
    <w:rsid w:val="001615CF"/>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4840"/>
    <w:rsid w:val="001B5CFD"/>
    <w:rsid w:val="001C202B"/>
    <w:rsid w:val="001C7B8B"/>
    <w:rsid w:val="001D25B0"/>
    <w:rsid w:val="001D3EB5"/>
    <w:rsid w:val="001D63B4"/>
    <w:rsid w:val="001D6AA8"/>
    <w:rsid w:val="001E3732"/>
    <w:rsid w:val="00202414"/>
    <w:rsid w:val="00205611"/>
    <w:rsid w:val="002124E7"/>
    <w:rsid w:val="00230B9A"/>
    <w:rsid w:val="00230C65"/>
    <w:rsid w:val="00232488"/>
    <w:rsid w:val="00232806"/>
    <w:rsid w:val="00233F37"/>
    <w:rsid w:val="00234AA6"/>
    <w:rsid w:val="00240FD7"/>
    <w:rsid w:val="00241263"/>
    <w:rsid w:val="0024129B"/>
    <w:rsid w:val="00241B0A"/>
    <w:rsid w:val="00243C09"/>
    <w:rsid w:val="00244E81"/>
    <w:rsid w:val="00250A27"/>
    <w:rsid w:val="00251F89"/>
    <w:rsid w:val="00256196"/>
    <w:rsid w:val="00262617"/>
    <w:rsid w:val="0026298E"/>
    <w:rsid w:val="00266A18"/>
    <w:rsid w:val="00273AD9"/>
    <w:rsid w:val="002829CF"/>
    <w:rsid w:val="00283919"/>
    <w:rsid w:val="00285FAD"/>
    <w:rsid w:val="00287C5F"/>
    <w:rsid w:val="002905BC"/>
    <w:rsid w:val="002B2845"/>
    <w:rsid w:val="002B355E"/>
    <w:rsid w:val="002C3E60"/>
    <w:rsid w:val="002C7077"/>
    <w:rsid w:val="002D122A"/>
    <w:rsid w:val="002D43AC"/>
    <w:rsid w:val="002D5083"/>
    <w:rsid w:val="002D77DC"/>
    <w:rsid w:val="002E33E6"/>
    <w:rsid w:val="002E3EE0"/>
    <w:rsid w:val="00302960"/>
    <w:rsid w:val="00307BDA"/>
    <w:rsid w:val="0031281E"/>
    <w:rsid w:val="0031382F"/>
    <w:rsid w:val="003142B9"/>
    <w:rsid w:val="003162AE"/>
    <w:rsid w:val="00317468"/>
    <w:rsid w:val="003202F8"/>
    <w:rsid w:val="003267C8"/>
    <w:rsid w:val="00327185"/>
    <w:rsid w:val="0033014E"/>
    <w:rsid w:val="00335656"/>
    <w:rsid w:val="00340B4E"/>
    <w:rsid w:val="00341EDC"/>
    <w:rsid w:val="00343835"/>
    <w:rsid w:val="0034782E"/>
    <w:rsid w:val="003573BC"/>
    <w:rsid w:val="00360CC4"/>
    <w:rsid w:val="003700E6"/>
    <w:rsid w:val="003715BC"/>
    <w:rsid w:val="003734A1"/>
    <w:rsid w:val="003738F6"/>
    <w:rsid w:val="003744DD"/>
    <w:rsid w:val="003817C0"/>
    <w:rsid w:val="00381AB4"/>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0DF6"/>
    <w:rsid w:val="003D220E"/>
    <w:rsid w:val="003D7481"/>
    <w:rsid w:val="003D7A85"/>
    <w:rsid w:val="003D7BF6"/>
    <w:rsid w:val="003F3F9F"/>
    <w:rsid w:val="0040261C"/>
    <w:rsid w:val="004054FB"/>
    <w:rsid w:val="00405543"/>
    <w:rsid w:val="00406BEF"/>
    <w:rsid w:val="00407ECD"/>
    <w:rsid w:val="00411759"/>
    <w:rsid w:val="00420357"/>
    <w:rsid w:val="004204E2"/>
    <w:rsid w:val="00421067"/>
    <w:rsid w:val="004238DB"/>
    <w:rsid w:val="00425B39"/>
    <w:rsid w:val="00427245"/>
    <w:rsid w:val="00437B5D"/>
    <w:rsid w:val="00441C43"/>
    <w:rsid w:val="00446537"/>
    <w:rsid w:val="00463BD7"/>
    <w:rsid w:val="004677AD"/>
    <w:rsid w:val="004717A6"/>
    <w:rsid w:val="004766F2"/>
    <w:rsid w:val="00477B6B"/>
    <w:rsid w:val="00481490"/>
    <w:rsid w:val="004831A2"/>
    <w:rsid w:val="004833CF"/>
    <w:rsid w:val="00484BFE"/>
    <w:rsid w:val="00486D5D"/>
    <w:rsid w:val="00487F88"/>
    <w:rsid w:val="004903DE"/>
    <w:rsid w:val="00494FDA"/>
    <w:rsid w:val="004A1551"/>
    <w:rsid w:val="004A7235"/>
    <w:rsid w:val="004B400A"/>
    <w:rsid w:val="004B5020"/>
    <w:rsid w:val="004C1585"/>
    <w:rsid w:val="004C5D89"/>
    <w:rsid w:val="004D31B4"/>
    <w:rsid w:val="004D3B0E"/>
    <w:rsid w:val="004D4F50"/>
    <w:rsid w:val="004D54A5"/>
    <w:rsid w:val="004D7250"/>
    <w:rsid w:val="004F294F"/>
    <w:rsid w:val="004F6BB9"/>
    <w:rsid w:val="00500F13"/>
    <w:rsid w:val="00513002"/>
    <w:rsid w:val="0051340D"/>
    <w:rsid w:val="00513E79"/>
    <w:rsid w:val="0052558F"/>
    <w:rsid w:val="00533CA9"/>
    <w:rsid w:val="0053677B"/>
    <w:rsid w:val="00541BC4"/>
    <w:rsid w:val="00543735"/>
    <w:rsid w:val="0054594E"/>
    <w:rsid w:val="0055156E"/>
    <w:rsid w:val="005536C8"/>
    <w:rsid w:val="00555EEA"/>
    <w:rsid w:val="00557EBB"/>
    <w:rsid w:val="00562F81"/>
    <w:rsid w:val="00566F24"/>
    <w:rsid w:val="005701DB"/>
    <w:rsid w:val="00571A8F"/>
    <w:rsid w:val="0057772D"/>
    <w:rsid w:val="005838C6"/>
    <w:rsid w:val="00583F6A"/>
    <w:rsid w:val="00583F9E"/>
    <w:rsid w:val="005964B6"/>
    <w:rsid w:val="005A0E3D"/>
    <w:rsid w:val="005A15C7"/>
    <w:rsid w:val="005A2C07"/>
    <w:rsid w:val="005A2E40"/>
    <w:rsid w:val="005A4471"/>
    <w:rsid w:val="005B26DD"/>
    <w:rsid w:val="005B70FE"/>
    <w:rsid w:val="005D0206"/>
    <w:rsid w:val="005D2E0F"/>
    <w:rsid w:val="005D45BE"/>
    <w:rsid w:val="005D6238"/>
    <w:rsid w:val="005D6BA4"/>
    <w:rsid w:val="005E1EBF"/>
    <w:rsid w:val="005E7B82"/>
    <w:rsid w:val="005F529F"/>
    <w:rsid w:val="006025C2"/>
    <w:rsid w:val="00610D6C"/>
    <w:rsid w:val="00612481"/>
    <w:rsid w:val="00614EB3"/>
    <w:rsid w:val="0061729C"/>
    <w:rsid w:val="00621B66"/>
    <w:rsid w:val="00622CF5"/>
    <w:rsid w:val="00624F53"/>
    <w:rsid w:val="006309E5"/>
    <w:rsid w:val="0063175C"/>
    <w:rsid w:val="00637CCA"/>
    <w:rsid w:val="00641B2C"/>
    <w:rsid w:val="00642C01"/>
    <w:rsid w:val="00643883"/>
    <w:rsid w:val="0065028E"/>
    <w:rsid w:val="00650656"/>
    <w:rsid w:val="00653618"/>
    <w:rsid w:val="00655922"/>
    <w:rsid w:val="00671A72"/>
    <w:rsid w:val="00673CCB"/>
    <w:rsid w:val="00682D8E"/>
    <w:rsid w:val="0069090A"/>
    <w:rsid w:val="00691005"/>
    <w:rsid w:val="00693EAF"/>
    <w:rsid w:val="00694E0B"/>
    <w:rsid w:val="00695322"/>
    <w:rsid w:val="006A2FC0"/>
    <w:rsid w:val="006A30FF"/>
    <w:rsid w:val="006A3DCD"/>
    <w:rsid w:val="006B0EC3"/>
    <w:rsid w:val="006B6152"/>
    <w:rsid w:val="006B62F5"/>
    <w:rsid w:val="006B7177"/>
    <w:rsid w:val="006C170C"/>
    <w:rsid w:val="006C310C"/>
    <w:rsid w:val="006C7530"/>
    <w:rsid w:val="006D1840"/>
    <w:rsid w:val="006F4883"/>
    <w:rsid w:val="006F549A"/>
    <w:rsid w:val="006F6EEA"/>
    <w:rsid w:val="00713B1D"/>
    <w:rsid w:val="0072467F"/>
    <w:rsid w:val="00725C48"/>
    <w:rsid w:val="0073217B"/>
    <w:rsid w:val="00732D4E"/>
    <w:rsid w:val="00737F41"/>
    <w:rsid w:val="0074730B"/>
    <w:rsid w:val="007516D5"/>
    <w:rsid w:val="0075615F"/>
    <w:rsid w:val="00757660"/>
    <w:rsid w:val="00760387"/>
    <w:rsid w:val="007625A4"/>
    <w:rsid w:val="007663DA"/>
    <w:rsid w:val="00767C47"/>
    <w:rsid w:val="00772CD8"/>
    <w:rsid w:val="00774EA7"/>
    <w:rsid w:val="00781AC0"/>
    <w:rsid w:val="0078656C"/>
    <w:rsid w:val="00790993"/>
    <w:rsid w:val="007914C5"/>
    <w:rsid w:val="00791704"/>
    <w:rsid w:val="0079793E"/>
    <w:rsid w:val="007A07CF"/>
    <w:rsid w:val="007A0A73"/>
    <w:rsid w:val="007A2653"/>
    <w:rsid w:val="007B3AD3"/>
    <w:rsid w:val="007B4AB2"/>
    <w:rsid w:val="007C7A30"/>
    <w:rsid w:val="007D054A"/>
    <w:rsid w:val="007D17AC"/>
    <w:rsid w:val="007D1C2F"/>
    <w:rsid w:val="007D355A"/>
    <w:rsid w:val="007D7A44"/>
    <w:rsid w:val="007E35B2"/>
    <w:rsid w:val="007F09AE"/>
    <w:rsid w:val="007F2344"/>
    <w:rsid w:val="007F2CB3"/>
    <w:rsid w:val="007F3CB1"/>
    <w:rsid w:val="00800B28"/>
    <w:rsid w:val="00801365"/>
    <w:rsid w:val="008016D4"/>
    <w:rsid w:val="00806A18"/>
    <w:rsid w:val="00806FF1"/>
    <w:rsid w:val="008130EA"/>
    <w:rsid w:val="0081569F"/>
    <w:rsid w:val="008312E5"/>
    <w:rsid w:val="00831E0D"/>
    <w:rsid w:val="00835899"/>
    <w:rsid w:val="00841A9F"/>
    <w:rsid w:val="00845745"/>
    <w:rsid w:val="008472B4"/>
    <w:rsid w:val="00850D59"/>
    <w:rsid w:val="008517C8"/>
    <w:rsid w:val="0085243D"/>
    <w:rsid w:val="00853A71"/>
    <w:rsid w:val="008556E1"/>
    <w:rsid w:val="0085763E"/>
    <w:rsid w:val="00860288"/>
    <w:rsid w:val="00860AEA"/>
    <w:rsid w:val="00870D14"/>
    <w:rsid w:val="00880653"/>
    <w:rsid w:val="0088618E"/>
    <w:rsid w:val="00891518"/>
    <w:rsid w:val="0089196C"/>
    <w:rsid w:val="008954DB"/>
    <w:rsid w:val="008A36FE"/>
    <w:rsid w:val="008B00BB"/>
    <w:rsid w:val="008B313C"/>
    <w:rsid w:val="008B463C"/>
    <w:rsid w:val="008B52F3"/>
    <w:rsid w:val="008C1FBF"/>
    <w:rsid w:val="008C595B"/>
    <w:rsid w:val="008C60A5"/>
    <w:rsid w:val="008C60CB"/>
    <w:rsid w:val="008C78DD"/>
    <w:rsid w:val="008E04AF"/>
    <w:rsid w:val="008E3548"/>
    <w:rsid w:val="008E3CB7"/>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6522"/>
    <w:rsid w:val="0094053F"/>
    <w:rsid w:val="0094148D"/>
    <w:rsid w:val="0094214B"/>
    <w:rsid w:val="00942F3C"/>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45E5"/>
    <w:rsid w:val="009A5FD7"/>
    <w:rsid w:val="009B04A2"/>
    <w:rsid w:val="009B49B9"/>
    <w:rsid w:val="009B4E78"/>
    <w:rsid w:val="009C0742"/>
    <w:rsid w:val="009C4516"/>
    <w:rsid w:val="009C64FC"/>
    <w:rsid w:val="009D0FC6"/>
    <w:rsid w:val="009D4322"/>
    <w:rsid w:val="009D74A3"/>
    <w:rsid w:val="009E1BA7"/>
    <w:rsid w:val="009E3D8F"/>
    <w:rsid w:val="009E71F5"/>
    <w:rsid w:val="009E7896"/>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02D2"/>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B7B3E"/>
    <w:rsid w:val="00AC05D4"/>
    <w:rsid w:val="00AD0E86"/>
    <w:rsid w:val="00AD1FE0"/>
    <w:rsid w:val="00AD257A"/>
    <w:rsid w:val="00AD505E"/>
    <w:rsid w:val="00AD7467"/>
    <w:rsid w:val="00AE7ECF"/>
    <w:rsid w:val="00AF342B"/>
    <w:rsid w:val="00AF4D2E"/>
    <w:rsid w:val="00AF7794"/>
    <w:rsid w:val="00B02E4D"/>
    <w:rsid w:val="00B064C6"/>
    <w:rsid w:val="00B11413"/>
    <w:rsid w:val="00B1573F"/>
    <w:rsid w:val="00B17D6B"/>
    <w:rsid w:val="00B207AA"/>
    <w:rsid w:val="00B2494A"/>
    <w:rsid w:val="00B36172"/>
    <w:rsid w:val="00B41C6E"/>
    <w:rsid w:val="00B63AF8"/>
    <w:rsid w:val="00B660BF"/>
    <w:rsid w:val="00B70387"/>
    <w:rsid w:val="00B7095D"/>
    <w:rsid w:val="00B72169"/>
    <w:rsid w:val="00B75633"/>
    <w:rsid w:val="00B80958"/>
    <w:rsid w:val="00B822B8"/>
    <w:rsid w:val="00B825A4"/>
    <w:rsid w:val="00B835B4"/>
    <w:rsid w:val="00B841A1"/>
    <w:rsid w:val="00B84E7B"/>
    <w:rsid w:val="00B956A8"/>
    <w:rsid w:val="00BA13DC"/>
    <w:rsid w:val="00BA2B72"/>
    <w:rsid w:val="00BB0ED5"/>
    <w:rsid w:val="00BC24E3"/>
    <w:rsid w:val="00BC6C34"/>
    <w:rsid w:val="00BD2989"/>
    <w:rsid w:val="00BD2F13"/>
    <w:rsid w:val="00BD59A9"/>
    <w:rsid w:val="00BD5BA1"/>
    <w:rsid w:val="00BD6012"/>
    <w:rsid w:val="00BD6DBD"/>
    <w:rsid w:val="00BD78F9"/>
    <w:rsid w:val="00BE14BA"/>
    <w:rsid w:val="00BE6918"/>
    <w:rsid w:val="00BF5C49"/>
    <w:rsid w:val="00C01709"/>
    <w:rsid w:val="00C11F62"/>
    <w:rsid w:val="00C258A4"/>
    <w:rsid w:val="00C272CB"/>
    <w:rsid w:val="00C3280F"/>
    <w:rsid w:val="00C356D4"/>
    <w:rsid w:val="00C46451"/>
    <w:rsid w:val="00C55E51"/>
    <w:rsid w:val="00C57286"/>
    <w:rsid w:val="00C61CBB"/>
    <w:rsid w:val="00C638E5"/>
    <w:rsid w:val="00C67DB5"/>
    <w:rsid w:val="00C73FC8"/>
    <w:rsid w:val="00C743D5"/>
    <w:rsid w:val="00C82D94"/>
    <w:rsid w:val="00C83F57"/>
    <w:rsid w:val="00C859A4"/>
    <w:rsid w:val="00C9391C"/>
    <w:rsid w:val="00C96CED"/>
    <w:rsid w:val="00CA12B7"/>
    <w:rsid w:val="00CA2090"/>
    <w:rsid w:val="00CA7856"/>
    <w:rsid w:val="00CB373F"/>
    <w:rsid w:val="00CC2CD7"/>
    <w:rsid w:val="00CC3523"/>
    <w:rsid w:val="00CC4BCC"/>
    <w:rsid w:val="00CD13EC"/>
    <w:rsid w:val="00CD5B7A"/>
    <w:rsid w:val="00CE0988"/>
    <w:rsid w:val="00CE16CE"/>
    <w:rsid w:val="00CE2109"/>
    <w:rsid w:val="00CE5447"/>
    <w:rsid w:val="00CE6390"/>
    <w:rsid w:val="00CE78FA"/>
    <w:rsid w:val="00CF291C"/>
    <w:rsid w:val="00CF319B"/>
    <w:rsid w:val="00CF66AC"/>
    <w:rsid w:val="00D01ADD"/>
    <w:rsid w:val="00D01E17"/>
    <w:rsid w:val="00D04D06"/>
    <w:rsid w:val="00D10537"/>
    <w:rsid w:val="00D12E60"/>
    <w:rsid w:val="00D1571E"/>
    <w:rsid w:val="00D16B39"/>
    <w:rsid w:val="00D21AC7"/>
    <w:rsid w:val="00D22874"/>
    <w:rsid w:val="00D37111"/>
    <w:rsid w:val="00D375B0"/>
    <w:rsid w:val="00D37CF7"/>
    <w:rsid w:val="00D4122F"/>
    <w:rsid w:val="00D41BC4"/>
    <w:rsid w:val="00D427E5"/>
    <w:rsid w:val="00D44DCE"/>
    <w:rsid w:val="00D45979"/>
    <w:rsid w:val="00D51658"/>
    <w:rsid w:val="00D62AA6"/>
    <w:rsid w:val="00D73941"/>
    <w:rsid w:val="00D74434"/>
    <w:rsid w:val="00D76DEE"/>
    <w:rsid w:val="00D83C61"/>
    <w:rsid w:val="00D87520"/>
    <w:rsid w:val="00D91C1B"/>
    <w:rsid w:val="00D92E46"/>
    <w:rsid w:val="00D96C62"/>
    <w:rsid w:val="00D97E1E"/>
    <w:rsid w:val="00DA5BD8"/>
    <w:rsid w:val="00DA6409"/>
    <w:rsid w:val="00DA6B4E"/>
    <w:rsid w:val="00DB6322"/>
    <w:rsid w:val="00DB6F20"/>
    <w:rsid w:val="00DC0B35"/>
    <w:rsid w:val="00DC2290"/>
    <w:rsid w:val="00DC30A1"/>
    <w:rsid w:val="00DC468E"/>
    <w:rsid w:val="00DD122B"/>
    <w:rsid w:val="00DE442D"/>
    <w:rsid w:val="00DE73B0"/>
    <w:rsid w:val="00DF5A97"/>
    <w:rsid w:val="00E03E12"/>
    <w:rsid w:val="00E062C8"/>
    <w:rsid w:val="00E06F8E"/>
    <w:rsid w:val="00E13375"/>
    <w:rsid w:val="00E14359"/>
    <w:rsid w:val="00E15920"/>
    <w:rsid w:val="00E23CFB"/>
    <w:rsid w:val="00E24E55"/>
    <w:rsid w:val="00E34143"/>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D7843"/>
    <w:rsid w:val="00EE015B"/>
    <w:rsid w:val="00EE2449"/>
    <w:rsid w:val="00EE3FC5"/>
    <w:rsid w:val="00EE7968"/>
    <w:rsid w:val="00EF0550"/>
    <w:rsid w:val="00F0257D"/>
    <w:rsid w:val="00F034E8"/>
    <w:rsid w:val="00F110B0"/>
    <w:rsid w:val="00F15D9B"/>
    <w:rsid w:val="00F1786C"/>
    <w:rsid w:val="00F40410"/>
    <w:rsid w:val="00F47320"/>
    <w:rsid w:val="00F52A7E"/>
    <w:rsid w:val="00F5404A"/>
    <w:rsid w:val="00F55232"/>
    <w:rsid w:val="00F66204"/>
    <w:rsid w:val="00F7084A"/>
    <w:rsid w:val="00F72880"/>
    <w:rsid w:val="00F75CF6"/>
    <w:rsid w:val="00F76F15"/>
    <w:rsid w:val="00F809DD"/>
    <w:rsid w:val="00F83B0F"/>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7AAC8E0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2124E7"/>
    <w:pPr>
      <w:framePr w:hSpace="180" w:wrap="around" w:vAnchor="text" w:hAnchor="margin" w:y="100"/>
      <w:widowControl w:val="0"/>
      <w:numPr>
        <w:ilvl w:val="1"/>
        <w:numId w:val="14"/>
      </w:numPr>
      <w:tabs>
        <w:tab w:val="left" w:pos="6600"/>
      </w:tabs>
      <w:autoSpaceDE w:val="0"/>
      <w:autoSpaceDN w:val="0"/>
      <w:adjustRightInd w:val="0"/>
      <w:spacing w:before="20" w:after="0" w:line="240" w:lineRule="auto"/>
      <w:ind w:left="697" w:hanging="284"/>
      <w:contextualSpacing/>
      <w:jc w:val="both"/>
      <w:textAlignment w:val="baseline"/>
    </w:pPr>
    <w:rPr>
      <w:rFonts w:ascii="Times New Roman" w:eastAsia="Times New Roman" w:hAnsi="Times New Roman" w:cs="Times New Roman"/>
      <w:szCs w:val="28"/>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2124E7"/>
    <w:rPr>
      <w:rFonts w:ascii="Times New Roman" w:eastAsia="Times New Roman" w:hAnsi="Times New Roman" w:cs="Times New Roman"/>
      <w:szCs w:val="28"/>
      <w:lang w:val="en-US" w:eastAsia="en-SG"/>
    </w:rPr>
  </w:style>
  <w:style w:type="table" w:styleId="GridTable4-Accent6">
    <w:name w:val="Grid Table 4 Accent 6"/>
    <w:basedOn w:val="TableNormal"/>
    <w:uiPriority w:val="49"/>
    <w:rsid w:val="00C11F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C11F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C11F62"/>
    <w:rPr>
      <w:b/>
      <w:bCs/>
    </w:rPr>
  </w:style>
  <w:style w:type="paragraph" w:styleId="NoSpacing">
    <w:name w:val="No Spacing"/>
    <w:uiPriority w:val="1"/>
    <w:qFormat/>
    <w:rsid w:val="00831E0D"/>
    <w:pPr>
      <w:spacing w:after="0" w:line="240" w:lineRule="auto"/>
    </w:pPr>
  </w:style>
  <w:style w:type="paragraph" w:styleId="TOCHeading">
    <w:name w:val="TOC Heading"/>
    <w:basedOn w:val="Heading1"/>
    <w:next w:val="Normal"/>
    <w:uiPriority w:val="39"/>
    <w:unhideWhenUsed/>
    <w:qFormat/>
    <w:rsid w:val="00610D6C"/>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2506">
      <w:bodyDiv w:val="1"/>
      <w:marLeft w:val="0"/>
      <w:marRight w:val="0"/>
      <w:marTop w:val="0"/>
      <w:marBottom w:val="0"/>
      <w:divBdr>
        <w:top w:val="none" w:sz="0" w:space="0" w:color="auto"/>
        <w:left w:val="none" w:sz="0" w:space="0" w:color="auto"/>
        <w:bottom w:val="none" w:sz="0" w:space="0" w:color="auto"/>
        <w:right w:val="none" w:sz="0" w:space="0" w:color="auto"/>
      </w:divBdr>
    </w:div>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7441056">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98543605">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28116208">
      <w:bodyDiv w:val="1"/>
      <w:marLeft w:val="0"/>
      <w:marRight w:val="0"/>
      <w:marTop w:val="0"/>
      <w:marBottom w:val="0"/>
      <w:divBdr>
        <w:top w:val="none" w:sz="0" w:space="0" w:color="auto"/>
        <w:left w:val="none" w:sz="0" w:space="0" w:color="auto"/>
        <w:bottom w:val="none" w:sz="0" w:space="0" w:color="auto"/>
        <w:right w:val="none" w:sz="0" w:space="0" w:color="auto"/>
      </w:divBdr>
    </w:div>
    <w:div w:id="769393299">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3931890">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6864A-6AC2-406B-8553-DE494CC21CFF}">
  <ds:schemaRefs>
    <ds:schemaRef ds:uri="http://schemas.microsoft.com/sharepoint/v3/contenttype/forms"/>
  </ds:schemaRefs>
</ds:datastoreItem>
</file>

<file path=customXml/itemProps2.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4.xml><?xml version="1.0" encoding="utf-8"?>
<ds:datastoreItem xmlns:ds="http://schemas.openxmlformats.org/officeDocument/2006/customXml" ds:itemID="{FDD6458E-0BA7-419F-8BB3-D3D88AA55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17</Pages>
  <Words>2960</Words>
  <Characters>1687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cp:lastModifiedBy>
  <cp:revision>34</cp:revision>
  <dcterms:created xsi:type="dcterms:W3CDTF">2023-07-28T11:56:00Z</dcterms:created>
  <dcterms:modified xsi:type="dcterms:W3CDTF">2023-08-1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a56e9a37b2a57284bca5c6fca06b9d87c0c56fabc153ce76e6801899e81c2223</vt:lpwstr>
  </property>
</Properties>
</file>